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7051E" w14:textId="77777777" w:rsidR="0042424B" w:rsidRDefault="0042424B" w:rsidP="0042424B">
      <w:pPr>
        <w:rPr>
          <w:sz w:val="52"/>
          <w:szCs w:val="52"/>
        </w:rPr>
      </w:pPr>
    </w:p>
    <w:p w14:paraId="794C1D85" w14:textId="77777777" w:rsidR="0042424B" w:rsidRPr="002A35D9" w:rsidRDefault="0042424B" w:rsidP="0042424B">
      <w:pPr>
        <w:rPr>
          <w:sz w:val="52"/>
          <w:szCs w:val="52"/>
        </w:rPr>
      </w:pPr>
    </w:p>
    <w:p w14:paraId="78157E69" w14:textId="5E77FC94" w:rsidR="0042424B" w:rsidRDefault="0042424B" w:rsidP="0042424B">
      <w:pPr>
        <w:jc w:val="center"/>
        <w:rPr>
          <w:sz w:val="52"/>
          <w:szCs w:val="52"/>
        </w:rPr>
      </w:pPr>
      <w:r w:rsidRPr="002A35D9">
        <w:rPr>
          <w:sz w:val="52"/>
          <w:szCs w:val="52"/>
        </w:rPr>
        <w:t>Compilers Assignment #</w:t>
      </w:r>
      <w:r>
        <w:rPr>
          <w:sz w:val="52"/>
          <w:szCs w:val="52"/>
        </w:rPr>
        <w:t>3:</w:t>
      </w:r>
    </w:p>
    <w:p w14:paraId="6B9F6F2A" w14:textId="6B79DFFA" w:rsidR="0042424B" w:rsidRPr="002A35D9" w:rsidRDefault="0042424B" w:rsidP="0042424B">
      <w:pPr>
        <w:jc w:val="center"/>
        <w:rPr>
          <w:sz w:val="52"/>
          <w:szCs w:val="52"/>
        </w:rPr>
      </w:pPr>
      <w:r w:rsidRPr="002A35D9">
        <w:rPr>
          <w:sz w:val="52"/>
          <w:szCs w:val="52"/>
        </w:rPr>
        <w:t xml:space="preserve">The </w:t>
      </w:r>
      <w:r>
        <w:rPr>
          <w:sz w:val="52"/>
          <w:szCs w:val="52"/>
        </w:rPr>
        <w:t>Parser</w:t>
      </w:r>
    </w:p>
    <w:p w14:paraId="5E78832F" w14:textId="77777777" w:rsidR="0042424B" w:rsidRDefault="0042424B" w:rsidP="0042424B"/>
    <w:p w14:paraId="504D95B0" w14:textId="77777777" w:rsidR="0042424B" w:rsidRDefault="0042424B" w:rsidP="0042424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3894"/>
      </w:tblGrid>
      <w:tr w:rsidR="0042424B" w14:paraId="78E93CEB" w14:textId="77777777" w:rsidTr="000A0CC2">
        <w:trPr>
          <w:trHeight w:val="359"/>
        </w:trPr>
        <w:tc>
          <w:tcPr>
            <w:tcW w:w="2160" w:type="dxa"/>
          </w:tcPr>
          <w:p w14:paraId="4B746531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Student Name</w:t>
            </w:r>
          </w:p>
        </w:tc>
        <w:tc>
          <w:tcPr>
            <w:tcW w:w="3894" w:type="dxa"/>
          </w:tcPr>
          <w:p w14:paraId="4B5AE3FD" w14:textId="77777777" w:rsidR="0042424B" w:rsidRPr="00A621E1" w:rsidRDefault="0042424B" w:rsidP="000A0CC2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Seongyeop Jeong (040 885 882)</w:t>
            </w:r>
          </w:p>
        </w:tc>
      </w:tr>
      <w:tr w:rsidR="0042424B" w14:paraId="3489571A" w14:textId="77777777" w:rsidTr="000A0CC2">
        <w:trPr>
          <w:trHeight w:val="359"/>
        </w:trPr>
        <w:tc>
          <w:tcPr>
            <w:tcW w:w="2160" w:type="dxa"/>
          </w:tcPr>
          <w:p w14:paraId="26D305AC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Course</w:t>
            </w:r>
          </w:p>
        </w:tc>
        <w:tc>
          <w:tcPr>
            <w:tcW w:w="3894" w:type="dxa"/>
          </w:tcPr>
          <w:p w14:paraId="088D6C88" w14:textId="77777777" w:rsidR="0042424B" w:rsidRPr="00A621E1" w:rsidRDefault="0042424B" w:rsidP="000A0CC2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CST8152 – Compilers</w:t>
            </w:r>
          </w:p>
        </w:tc>
      </w:tr>
      <w:tr w:rsidR="0042424B" w14:paraId="781060D7" w14:textId="77777777" w:rsidTr="000A0CC2">
        <w:trPr>
          <w:trHeight w:val="376"/>
        </w:trPr>
        <w:tc>
          <w:tcPr>
            <w:tcW w:w="2160" w:type="dxa"/>
          </w:tcPr>
          <w:p w14:paraId="13DF550B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Lab Section</w:t>
            </w:r>
          </w:p>
        </w:tc>
        <w:tc>
          <w:tcPr>
            <w:tcW w:w="3894" w:type="dxa"/>
          </w:tcPr>
          <w:p w14:paraId="79CE3D3E" w14:textId="77777777" w:rsidR="0042424B" w:rsidRPr="00A621E1" w:rsidRDefault="0042424B" w:rsidP="000A0CC2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012</w:t>
            </w:r>
          </w:p>
        </w:tc>
      </w:tr>
      <w:tr w:rsidR="0042424B" w14:paraId="526124E5" w14:textId="77777777" w:rsidTr="000A0CC2">
        <w:trPr>
          <w:trHeight w:val="359"/>
        </w:trPr>
        <w:tc>
          <w:tcPr>
            <w:tcW w:w="2160" w:type="dxa"/>
          </w:tcPr>
          <w:p w14:paraId="276018E9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Assignment</w:t>
            </w:r>
          </w:p>
        </w:tc>
        <w:tc>
          <w:tcPr>
            <w:tcW w:w="3894" w:type="dxa"/>
          </w:tcPr>
          <w:p w14:paraId="2CA85F6A" w14:textId="0747C9BF" w:rsidR="0042424B" w:rsidRPr="00A621E1" w:rsidRDefault="00125F49" w:rsidP="000A0CC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</w:tr>
      <w:tr w:rsidR="0042424B" w14:paraId="41B168C3" w14:textId="77777777" w:rsidTr="000A0CC2">
        <w:trPr>
          <w:trHeight w:val="359"/>
        </w:trPr>
        <w:tc>
          <w:tcPr>
            <w:tcW w:w="2160" w:type="dxa"/>
          </w:tcPr>
          <w:p w14:paraId="73D158A7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Professor</w:t>
            </w:r>
          </w:p>
        </w:tc>
        <w:tc>
          <w:tcPr>
            <w:tcW w:w="3894" w:type="dxa"/>
          </w:tcPr>
          <w:p w14:paraId="4142FB59" w14:textId="77777777" w:rsidR="0042424B" w:rsidRPr="00A621E1" w:rsidRDefault="0042424B" w:rsidP="000A0CC2">
            <w:pPr>
              <w:rPr>
                <w:sz w:val="28"/>
                <w:szCs w:val="28"/>
              </w:rPr>
            </w:pPr>
            <w:proofErr w:type="spellStart"/>
            <w:r w:rsidRPr="00A621E1">
              <w:rPr>
                <w:sz w:val="28"/>
                <w:szCs w:val="28"/>
              </w:rPr>
              <w:t>Sv</w:t>
            </w:r>
            <w:proofErr w:type="spellEnd"/>
            <w:r w:rsidRPr="00A621E1">
              <w:rPr>
                <w:sz w:val="28"/>
                <w:szCs w:val="28"/>
              </w:rPr>
              <w:t xml:space="preserve">. </w:t>
            </w:r>
            <w:proofErr w:type="spellStart"/>
            <w:r w:rsidRPr="00A621E1">
              <w:rPr>
                <w:sz w:val="28"/>
                <w:szCs w:val="28"/>
              </w:rPr>
              <w:t>Ranev</w:t>
            </w:r>
            <w:proofErr w:type="spellEnd"/>
          </w:p>
        </w:tc>
      </w:tr>
      <w:tr w:rsidR="0042424B" w14:paraId="586A916A" w14:textId="77777777" w:rsidTr="000A0CC2">
        <w:trPr>
          <w:trHeight w:val="359"/>
        </w:trPr>
        <w:tc>
          <w:tcPr>
            <w:tcW w:w="2160" w:type="dxa"/>
          </w:tcPr>
          <w:p w14:paraId="4E0CDC1A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Due date</w:t>
            </w:r>
          </w:p>
        </w:tc>
        <w:tc>
          <w:tcPr>
            <w:tcW w:w="3894" w:type="dxa"/>
          </w:tcPr>
          <w:p w14:paraId="5E64B46D" w14:textId="6D269EB4" w:rsidR="0042424B" w:rsidRPr="00A621E1" w:rsidRDefault="00125F49" w:rsidP="000A0CC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ember 6, 2018</w:t>
            </w:r>
          </w:p>
        </w:tc>
      </w:tr>
      <w:tr w:rsidR="0042424B" w14:paraId="3FB52750" w14:textId="77777777" w:rsidTr="000A0CC2">
        <w:trPr>
          <w:trHeight w:val="359"/>
        </w:trPr>
        <w:tc>
          <w:tcPr>
            <w:tcW w:w="2160" w:type="dxa"/>
          </w:tcPr>
          <w:p w14:paraId="0B5964DB" w14:textId="77777777" w:rsidR="0042424B" w:rsidRPr="00A621E1" w:rsidRDefault="0042424B" w:rsidP="000A0CC2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3894" w:type="dxa"/>
          </w:tcPr>
          <w:p w14:paraId="7F7ED4C3" w14:textId="2E494828" w:rsidR="0042424B" w:rsidRPr="00A621E1" w:rsidRDefault="00125F49" w:rsidP="000A0CC2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ember 6, 2018</w:t>
            </w:r>
          </w:p>
        </w:tc>
      </w:tr>
    </w:tbl>
    <w:p w14:paraId="23B20640" w14:textId="77777777" w:rsidR="0042424B" w:rsidRDefault="0042424B" w:rsidP="0042424B"/>
    <w:p w14:paraId="7FA68516" w14:textId="77777777" w:rsidR="0042424B" w:rsidRDefault="0042424B" w:rsidP="0042424B"/>
    <w:p w14:paraId="324C93E8" w14:textId="77777777" w:rsidR="0042424B" w:rsidRPr="00A621E1" w:rsidRDefault="0042424B" w:rsidP="0042424B">
      <w:pPr>
        <w:rPr>
          <w:b/>
          <w:sz w:val="28"/>
          <w:szCs w:val="28"/>
        </w:rPr>
      </w:pPr>
      <w:r w:rsidRPr="00A621E1">
        <w:rPr>
          <w:b/>
          <w:sz w:val="28"/>
          <w:szCs w:val="28"/>
        </w:rPr>
        <w:t>Contents</w:t>
      </w:r>
    </w:p>
    <w:p w14:paraId="4E27349B" w14:textId="77777777" w:rsidR="007D03CA" w:rsidRDefault="009F7B2D" w:rsidP="0042424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ocumentation </w:t>
      </w:r>
    </w:p>
    <w:p w14:paraId="1E75D565" w14:textId="79BD81B2" w:rsidR="007D03CA" w:rsidRDefault="007D03CA" w:rsidP="007D03C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</w:t>
      </w:r>
      <w:r w:rsidR="00E727E3">
        <w:rPr>
          <w:sz w:val="28"/>
          <w:szCs w:val="28"/>
        </w:rPr>
        <w:t>eft factoring</w:t>
      </w:r>
    </w:p>
    <w:p w14:paraId="6D9331EF" w14:textId="169A58AE" w:rsidR="007D03CA" w:rsidRDefault="007D03CA" w:rsidP="007D03C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ft r</w:t>
      </w:r>
      <w:r w:rsidR="006509E3">
        <w:rPr>
          <w:sz w:val="28"/>
          <w:szCs w:val="28"/>
        </w:rPr>
        <w:t xml:space="preserve">ecursion </w:t>
      </w:r>
    </w:p>
    <w:p w14:paraId="3ED2E8F3" w14:textId="298850DF" w:rsidR="0042424B" w:rsidRPr="00A621E1" w:rsidRDefault="006509E3" w:rsidP="007D03CA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First set </w:t>
      </w:r>
    </w:p>
    <w:p w14:paraId="40C3C0F7" w14:textId="28DD3926" w:rsidR="0042424B" w:rsidRPr="00A621E1" w:rsidRDefault="006509E3" w:rsidP="006509E3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Marking sheet</w:t>
      </w:r>
    </w:p>
    <w:p w14:paraId="3FC5E38A" w14:textId="4A47D2F5" w:rsidR="0042424B" w:rsidRPr="0042424B" w:rsidRDefault="0042424B">
      <w:pPr>
        <w:rPr>
          <w:sz w:val="28"/>
          <w:szCs w:val="28"/>
        </w:rPr>
      </w:pPr>
      <w:r>
        <w:rPr>
          <w:rFonts w:ascii="Arial" w:hAnsi="Arial"/>
        </w:rPr>
        <w:br w:type="page"/>
      </w:r>
    </w:p>
    <w:p w14:paraId="5885892C" w14:textId="2E13919C" w:rsidR="005830F9" w:rsidRDefault="005830F9" w:rsidP="00D436B9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lastRenderedPageBreak/>
        <w:t>PLATYPUS Program</w:t>
      </w:r>
    </w:p>
    <w:p w14:paraId="355EC4CD" w14:textId="77777777" w:rsidR="00504282" w:rsidRDefault="00504282" w:rsidP="00504282">
      <w:pPr>
        <w:rPr>
          <w:rFonts w:ascii="Arial" w:hAnsi="Arial"/>
        </w:rPr>
      </w:pPr>
      <w:r>
        <w:rPr>
          <w:rFonts w:ascii="Arial" w:hAnsi="Arial"/>
        </w:rPr>
        <w:t>&lt;program</w:t>
      </w:r>
      <w:proofErr w:type="gramStart"/>
      <w:r>
        <w:rPr>
          <w:rFonts w:ascii="Arial" w:hAnsi="Arial"/>
        </w:rPr>
        <w:t>&gt;  -</w:t>
      </w:r>
      <w:proofErr w:type="gramEnd"/>
      <w:r>
        <w:rPr>
          <w:rFonts w:ascii="Arial" w:hAnsi="Arial"/>
        </w:rPr>
        <w:t>&gt; PLATYPUS { &lt;</w:t>
      </w:r>
      <w:proofErr w:type="spellStart"/>
      <w:r>
        <w:rPr>
          <w:rFonts w:ascii="Arial" w:hAnsi="Arial"/>
        </w:rPr>
        <w:t>opt_statements</w:t>
      </w:r>
      <w:proofErr w:type="spellEnd"/>
      <w:r>
        <w:rPr>
          <w:rFonts w:ascii="Arial" w:hAnsi="Arial"/>
        </w:rPr>
        <w:t>&gt; } SEOF</w:t>
      </w:r>
    </w:p>
    <w:p w14:paraId="0ECB63A1" w14:textId="03EF32E5" w:rsidR="001C13DE" w:rsidRDefault="004D6934" w:rsidP="00504282">
      <w:pPr>
        <w:rPr>
          <w:rFonts w:ascii="Arial" w:hAnsi="Arial"/>
        </w:rPr>
      </w:pPr>
      <w:r w:rsidRPr="00DB6A44">
        <w:rPr>
          <w:rFonts w:ascii="Arial" w:hAnsi="Arial"/>
          <w:highlight w:val="yellow"/>
        </w:rPr>
        <w:t>FIRST (</w:t>
      </w:r>
      <w:r w:rsidR="00160FEE" w:rsidRPr="00DB6A44">
        <w:rPr>
          <w:rFonts w:ascii="Arial" w:hAnsi="Arial"/>
          <w:highlight w:val="yellow"/>
        </w:rPr>
        <w:t xml:space="preserve">&lt;program&gt;) = </w:t>
      </w:r>
      <w:proofErr w:type="gramStart"/>
      <w:r w:rsidR="00160FEE" w:rsidRPr="00DB6A44">
        <w:rPr>
          <w:rFonts w:ascii="Arial" w:hAnsi="Arial"/>
          <w:highlight w:val="yellow"/>
        </w:rPr>
        <w:t>{</w:t>
      </w:r>
      <w:r w:rsidR="00AB0C36" w:rsidRPr="00DB6A44">
        <w:rPr>
          <w:rFonts w:ascii="Arial" w:hAnsi="Arial"/>
          <w:highlight w:val="yellow"/>
        </w:rPr>
        <w:t xml:space="preserve"> KW</w:t>
      </w:r>
      <w:proofErr w:type="gramEnd"/>
      <w:r w:rsidR="00AB0C36" w:rsidRPr="00DB6A44">
        <w:rPr>
          <w:rFonts w:ascii="Arial" w:hAnsi="Arial"/>
          <w:highlight w:val="yellow"/>
        </w:rPr>
        <w:t>_T(PLATUPUS) }</w:t>
      </w:r>
    </w:p>
    <w:p w14:paraId="516F41FB" w14:textId="163BCA45" w:rsidR="00504282" w:rsidRDefault="00504282" w:rsidP="00504282">
      <w:pPr>
        <w:rPr>
          <w:rFonts w:ascii="Symbol" w:hAnsi="Symbol"/>
        </w:rPr>
      </w:pPr>
      <w:r>
        <w:rPr>
          <w:rFonts w:ascii="Arial" w:hAnsi="Arial"/>
        </w:rPr>
        <w:t>&lt;</w:t>
      </w:r>
      <w:proofErr w:type="spellStart"/>
      <w:r>
        <w:rPr>
          <w:rFonts w:ascii="Arial" w:hAnsi="Arial"/>
        </w:rPr>
        <w:t>opt_statements</w:t>
      </w:r>
      <w:proofErr w:type="spellEnd"/>
      <w:r>
        <w:rPr>
          <w:rFonts w:ascii="Arial" w:hAnsi="Arial"/>
        </w:rPr>
        <w:t xml:space="preserve">&gt; -&gt; &lt;statements&gt; | </w:t>
      </w:r>
      <w:r>
        <w:rPr>
          <w:rFonts w:ascii="Symbol" w:hAnsi="Symbol"/>
        </w:rPr>
        <w:t></w:t>
      </w:r>
    </w:p>
    <w:p w14:paraId="1E3417A1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>FIRST (&lt;</w:t>
      </w:r>
      <w:proofErr w:type="spellStart"/>
      <w:r>
        <w:rPr>
          <w:rFonts w:ascii="Arial" w:hAnsi="Arial"/>
          <w:highlight w:val="yellow"/>
        </w:rPr>
        <w:t>opt_statements</w:t>
      </w:r>
      <w:proofErr w:type="spellEnd"/>
      <w:r>
        <w:rPr>
          <w:rFonts w:ascii="Arial" w:hAnsi="Arial"/>
          <w:highlight w:val="yellow"/>
        </w:rPr>
        <w:t xml:space="preserve">&gt;) = </w:t>
      </w:r>
      <w:proofErr w:type="gramStart"/>
      <w:r>
        <w:rPr>
          <w:rFonts w:ascii="Arial" w:hAnsi="Arial"/>
          <w:highlight w:val="yellow"/>
        </w:rPr>
        <w:t>{ AVID</w:t>
      </w:r>
      <w:proofErr w:type="gramEnd"/>
      <w:r>
        <w:rPr>
          <w:rFonts w:ascii="Arial" w:hAnsi="Arial"/>
          <w:highlight w:val="yellow"/>
        </w:rPr>
        <w:t xml:space="preserve">_T, SVID_T, </w:t>
      </w:r>
    </w:p>
    <w:p w14:paraId="4F7B4B83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WHILE), </w:t>
      </w:r>
    </w:p>
    <w:p w14:paraId="480CBA21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IF), </w:t>
      </w:r>
    </w:p>
    <w:p w14:paraId="526E7BAD" w14:textId="1074240D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READ), KW_T(WRITE), </w:t>
      </w:r>
      <w:proofErr w:type="gramStart"/>
      <w:r w:rsidRPr="001F4E44">
        <w:rPr>
          <w:rFonts w:ascii="Arial" w:hAnsi="Arial"/>
          <w:highlight w:val="yellow"/>
        </w:rPr>
        <w:t>ε</w:t>
      </w:r>
      <w:r w:rsidR="00910ED0">
        <w:rPr>
          <w:rFonts w:ascii="Arial" w:hAnsi="Arial"/>
          <w:highlight w:val="yellow"/>
        </w:rPr>
        <w:t xml:space="preserve"> }</w:t>
      </w:r>
      <w:proofErr w:type="gramEnd"/>
    </w:p>
    <w:p w14:paraId="31FC5199" w14:textId="0A803E1B" w:rsidR="00AF518D" w:rsidRDefault="00504282" w:rsidP="00AF518D">
      <w:pPr>
        <w:rPr>
          <w:rFonts w:ascii="Arial" w:hAnsi="Arial"/>
        </w:rPr>
      </w:pPr>
      <w:r>
        <w:rPr>
          <w:rFonts w:ascii="Arial" w:hAnsi="Arial"/>
        </w:rPr>
        <w:t>&lt;statements&gt; -&gt; &lt;statement&gt; | &lt;statements&gt; &lt;statement&gt;</w:t>
      </w:r>
    </w:p>
    <w:p w14:paraId="74DB4D26" w14:textId="77777777" w:rsidR="004A1679" w:rsidRPr="004A1679" w:rsidRDefault="004A1679" w:rsidP="00AF518D">
      <w:pPr>
        <w:rPr>
          <w:rFonts w:ascii="Arial" w:hAnsi="Arial"/>
        </w:rPr>
      </w:pPr>
    </w:p>
    <w:p w14:paraId="788F1804" w14:textId="5DBDDCB8" w:rsidR="00AF518D" w:rsidRPr="004A1679" w:rsidRDefault="00AF518D" w:rsidP="00AF518D">
      <w:pPr>
        <w:rPr>
          <w:rFonts w:ascii="Arial" w:hAnsi="Arial"/>
          <w:b/>
          <w:i/>
          <w:sz w:val="24"/>
        </w:rPr>
      </w:pPr>
      <w:r w:rsidRPr="004A1679">
        <w:rPr>
          <w:rFonts w:ascii="Arial" w:hAnsi="Arial"/>
          <w:b/>
          <w:i/>
          <w:sz w:val="24"/>
        </w:rPr>
        <w:t>Transforming grammar</w:t>
      </w:r>
    </w:p>
    <w:p w14:paraId="68F18E9C" w14:textId="205E8BFD" w:rsidR="00C75C01" w:rsidRPr="00C75C01" w:rsidRDefault="00C75C01" w:rsidP="00AF518D">
      <w:pPr>
        <w:rPr>
          <w:rFonts w:ascii="Arial" w:hAnsi="Arial"/>
        </w:rPr>
      </w:pPr>
      <w:r>
        <w:rPr>
          <w:rFonts w:ascii="Arial" w:hAnsi="Arial"/>
        </w:rPr>
        <w:t>&lt;statements&gt; -&gt; &lt;statements&gt; &lt;statement&gt; | &lt;statement&gt;</w:t>
      </w:r>
    </w:p>
    <w:p w14:paraId="4CEED8F5" w14:textId="0F4701A9" w:rsidR="00AF518D" w:rsidRDefault="00AF518D" w:rsidP="00AF518D">
      <w:pPr>
        <w:rPr>
          <w:rFonts w:ascii="Arial" w:hAnsi="Arial"/>
        </w:rPr>
      </w:pPr>
      <w:r>
        <w:rPr>
          <w:rFonts w:ascii="Arial" w:hAnsi="Arial"/>
        </w:rPr>
        <w:t>&lt;statements&gt; -&gt; &lt;statement&gt;&lt;statements’&gt;</w:t>
      </w:r>
    </w:p>
    <w:p w14:paraId="45036355" w14:textId="6B167FBA" w:rsidR="00174632" w:rsidRDefault="00174632" w:rsidP="00174632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FIRST (&lt;statements&gt;) = </w:t>
      </w:r>
      <w:proofErr w:type="gramStart"/>
      <w:r>
        <w:rPr>
          <w:rFonts w:ascii="Arial" w:hAnsi="Arial"/>
          <w:highlight w:val="yellow"/>
        </w:rPr>
        <w:t>{ AVID</w:t>
      </w:r>
      <w:proofErr w:type="gramEnd"/>
      <w:r>
        <w:rPr>
          <w:rFonts w:ascii="Arial" w:hAnsi="Arial"/>
          <w:highlight w:val="yellow"/>
        </w:rPr>
        <w:t xml:space="preserve">_T, SVID_T, </w:t>
      </w:r>
    </w:p>
    <w:p w14:paraId="2E068D32" w14:textId="74CAC8FC" w:rsidR="00174632" w:rsidRDefault="00174632" w:rsidP="00174632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WHILE), </w:t>
      </w:r>
    </w:p>
    <w:p w14:paraId="4C637E6C" w14:textId="5E296313" w:rsidR="00174632" w:rsidRDefault="00174632" w:rsidP="00174632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IF), </w:t>
      </w:r>
    </w:p>
    <w:p w14:paraId="32175ACE" w14:textId="1C2BA59D" w:rsidR="00174632" w:rsidRDefault="00174632" w:rsidP="00AF518D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>KW_T(READ), KW_T(WRITE</w:t>
      </w:r>
      <w:proofErr w:type="gramStart"/>
      <w:r>
        <w:rPr>
          <w:rFonts w:ascii="Arial" w:hAnsi="Arial"/>
          <w:highlight w:val="yellow"/>
        </w:rPr>
        <w:t>)</w:t>
      </w:r>
      <w:r w:rsidR="00910ED0">
        <w:rPr>
          <w:rFonts w:ascii="Arial" w:hAnsi="Arial"/>
          <w:highlight w:val="yellow"/>
        </w:rPr>
        <w:t xml:space="preserve"> }</w:t>
      </w:r>
      <w:proofErr w:type="gramEnd"/>
    </w:p>
    <w:p w14:paraId="517D46C9" w14:textId="77777777" w:rsidR="004A1679" w:rsidRPr="004A1679" w:rsidRDefault="004A1679" w:rsidP="00AF518D">
      <w:pPr>
        <w:rPr>
          <w:rFonts w:ascii="Arial" w:hAnsi="Arial"/>
          <w:highlight w:val="yellow"/>
        </w:rPr>
      </w:pPr>
    </w:p>
    <w:p w14:paraId="58A24F01" w14:textId="7911DC92" w:rsidR="007E48D7" w:rsidRPr="004A1679" w:rsidRDefault="00AF518D" w:rsidP="00AF518D">
      <w:pPr>
        <w:rPr>
          <w:rFonts w:ascii="Arial" w:hAnsi="Arial"/>
          <w:b/>
          <w:i/>
          <w:sz w:val="24"/>
        </w:rPr>
      </w:pPr>
      <w:r w:rsidRPr="004A1679">
        <w:rPr>
          <w:rFonts w:ascii="Arial" w:hAnsi="Arial"/>
          <w:b/>
          <w:i/>
          <w:sz w:val="24"/>
        </w:rPr>
        <w:t>Left recursion</w:t>
      </w:r>
    </w:p>
    <w:p w14:paraId="0B9149EC" w14:textId="7B4D2655" w:rsidR="00AF518D" w:rsidRDefault="00AF518D" w:rsidP="00AF518D">
      <w:pPr>
        <w:rPr>
          <w:rFonts w:ascii="Arial" w:hAnsi="Arial"/>
        </w:rPr>
      </w:pPr>
      <w:r>
        <w:rPr>
          <w:rFonts w:ascii="Arial" w:hAnsi="Arial"/>
        </w:rPr>
        <w:t xml:space="preserve">&lt;statements’&gt; -&gt; &lt;statement&gt;&lt;statements’&gt; | </w:t>
      </w:r>
      <w:r w:rsidRPr="00143003">
        <w:rPr>
          <w:rFonts w:ascii="Arial" w:hAnsi="Arial"/>
        </w:rPr>
        <w:t>ε</w:t>
      </w:r>
    </w:p>
    <w:p w14:paraId="7B2B3132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>FIRST (&lt;</w:t>
      </w:r>
      <w:proofErr w:type="spellStart"/>
      <w:r>
        <w:rPr>
          <w:rFonts w:ascii="Arial" w:hAnsi="Arial"/>
          <w:highlight w:val="yellow"/>
        </w:rPr>
        <w:t>opt_statements</w:t>
      </w:r>
      <w:proofErr w:type="spellEnd"/>
      <w:r>
        <w:rPr>
          <w:rFonts w:ascii="Arial" w:hAnsi="Arial"/>
          <w:highlight w:val="yellow"/>
        </w:rPr>
        <w:t xml:space="preserve">&gt;) = </w:t>
      </w:r>
      <w:proofErr w:type="gramStart"/>
      <w:r>
        <w:rPr>
          <w:rFonts w:ascii="Arial" w:hAnsi="Arial"/>
          <w:highlight w:val="yellow"/>
        </w:rPr>
        <w:t>{ AVID</w:t>
      </w:r>
      <w:proofErr w:type="gramEnd"/>
      <w:r>
        <w:rPr>
          <w:rFonts w:ascii="Arial" w:hAnsi="Arial"/>
          <w:highlight w:val="yellow"/>
        </w:rPr>
        <w:t xml:space="preserve">_T, SVID_T, </w:t>
      </w:r>
    </w:p>
    <w:p w14:paraId="430B581B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WHILE), </w:t>
      </w:r>
    </w:p>
    <w:p w14:paraId="253FD0E9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IF), </w:t>
      </w:r>
    </w:p>
    <w:p w14:paraId="1C3E50F7" w14:textId="77777777" w:rsidR="00A00A2E" w:rsidRDefault="00A00A2E" w:rsidP="00A00A2E">
      <w:pPr>
        <w:rPr>
          <w:rFonts w:ascii="Arial" w:hAnsi="Arial"/>
          <w:highlight w:val="yellow"/>
        </w:rPr>
      </w:pPr>
      <w:r>
        <w:rPr>
          <w:rFonts w:ascii="Arial" w:hAnsi="Arial"/>
          <w:highlight w:val="yellow"/>
        </w:rPr>
        <w:t xml:space="preserve">KW_T(READ), KW_T(WRITE), </w:t>
      </w:r>
    </w:p>
    <w:p w14:paraId="1DB4D0CD" w14:textId="2E00E42E" w:rsidR="00A00A2E" w:rsidRDefault="00A00A2E" w:rsidP="00A00A2E">
      <w:pPr>
        <w:rPr>
          <w:rFonts w:ascii="Arial" w:hAnsi="Arial"/>
          <w:highlight w:val="yellow"/>
        </w:rPr>
      </w:pPr>
      <w:r w:rsidRPr="001F4E44">
        <w:rPr>
          <w:rFonts w:ascii="Arial" w:hAnsi="Arial"/>
          <w:highlight w:val="yellow"/>
        </w:rPr>
        <w:t>KW_T(TRUE), KW_T(FLASE), ε</w:t>
      </w:r>
      <w:r w:rsidR="00BD504E">
        <w:rPr>
          <w:rFonts w:ascii="Arial" w:hAnsi="Arial"/>
          <w:highlight w:val="yellow"/>
        </w:rPr>
        <w:t xml:space="preserve"> }</w:t>
      </w:r>
    </w:p>
    <w:p w14:paraId="59C47401" w14:textId="77777777" w:rsidR="00174632" w:rsidRDefault="00174632" w:rsidP="00AF518D">
      <w:pPr>
        <w:rPr>
          <w:rFonts w:ascii="Arial" w:hAnsi="Arial"/>
        </w:rPr>
      </w:pPr>
    </w:p>
    <w:p w14:paraId="62334F90" w14:textId="77777777" w:rsidR="00AF518D" w:rsidRPr="00AF518D" w:rsidRDefault="00AF518D" w:rsidP="00AF518D">
      <w:pPr>
        <w:rPr>
          <w:rFonts w:ascii="Arial" w:hAnsi="Arial"/>
          <w:b/>
          <w:i/>
          <w:sz w:val="28"/>
        </w:rPr>
      </w:pPr>
    </w:p>
    <w:p w14:paraId="0C16FDEF" w14:textId="77777777" w:rsidR="004A1679" w:rsidRDefault="004A1679" w:rsidP="00BE7B79">
      <w:pPr>
        <w:rPr>
          <w:rFonts w:ascii="Arial" w:hAnsi="Arial"/>
        </w:rPr>
      </w:pPr>
    </w:p>
    <w:p w14:paraId="6A98C3F6" w14:textId="77777777" w:rsidR="004A1679" w:rsidRDefault="004A1679" w:rsidP="00BE7B79">
      <w:pPr>
        <w:rPr>
          <w:rFonts w:ascii="Arial" w:hAnsi="Arial"/>
        </w:rPr>
      </w:pPr>
    </w:p>
    <w:p w14:paraId="54B689BC" w14:textId="691876F7" w:rsidR="00BE7B79" w:rsidRDefault="00BE7B79" w:rsidP="00BE3B54">
      <w:pPr>
        <w:spacing w:line="240" w:lineRule="auto"/>
        <w:rPr>
          <w:rFonts w:ascii="Arial" w:hAnsi="Arial"/>
        </w:rPr>
      </w:pPr>
      <w:r>
        <w:rPr>
          <w:rFonts w:ascii="Arial" w:hAnsi="Arial"/>
        </w:rPr>
        <w:lastRenderedPageBreak/>
        <w:t>&lt;statement&gt; -&gt;</w:t>
      </w:r>
    </w:p>
    <w:p w14:paraId="79CEC8BC" w14:textId="77777777" w:rsidR="00BE7B79" w:rsidRDefault="00BE7B79" w:rsidP="00BE3B54">
      <w:pPr>
        <w:spacing w:line="240" w:lineRule="auto"/>
        <w:ind w:firstLine="720"/>
        <w:rPr>
          <w:rFonts w:ascii="Arial" w:hAnsi="Arial"/>
        </w:rPr>
      </w:pPr>
      <w:r>
        <w:rPr>
          <w:rFonts w:ascii="Arial" w:hAnsi="Arial"/>
        </w:rPr>
        <w:t xml:space="preserve">  &lt;assignment statement&gt;</w:t>
      </w:r>
    </w:p>
    <w:p w14:paraId="0CF7D387" w14:textId="77777777" w:rsidR="00BE7B79" w:rsidRDefault="00BE7B79" w:rsidP="00BE3B54">
      <w:pPr>
        <w:spacing w:line="240" w:lineRule="auto"/>
        <w:ind w:firstLine="720"/>
        <w:rPr>
          <w:rFonts w:ascii="Arial" w:hAnsi="Arial"/>
        </w:rPr>
      </w:pPr>
      <w:r>
        <w:rPr>
          <w:rFonts w:ascii="Arial" w:hAnsi="Arial"/>
        </w:rPr>
        <w:t>| &lt;selection statement&gt;</w:t>
      </w:r>
    </w:p>
    <w:p w14:paraId="1A7AA601" w14:textId="77777777" w:rsidR="00BE7B79" w:rsidRDefault="00BE7B79" w:rsidP="00BE3B54">
      <w:pPr>
        <w:spacing w:line="240" w:lineRule="auto"/>
        <w:ind w:firstLine="720"/>
        <w:rPr>
          <w:rFonts w:ascii="Arial" w:hAnsi="Arial"/>
        </w:rPr>
      </w:pPr>
      <w:r>
        <w:rPr>
          <w:rFonts w:ascii="Arial" w:hAnsi="Arial"/>
        </w:rPr>
        <w:t>| &lt;iteration statement&gt;</w:t>
      </w:r>
    </w:p>
    <w:p w14:paraId="6E3F4489" w14:textId="77777777" w:rsidR="00BE7B79" w:rsidRDefault="00BE7B79" w:rsidP="00BE3B54">
      <w:pPr>
        <w:tabs>
          <w:tab w:val="left" w:pos="-1440"/>
        </w:tabs>
        <w:spacing w:line="240" w:lineRule="auto"/>
        <w:ind w:left="720" w:hanging="720"/>
        <w:rPr>
          <w:rFonts w:ascii="Arial" w:hAnsi="Arial"/>
        </w:rPr>
      </w:pPr>
      <w:r>
        <w:rPr>
          <w:rFonts w:ascii="Arial" w:hAnsi="Arial"/>
        </w:rPr>
        <w:t xml:space="preserve"> </w:t>
      </w:r>
      <w:r>
        <w:rPr>
          <w:rFonts w:ascii="Arial" w:hAnsi="Arial"/>
        </w:rPr>
        <w:tab/>
        <w:t>| &lt;input statement&gt;</w:t>
      </w:r>
    </w:p>
    <w:p w14:paraId="33926B0C" w14:textId="44B5DCD6" w:rsidR="00A57D3E" w:rsidRPr="00CC3694" w:rsidRDefault="00BE7B79" w:rsidP="00BE3B54">
      <w:pPr>
        <w:spacing w:line="240" w:lineRule="auto"/>
        <w:ind w:firstLine="720"/>
        <w:rPr>
          <w:rFonts w:ascii="Arial" w:hAnsi="Arial"/>
        </w:rPr>
      </w:pPr>
      <w:r>
        <w:rPr>
          <w:rFonts w:ascii="Arial" w:hAnsi="Arial"/>
        </w:rPr>
        <w:t>| &lt;output statement&gt;</w:t>
      </w:r>
    </w:p>
    <w:p w14:paraId="5C345284" w14:textId="119DA84E" w:rsidR="00A57D3E" w:rsidRDefault="008360BC" w:rsidP="008360BC">
      <w:pPr>
        <w:rPr>
          <w:rFonts w:ascii="Arial" w:hAnsi="Arial"/>
          <w:highlight w:val="yellow"/>
        </w:rPr>
      </w:pPr>
      <w:r w:rsidRPr="008360BC">
        <w:rPr>
          <w:rFonts w:ascii="Arial" w:hAnsi="Arial"/>
          <w:highlight w:val="yellow"/>
        </w:rPr>
        <w:t xml:space="preserve">FIRST (&lt;statement&gt;) = </w:t>
      </w:r>
      <w:proofErr w:type="gramStart"/>
      <w:r w:rsidRPr="008360BC">
        <w:rPr>
          <w:rFonts w:ascii="Arial" w:hAnsi="Arial"/>
          <w:highlight w:val="yellow"/>
        </w:rPr>
        <w:t>{ AVID</w:t>
      </w:r>
      <w:proofErr w:type="gramEnd"/>
      <w:r w:rsidRPr="008360BC">
        <w:rPr>
          <w:rFonts w:ascii="Arial" w:hAnsi="Arial"/>
          <w:highlight w:val="yellow"/>
        </w:rPr>
        <w:t>_T, SVID_T, KW_T(IF), KW_T(WHILE), KW_T(WRITE)</w:t>
      </w:r>
      <w:r w:rsidR="00A43659">
        <w:rPr>
          <w:rFonts w:ascii="Arial" w:hAnsi="Arial"/>
          <w:highlight w:val="yellow"/>
        </w:rPr>
        <w:t xml:space="preserve">, </w:t>
      </w:r>
      <w:r w:rsidR="00A43659" w:rsidRPr="008360BC">
        <w:rPr>
          <w:rFonts w:ascii="Arial" w:hAnsi="Arial"/>
          <w:highlight w:val="yellow"/>
        </w:rPr>
        <w:t>KW_T(READ)</w:t>
      </w:r>
      <w:r w:rsidRPr="008360BC">
        <w:rPr>
          <w:rFonts w:ascii="Arial" w:hAnsi="Arial"/>
          <w:highlight w:val="yellow"/>
        </w:rPr>
        <w:t xml:space="preserve"> }</w:t>
      </w:r>
    </w:p>
    <w:p w14:paraId="684E8150" w14:textId="77777777" w:rsidR="00BE3B54" w:rsidRPr="00BE3B54" w:rsidRDefault="00BE3B54" w:rsidP="008360BC">
      <w:pPr>
        <w:rPr>
          <w:rFonts w:ascii="Arial" w:hAnsi="Arial"/>
          <w:highlight w:val="yellow"/>
        </w:rPr>
      </w:pPr>
    </w:p>
    <w:p w14:paraId="5FBC2F14" w14:textId="3C65A600" w:rsidR="00BE7B79" w:rsidRDefault="00BE7B79" w:rsidP="00D11021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Assignment Statement</w:t>
      </w:r>
    </w:p>
    <w:p w14:paraId="5167067B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 xml:space="preserve">&lt;assignment statement&gt; -&gt; </w:t>
      </w:r>
    </w:p>
    <w:p w14:paraId="78706BF4" w14:textId="785BBBFC" w:rsidR="00BE7B79" w:rsidRDefault="00BE7B79" w:rsidP="00BE7B79">
      <w:pPr>
        <w:pStyle w:val="Footer"/>
        <w:tabs>
          <w:tab w:val="clear" w:pos="4320"/>
          <w:tab w:val="clear" w:pos="8640"/>
        </w:tabs>
        <w:rPr>
          <w:rFonts w:ascii="Arial" w:hAnsi="Arial"/>
        </w:rPr>
      </w:pPr>
      <w:r>
        <w:tab/>
      </w:r>
      <w:r>
        <w:rPr>
          <w:rFonts w:ascii="Arial" w:hAnsi="Arial"/>
        </w:rPr>
        <w:t>&lt;assignment expression&gt;;</w:t>
      </w:r>
    </w:p>
    <w:p w14:paraId="53CB8348" w14:textId="77777777" w:rsidR="008C336F" w:rsidRDefault="008C336F" w:rsidP="00BE7B79">
      <w:pPr>
        <w:pStyle w:val="Footer"/>
        <w:tabs>
          <w:tab w:val="clear" w:pos="4320"/>
          <w:tab w:val="clear" w:pos="8640"/>
        </w:tabs>
      </w:pPr>
    </w:p>
    <w:p w14:paraId="14E373A5" w14:textId="79DC1E31" w:rsidR="00B8437F" w:rsidRPr="009B3538" w:rsidRDefault="00B8437F" w:rsidP="00BE7B79">
      <w:pPr>
        <w:rPr>
          <w:rFonts w:ascii="Arial" w:hAnsi="Arial"/>
          <w:highlight w:val="yellow"/>
        </w:rPr>
      </w:pPr>
      <w:proofErr w:type="gramStart"/>
      <w:r w:rsidRPr="009B3538">
        <w:rPr>
          <w:rFonts w:ascii="Arial" w:hAnsi="Arial"/>
          <w:highlight w:val="yellow"/>
        </w:rPr>
        <w:t>FIRST(</w:t>
      </w:r>
      <w:proofErr w:type="gramEnd"/>
      <w:r w:rsidRPr="009B3538">
        <w:rPr>
          <w:rFonts w:ascii="Arial" w:hAnsi="Arial"/>
          <w:highlight w:val="yellow"/>
        </w:rPr>
        <w:t xml:space="preserve">&lt;assignment statement&gt;) = </w:t>
      </w:r>
      <w:r w:rsidR="009B3538" w:rsidRPr="009B3538">
        <w:rPr>
          <w:rFonts w:ascii="Arial" w:hAnsi="Arial"/>
          <w:highlight w:val="yellow"/>
        </w:rPr>
        <w:t>{ AVID_T, SVID_T }</w:t>
      </w:r>
    </w:p>
    <w:p w14:paraId="3CD43794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</w:t>
      </w:r>
      <w:r w:rsidRPr="00476414">
        <w:rPr>
          <w:rFonts w:ascii="Arial" w:hAnsi="Arial"/>
        </w:rPr>
        <w:t xml:space="preserve"> </w:t>
      </w:r>
      <w:r>
        <w:rPr>
          <w:rFonts w:ascii="Arial" w:hAnsi="Arial"/>
        </w:rPr>
        <w:t xml:space="preserve">assignment expression&gt; -&gt; </w:t>
      </w:r>
    </w:p>
    <w:p w14:paraId="3464EF80" w14:textId="77777777" w:rsidR="00BE7B79" w:rsidRDefault="00BE7B79" w:rsidP="00BE7B79">
      <w:pPr>
        <w:ind w:left="36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  AVID = &lt;arithmetic expression&gt;</w:t>
      </w:r>
    </w:p>
    <w:p w14:paraId="1F44C6F6" w14:textId="77777777" w:rsidR="00BE7B79" w:rsidRDefault="00BE7B79" w:rsidP="00BE7B79">
      <w:pPr>
        <w:ind w:left="360" w:firstLine="360"/>
        <w:rPr>
          <w:rFonts w:ascii="Arial" w:hAnsi="Arial" w:cs="Arial"/>
          <w:i/>
          <w:iCs/>
        </w:rPr>
      </w:pPr>
      <w:r>
        <w:rPr>
          <w:rFonts w:ascii="Arial" w:hAnsi="Arial" w:cs="Arial"/>
        </w:rPr>
        <w:t>| SVID = &lt;string expression&gt;</w:t>
      </w:r>
    </w:p>
    <w:p w14:paraId="0C090189" w14:textId="781CBC6C" w:rsidR="005928F3" w:rsidRPr="009B3538" w:rsidRDefault="009B3538">
      <w:pPr>
        <w:rPr>
          <w:rFonts w:ascii="Arial" w:hAnsi="Arial"/>
          <w:highlight w:val="yellow"/>
        </w:rPr>
      </w:pPr>
      <w:proofErr w:type="gramStart"/>
      <w:r w:rsidRPr="009B3538">
        <w:rPr>
          <w:rFonts w:ascii="Arial" w:hAnsi="Arial"/>
          <w:highlight w:val="yellow"/>
        </w:rPr>
        <w:t>FIRST(</w:t>
      </w:r>
      <w:proofErr w:type="gramEnd"/>
      <w:r w:rsidRPr="009B3538">
        <w:rPr>
          <w:rFonts w:ascii="Arial" w:hAnsi="Arial"/>
          <w:highlight w:val="yellow"/>
        </w:rPr>
        <w:t xml:space="preserve">&lt;assignment </w:t>
      </w:r>
      <w:r w:rsidR="0048013A">
        <w:rPr>
          <w:rFonts w:ascii="Arial" w:hAnsi="Arial"/>
          <w:highlight w:val="yellow"/>
        </w:rPr>
        <w:t>expression</w:t>
      </w:r>
      <w:r w:rsidRPr="009B3538">
        <w:rPr>
          <w:rFonts w:ascii="Arial" w:hAnsi="Arial"/>
          <w:highlight w:val="yellow"/>
        </w:rPr>
        <w:t>&gt;) = { AVID_T, SVID_T</w:t>
      </w:r>
      <w:r w:rsidR="0083639C">
        <w:rPr>
          <w:rFonts w:ascii="Arial" w:hAnsi="Arial"/>
          <w:highlight w:val="yellow"/>
        </w:rPr>
        <w:t xml:space="preserve"> </w:t>
      </w:r>
      <w:r w:rsidRPr="009B3538">
        <w:rPr>
          <w:rFonts w:ascii="Arial" w:hAnsi="Arial"/>
          <w:highlight w:val="yellow"/>
        </w:rPr>
        <w:t>}</w:t>
      </w:r>
    </w:p>
    <w:p w14:paraId="2B3DACD0" w14:textId="77777777" w:rsidR="005928F3" w:rsidRDefault="005928F3" w:rsidP="005830F9">
      <w:pPr>
        <w:ind w:firstLine="720"/>
        <w:rPr>
          <w:rFonts w:ascii="Arial" w:hAnsi="Arial"/>
        </w:rPr>
      </w:pPr>
    </w:p>
    <w:p w14:paraId="0F468D5D" w14:textId="7D266E65" w:rsidR="00BE7B79" w:rsidRDefault="00BE7B79" w:rsidP="00BE7B79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 xml:space="preserve">Selection </w:t>
      </w:r>
      <w:proofErr w:type="gramStart"/>
      <w:r>
        <w:rPr>
          <w:rFonts w:ascii="Arial" w:hAnsi="Arial"/>
          <w:b/>
          <w:sz w:val="28"/>
        </w:rPr>
        <w:t>Statement( the</w:t>
      </w:r>
      <w:proofErr w:type="gramEnd"/>
      <w:r>
        <w:rPr>
          <w:rFonts w:ascii="Arial" w:hAnsi="Arial"/>
          <w:b/>
          <w:sz w:val="28"/>
        </w:rPr>
        <w:t xml:space="preserve"> if statement)</w:t>
      </w:r>
    </w:p>
    <w:p w14:paraId="18F4F522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selection statement&gt; -&gt;</w:t>
      </w:r>
    </w:p>
    <w:p w14:paraId="086CD4D9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IF </w:t>
      </w:r>
      <w:r w:rsidRPr="005D7412">
        <w:rPr>
          <w:rFonts w:ascii="Arial" w:hAnsi="Arial"/>
        </w:rPr>
        <w:t>&lt;pre-condition</w:t>
      </w:r>
      <w:proofErr w:type="gramStart"/>
      <w:r w:rsidRPr="005D7412">
        <w:rPr>
          <w:rFonts w:ascii="Arial" w:hAnsi="Arial"/>
        </w:rPr>
        <w:t xml:space="preserve">&gt; </w:t>
      </w:r>
      <w:r>
        <w:rPr>
          <w:rFonts w:ascii="Arial" w:hAnsi="Arial"/>
        </w:rPr>
        <w:t xml:space="preserve"> (</w:t>
      </w:r>
      <w:proofErr w:type="gramEnd"/>
      <w:r>
        <w:rPr>
          <w:rFonts w:ascii="Arial" w:hAnsi="Arial"/>
        </w:rPr>
        <w:t>&lt;conditional expression&gt;) THEN { &lt;</w:t>
      </w:r>
      <w:proofErr w:type="spellStart"/>
      <w:r>
        <w:rPr>
          <w:rFonts w:ascii="Arial" w:hAnsi="Arial"/>
        </w:rPr>
        <w:t>opt_statements</w:t>
      </w:r>
      <w:proofErr w:type="spellEnd"/>
      <w:r>
        <w:rPr>
          <w:rFonts w:ascii="Arial" w:hAnsi="Arial"/>
        </w:rPr>
        <w:t>&gt; }</w:t>
      </w:r>
    </w:p>
    <w:p w14:paraId="522E44D9" w14:textId="77777777" w:rsidR="00BE7B79" w:rsidRDefault="00BE7B79" w:rsidP="00BE7B79">
      <w:pPr>
        <w:ind w:firstLine="720"/>
        <w:rPr>
          <w:rFonts w:ascii="Arial" w:hAnsi="Arial"/>
          <w:sz w:val="28"/>
        </w:rPr>
      </w:pPr>
      <w:r>
        <w:rPr>
          <w:rFonts w:ascii="Arial" w:hAnsi="Arial"/>
        </w:rPr>
        <w:t xml:space="preserve">  ELSE </w:t>
      </w:r>
      <w:proofErr w:type="gramStart"/>
      <w:r>
        <w:rPr>
          <w:rFonts w:ascii="Arial" w:hAnsi="Arial"/>
        </w:rPr>
        <w:t>{ &lt;</w:t>
      </w:r>
      <w:proofErr w:type="spellStart"/>
      <w:proofErr w:type="gramEnd"/>
      <w:r>
        <w:rPr>
          <w:rFonts w:ascii="Arial" w:hAnsi="Arial"/>
        </w:rPr>
        <w:t>opt_statements</w:t>
      </w:r>
      <w:proofErr w:type="spellEnd"/>
      <w:r>
        <w:rPr>
          <w:rFonts w:ascii="Arial" w:hAnsi="Arial"/>
        </w:rPr>
        <w:t>&gt; } ;</w:t>
      </w:r>
    </w:p>
    <w:p w14:paraId="28A703F2" w14:textId="26C3D71F" w:rsidR="00D0398A" w:rsidRDefault="00FB27D4" w:rsidP="00BE7B79">
      <w:pPr>
        <w:rPr>
          <w:rFonts w:ascii="Arial" w:hAnsi="Arial"/>
          <w:highlight w:val="yellow"/>
        </w:rPr>
      </w:pPr>
      <w:proofErr w:type="gramStart"/>
      <w:r w:rsidRPr="009B3538">
        <w:rPr>
          <w:rFonts w:ascii="Arial" w:hAnsi="Arial"/>
          <w:highlight w:val="yellow"/>
        </w:rPr>
        <w:t>FIRST(</w:t>
      </w:r>
      <w:proofErr w:type="gramEnd"/>
      <w:r w:rsidRPr="009B3538">
        <w:rPr>
          <w:rFonts w:ascii="Arial" w:hAnsi="Arial"/>
          <w:highlight w:val="yellow"/>
        </w:rPr>
        <w:t>&lt;</w:t>
      </w:r>
      <w:r w:rsidR="00D82CF3" w:rsidRPr="00D82CF3">
        <w:rPr>
          <w:rFonts w:ascii="Arial" w:hAnsi="Arial"/>
          <w:highlight w:val="yellow"/>
        </w:rPr>
        <w:t>selection statement</w:t>
      </w:r>
      <w:r w:rsidR="00D82CF3" w:rsidRPr="009B3538">
        <w:rPr>
          <w:rFonts w:ascii="Arial" w:hAnsi="Arial"/>
          <w:highlight w:val="yellow"/>
        </w:rPr>
        <w:t xml:space="preserve"> </w:t>
      </w:r>
      <w:r w:rsidRPr="009B3538">
        <w:rPr>
          <w:rFonts w:ascii="Arial" w:hAnsi="Arial"/>
          <w:highlight w:val="yellow"/>
        </w:rPr>
        <w:t>&gt;)</w:t>
      </w:r>
      <w:r>
        <w:rPr>
          <w:rFonts w:ascii="Arial" w:hAnsi="Arial"/>
          <w:highlight w:val="yellow"/>
        </w:rPr>
        <w:t xml:space="preserve"> = { KW_T(IF) }</w:t>
      </w:r>
    </w:p>
    <w:p w14:paraId="422079CF" w14:textId="72EDC0DB" w:rsidR="00BE3B54" w:rsidRDefault="00BE3B54" w:rsidP="00BE7B79">
      <w:pPr>
        <w:rPr>
          <w:rFonts w:ascii="Arial" w:hAnsi="Arial"/>
          <w:b/>
          <w:sz w:val="28"/>
        </w:rPr>
      </w:pPr>
    </w:p>
    <w:p w14:paraId="260C766A" w14:textId="472786DE" w:rsidR="00BE3B54" w:rsidRDefault="00BE3B54" w:rsidP="00BE7B79">
      <w:pPr>
        <w:rPr>
          <w:rFonts w:ascii="Arial" w:hAnsi="Arial"/>
          <w:b/>
          <w:sz w:val="28"/>
        </w:rPr>
      </w:pPr>
    </w:p>
    <w:p w14:paraId="526DBBA1" w14:textId="56C3E62E" w:rsidR="00BE3B54" w:rsidRDefault="00BE3B54" w:rsidP="00BE7B79">
      <w:pPr>
        <w:rPr>
          <w:rFonts w:ascii="Arial" w:hAnsi="Arial"/>
          <w:b/>
          <w:sz w:val="28"/>
        </w:rPr>
      </w:pPr>
    </w:p>
    <w:p w14:paraId="3462529F" w14:textId="3B08646B" w:rsidR="00BE3B54" w:rsidRDefault="00BE3B54" w:rsidP="00BE7B79">
      <w:pPr>
        <w:rPr>
          <w:rFonts w:ascii="Arial" w:hAnsi="Arial"/>
          <w:b/>
          <w:sz w:val="28"/>
        </w:rPr>
      </w:pPr>
    </w:p>
    <w:p w14:paraId="4C0141B9" w14:textId="77777777" w:rsidR="00BE3B54" w:rsidRDefault="00BE3B54" w:rsidP="00BE7B79">
      <w:pPr>
        <w:rPr>
          <w:rFonts w:ascii="Arial" w:hAnsi="Arial"/>
          <w:b/>
          <w:sz w:val="28"/>
        </w:rPr>
      </w:pPr>
    </w:p>
    <w:p w14:paraId="5F573C42" w14:textId="716AC8D2" w:rsidR="00BE7B79" w:rsidRDefault="00BE7B79" w:rsidP="00BE7B79">
      <w:pPr>
        <w:rPr>
          <w:rFonts w:ascii="Arial" w:hAnsi="Arial"/>
          <w:b/>
        </w:rPr>
      </w:pPr>
      <w:r>
        <w:rPr>
          <w:rFonts w:ascii="Arial" w:hAnsi="Arial"/>
          <w:b/>
          <w:sz w:val="28"/>
        </w:rPr>
        <w:lastRenderedPageBreak/>
        <w:t>Iteration Statement (the loop statement)</w:t>
      </w:r>
    </w:p>
    <w:p w14:paraId="298BEE18" w14:textId="77777777" w:rsidR="00BE7B79" w:rsidRPr="001A767F" w:rsidRDefault="00BE7B79" w:rsidP="00BE7B79">
      <w:pPr>
        <w:rPr>
          <w:rFonts w:ascii="Arial" w:hAnsi="Arial"/>
        </w:rPr>
      </w:pPr>
      <w:r w:rsidRPr="001A767F">
        <w:rPr>
          <w:rFonts w:ascii="Arial" w:hAnsi="Arial"/>
        </w:rPr>
        <w:t>&lt;iteration statement&gt; -&gt;</w:t>
      </w:r>
    </w:p>
    <w:p w14:paraId="7839D479" w14:textId="77777777" w:rsidR="00BE7B79" w:rsidRPr="001A767F" w:rsidRDefault="00BE7B79" w:rsidP="00BE7B79">
      <w:pPr>
        <w:rPr>
          <w:rFonts w:ascii="Arial" w:hAnsi="Arial"/>
          <w:b/>
        </w:rPr>
      </w:pPr>
      <w:r>
        <w:rPr>
          <w:rFonts w:ascii="Arial" w:hAnsi="Arial"/>
          <w:b/>
        </w:rPr>
        <w:t xml:space="preserve">          </w:t>
      </w:r>
      <w:r w:rsidRPr="001A767F">
        <w:rPr>
          <w:rFonts w:ascii="Arial" w:hAnsi="Arial"/>
        </w:rPr>
        <w:t>WHILE</w:t>
      </w:r>
      <w:r w:rsidRPr="001A767F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&lt;</w:t>
      </w:r>
      <w:r w:rsidRPr="001A767F">
        <w:rPr>
          <w:rFonts w:ascii="Arial" w:hAnsi="Arial"/>
        </w:rPr>
        <w:t>pre-condition</w:t>
      </w:r>
      <w:r>
        <w:rPr>
          <w:rFonts w:ascii="Arial" w:hAnsi="Arial"/>
        </w:rPr>
        <w:t>&gt;</w:t>
      </w:r>
      <w:r w:rsidRPr="001A767F">
        <w:rPr>
          <w:rFonts w:ascii="Arial" w:hAnsi="Arial"/>
          <w:b/>
        </w:rPr>
        <w:t xml:space="preserve"> (</w:t>
      </w:r>
      <w:r>
        <w:rPr>
          <w:rFonts w:ascii="Arial" w:hAnsi="Arial"/>
          <w:b/>
        </w:rPr>
        <w:t>&lt;</w:t>
      </w:r>
      <w:r w:rsidRPr="001A767F">
        <w:rPr>
          <w:rFonts w:ascii="Arial" w:hAnsi="Arial"/>
        </w:rPr>
        <w:t>c</w:t>
      </w:r>
      <w:r>
        <w:rPr>
          <w:rFonts w:ascii="Arial" w:hAnsi="Arial"/>
        </w:rPr>
        <w:t>onditional e</w:t>
      </w:r>
      <w:r w:rsidRPr="001A767F">
        <w:rPr>
          <w:rFonts w:ascii="Arial" w:hAnsi="Arial"/>
        </w:rPr>
        <w:t>xpression</w:t>
      </w:r>
      <w:r>
        <w:rPr>
          <w:rFonts w:ascii="Arial" w:hAnsi="Arial"/>
        </w:rPr>
        <w:t>&gt;</w:t>
      </w:r>
      <w:r w:rsidRPr="001A767F">
        <w:rPr>
          <w:rFonts w:ascii="Arial" w:hAnsi="Arial"/>
          <w:b/>
        </w:rPr>
        <w:t>)</w:t>
      </w:r>
    </w:p>
    <w:p w14:paraId="5D992A47" w14:textId="77777777" w:rsidR="00BE7B79" w:rsidRPr="001A767F" w:rsidRDefault="00BE7B79" w:rsidP="00BE7B79">
      <w:pPr>
        <w:rPr>
          <w:rFonts w:ascii="Arial" w:hAnsi="Arial"/>
          <w:b/>
        </w:rPr>
      </w:pPr>
      <w:r>
        <w:rPr>
          <w:rFonts w:ascii="Arial" w:hAnsi="Arial"/>
          <w:b/>
        </w:rPr>
        <w:t xml:space="preserve">          </w:t>
      </w:r>
      <w:r w:rsidRPr="001A767F">
        <w:rPr>
          <w:rFonts w:ascii="Arial" w:hAnsi="Arial"/>
        </w:rPr>
        <w:t>REPEAT</w:t>
      </w:r>
      <w:r>
        <w:rPr>
          <w:rFonts w:ascii="Arial" w:hAnsi="Arial"/>
          <w:b/>
        </w:rPr>
        <w:t xml:space="preserve"> </w:t>
      </w:r>
      <w:proofErr w:type="gramStart"/>
      <w:r w:rsidRPr="001A767F">
        <w:rPr>
          <w:rFonts w:ascii="Arial" w:hAnsi="Arial"/>
          <w:b/>
        </w:rPr>
        <w:t>{</w:t>
      </w:r>
      <w:r w:rsidRPr="001A767F">
        <w:rPr>
          <w:rFonts w:ascii="Arial" w:hAnsi="Arial"/>
          <w:i/>
        </w:rPr>
        <w:t xml:space="preserve"> </w:t>
      </w:r>
      <w:r>
        <w:rPr>
          <w:rFonts w:ascii="Arial" w:hAnsi="Arial"/>
        </w:rPr>
        <w:t>&lt;</w:t>
      </w:r>
      <w:proofErr w:type="gramEnd"/>
      <w:r w:rsidRPr="001A767F">
        <w:rPr>
          <w:rFonts w:ascii="Arial" w:hAnsi="Arial"/>
        </w:rPr>
        <w:t>statements</w:t>
      </w:r>
      <w:r>
        <w:rPr>
          <w:rFonts w:ascii="Arial" w:hAnsi="Arial"/>
          <w:i/>
        </w:rPr>
        <w:t>&gt;</w:t>
      </w:r>
      <w:r w:rsidRPr="001A767F">
        <w:rPr>
          <w:rFonts w:ascii="Arial" w:hAnsi="Arial"/>
          <w:b/>
        </w:rPr>
        <w:t>};</w:t>
      </w:r>
    </w:p>
    <w:p w14:paraId="57F7DD9A" w14:textId="1579C37D" w:rsidR="00BE7B79" w:rsidRDefault="002C1543" w:rsidP="00BE7B79">
      <w:pPr>
        <w:rPr>
          <w:rFonts w:ascii="Arial" w:hAnsi="Arial"/>
        </w:rPr>
      </w:pPr>
      <w:proofErr w:type="gramStart"/>
      <w:r w:rsidRPr="009B3538">
        <w:rPr>
          <w:rFonts w:ascii="Arial" w:hAnsi="Arial"/>
          <w:highlight w:val="yellow"/>
        </w:rPr>
        <w:t>FIRST(</w:t>
      </w:r>
      <w:proofErr w:type="gramEnd"/>
      <w:r w:rsidRPr="009B3538">
        <w:rPr>
          <w:rFonts w:ascii="Arial" w:hAnsi="Arial"/>
          <w:highlight w:val="yellow"/>
        </w:rPr>
        <w:t>&lt;</w:t>
      </w:r>
      <w:r w:rsidR="00D82CF3" w:rsidRPr="00D82CF3">
        <w:rPr>
          <w:rFonts w:ascii="Arial" w:hAnsi="Arial"/>
          <w:highlight w:val="yellow"/>
        </w:rPr>
        <w:t>iteration</w:t>
      </w:r>
      <w:r w:rsidR="00D82CF3" w:rsidRPr="001A767F">
        <w:rPr>
          <w:rFonts w:ascii="Arial" w:hAnsi="Arial"/>
        </w:rPr>
        <w:t xml:space="preserve"> </w:t>
      </w:r>
      <w:r w:rsidRPr="009B3538">
        <w:rPr>
          <w:rFonts w:ascii="Arial" w:hAnsi="Arial"/>
          <w:highlight w:val="yellow"/>
        </w:rPr>
        <w:t>statement&gt;)</w:t>
      </w:r>
      <w:r>
        <w:rPr>
          <w:rFonts w:ascii="Arial" w:hAnsi="Arial"/>
          <w:highlight w:val="yellow"/>
        </w:rPr>
        <w:t xml:space="preserve"> = { KW_T(WHILE) }</w:t>
      </w:r>
    </w:p>
    <w:p w14:paraId="5AFD47CB" w14:textId="77777777" w:rsidR="00BE7B79" w:rsidRDefault="00BE7B79" w:rsidP="00BE7B79">
      <w:pPr>
        <w:rPr>
          <w:rFonts w:ascii="Arial" w:hAnsi="Arial"/>
        </w:rPr>
      </w:pPr>
      <w:r w:rsidRPr="001A767F">
        <w:rPr>
          <w:rFonts w:ascii="Arial" w:hAnsi="Arial"/>
          <w:b/>
        </w:rPr>
        <w:t>&lt;</w:t>
      </w:r>
      <w:r w:rsidRPr="001A767F">
        <w:rPr>
          <w:rFonts w:ascii="Arial" w:hAnsi="Arial"/>
        </w:rPr>
        <w:t>pre-condition&gt;</w:t>
      </w:r>
      <w:r>
        <w:rPr>
          <w:rFonts w:ascii="Arial" w:hAnsi="Arial"/>
        </w:rPr>
        <w:t xml:space="preserve"> -&gt;</w:t>
      </w:r>
    </w:p>
    <w:p w14:paraId="41B81156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ab/>
        <w:t>TRUE | FALSE</w:t>
      </w:r>
    </w:p>
    <w:p w14:paraId="714AD841" w14:textId="365EEE75" w:rsidR="00BE7B79" w:rsidRPr="0023532E" w:rsidRDefault="002C1543" w:rsidP="002C1543">
      <w:pPr>
        <w:rPr>
          <w:rFonts w:ascii="Arial" w:hAnsi="Arial"/>
          <w:highlight w:val="yellow"/>
        </w:rPr>
      </w:pPr>
      <w:r w:rsidRPr="0023532E">
        <w:rPr>
          <w:rFonts w:ascii="Arial" w:hAnsi="Arial"/>
          <w:highlight w:val="yellow"/>
        </w:rPr>
        <w:t xml:space="preserve">FIRST(&lt;pre-condition&gt;) = </w:t>
      </w:r>
      <w:proofErr w:type="gramStart"/>
      <w:r w:rsidRPr="0023532E">
        <w:rPr>
          <w:rFonts w:ascii="Arial" w:hAnsi="Arial"/>
          <w:highlight w:val="yellow"/>
        </w:rPr>
        <w:t>{ KW</w:t>
      </w:r>
      <w:proofErr w:type="gramEnd"/>
      <w:r w:rsidRPr="0023532E">
        <w:rPr>
          <w:rFonts w:ascii="Arial" w:hAnsi="Arial"/>
          <w:highlight w:val="yellow"/>
        </w:rPr>
        <w:t>_T(TRUE), KW_T(FALSE) }</w:t>
      </w:r>
    </w:p>
    <w:p w14:paraId="1F3BBCB0" w14:textId="77777777" w:rsidR="004C6007" w:rsidRDefault="004C6007" w:rsidP="00BE7B79">
      <w:pPr>
        <w:rPr>
          <w:rFonts w:ascii="Arial" w:hAnsi="Arial"/>
          <w:b/>
          <w:sz w:val="28"/>
        </w:rPr>
      </w:pPr>
    </w:p>
    <w:p w14:paraId="064E9D01" w14:textId="4924AE33" w:rsidR="00BE7B79" w:rsidRDefault="00BE7B79" w:rsidP="00BE7B79">
      <w:pPr>
        <w:rPr>
          <w:rFonts w:ascii="Arial" w:hAnsi="Arial"/>
        </w:rPr>
      </w:pPr>
      <w:r>
        <w:rPr>
          <w:rFonts w:ascii="Arial" w:hAnsi="Arial"/>
          <w:b/>
          <w:sz w:val="28"/>
        </w:rPr>
        <w:t xml:space="preserve">Input Statement </w:t>
      </w:r>
    </w:p>
    <w:p w14:paraId="1A1B74E2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input statement&gt; -&gt;</w:t>
      </w:r>
    </w:p>
    <w:p w14:paraId="2A5FC1CB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READ (&lt;variable list&gt;);</w:t>
      </w:r>
    </w:p>
    <w:p w14:paraId="1C2D6D20" w14:textId="67BB2FC8" w:rsidR="0023532E" w:rsidRPr="0023532E" w:rsidRDefault="0023532E" w:rsidP="0023532E">
      <w:pPr>
        <w:rPr>
          <w:rFonts w:ascii="Arial" w:hAnsi="Arial"/>
          <w:highlight w:val="yellow"/>
        </w:rPr>
      </w:pPr>
      <w:proofErr w:type="gramStart"/>
      <w:r w:rsidRPr="0023532E">
        <w:rPr>
          <w:rFonts w:ascii="Arial" w:hAnsi="Arial"/>
          <w:highlight w:val="yellow"/>
        </w:rPr>
        <w:t>FIRST(</w:t>
      </w:r>
      <w:proofErr w:type="gramEnd"/>
      <w:r w:rsidRPr="0023532E">
        <w:rPr>
          <w:rFonts w:ascii="Arial" w:hAnsi="Arial"/>
          <w:highlight w:val="yellow"/>
        </w:rPr>
        <w:t>&lt;</w:t>
      </w:r>
      <w:r w:rsidR="00D82CF3" w:rsidRPr="00D82CF3">
        <w:rPr>
          <w:rFonts w:ascii="Arial" w:hAnsi="Arial"/>
          <w:highlight w:val="yellow"/>
        </w:rPr>
        <w:t>input statement</w:t>
      </w:r>
      <w:r w:rsidR="00D82CF3" w:rsidRPr="0023532E">
        <w:rPr>
          <w:rFonts w:ascii="Arial" w:hAnsi="Arial"/>
          <w:highlight w:val="yellow"/>
        </w:rPr>
        <w:t xml:space="preserve"> </w:t>
      </w:r>
      <w:r w:rsidRPr="0023532E">
        <w:rPr>
          <w:rFonts w:ascii="Arial" w:hAnsi="Arial"/>
          <w:highlight w:val="yellow"/>
        </w:rPr>
        <w:t>&gt;) = { KW_T(</w:t>
      </w:r>
      <w:r>
        <w:rPr>
          <w:rFonts w:ascii="Arial" w:hAnsi="Arial"/>
          <w:highlight w:val="yellow"/>
        </w:rPr>
        <w:t>READ) }</w:t>
      </w:r>
    </w:p>
    <w:p w14:paraId="369A4B5C" w14:textId="77777777" w:rsidR="00BE7B79" w:rsidRDefault="00BE7B79" w:rsidP="00BE7B79">
      <w:pPr>
        <w:rPr>
          <w:rFonts w:ascii="Arial" w:hAnsi="Arial"/>
        </w:rPr>
      </w:pPr>
    </w:p>
    <w:p w14:paraId="5849CE41" w14:textId="77777777" w:rsidR="00BE7B79" w:rsidRDefault="00BE7B79" w:rsidP="00BE7B79">
      <w:pPr>
        <w:rPr>
          <w:rFonts w:ascii="Arial" w:hAnsi="Arial"/>
        </w:rPr>
      </w:pPr>
      <w:r w:rsidRPr="009848BB">
        <w:rPr>
          <w:rFonts w:ascii="Arial" w:hAnsi="Arial"/>
        </w:rPr>
        <w:t>&lt;variable list&gt; -&gt;</w:t>
      </w:r>
    </w:p>
    <w:p w14:paraId="227A788B" w14:textId="3D227DD1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&lt;variable identifier&gt; | &lt;variable list</w:t>
      </w:r>
      <w:proofErr w:type="gramStart"/>
      <w:r>
        <w:rPr>
          <w:rFonts w:ascii="Arial" w:hAnsi="Arial"/>
        </w:rPr>
        <w:t>&gt;,&lt;</w:t>
      </w:r>
      <w:proofErr w:type="gramEnd"/>
      <w:r>
        <w:rPr>
          <w:rFonts w:ascii="Arial" w:hAnsi="Arial"/>
        </w:rPr>
        <w:t>variable identifier&gt;</w:t>
      </w:r>
    </w:p>
    <w:p w14:paraId="6F419583" w14:textId="4211B395" w:rsidR="0098527D" w:rsidRDefault="0098527D" w:rsidP="00BE7B79">
      <w:pPr>
        <w:ind w:firstLine="720"/>
        <w:rPr>
          <w:rFonts w:ascii="Arial" w:hAnsi="Arial"/>
        </w:rPr>
      </w:pPr>
    </w:p>
    <w:p w14:paraId="3C2331AC" w14:textId="41A648DB" w:rsidR="0098527D" w:rsidRPr="004C6007" w:rsidRDefault="0098527D" w:rsidP="0098527D">
      <w:pPr>
        <w:rPr>
          <w:rFonts w:ascii="Arial" w:hAnsi="Arial"/>
          <w:b/>
          <w:i/>
          <w:sz w:val="24"/>
        </w:rPr>
      </w:pPr>
      <w:r w:rsidRPr="004C6007">
        <w:rPr>
          <w:rFonts w:ascii="Arial" w:hAnsi="Arial"/>
          <w:b/>
          <w:i/>
          <w:sz w:val="24"/>
        </w:rPr>
        <w:t>Left recursion</w:t>
      </w:r>
    </w:p>
    <w:p w14:paraId="43166F17" w14:textId="77777777" w:rsidR="00BC475B" w:rsidRDefault="00BC475B" w:rsidP="00BC475B">
      <w:pPr>
        <w:rPr>
          <w:rFonts w:ascii="Arial" w:hAnsi="Arial"/>
        </w:rPr>
      </w:pPr>
      <w:r w:rsidRPr="009848BB">
        <w:rPr>
          <w:rFonts w:ascii="Arial" w:hAnsi="Arial"/>
        </w:rPr>
        <w:t>&lt;variable list&gt; -&gt;</w:t>
      </w:r>
    </w:p>
    <w:p w14:paraId="70EFAC07" w14:textId="282093C6" w:rsidR="00BC475B" w:rsidRDefault="00BC475B" w:rsidP="00BC475B">
      <w:pPr>
        <w:ind w:firstLine="720"/>
        <w:rPr>
          <w:rFonts w:ascii="Arial" w:hAnsi="Arial"/>
        </w:rPr>
      </w:pPr>
      <w:r>
        <w:rPr>
          <w:rFonts w:ascii="Arial" w:hAnsi="Arial"/>
        </w:rPr>
        <w:t>&lt;variable list</w:t>
      </w:r>
      <w:proofErr w:type="gramStart"/>
      <w:r>
        <w:rPr>
          <w:rFonts w:ascii="Arial" w:hAnsi="Arial"/>
        </w:rPr>
        <w:t>&gt;,&lt;</w:t>
      </w:r>
      <w:proofErr w:type="gramEnd"/>
      <w:r>
        <w:rPr>
          <w:rFonts w:ascii="Arial" w:hAnsi="Arial"/>
        </w:rPr>
        <w:t>variable identifier&gt; | &lt;variable identifier&gt;</w:t>
      </w:r>
    </w:p>
    <w:p w14:paraId="067B5C8E" w14:textId="0B2117DF" w:rsidR="006E6268" w:rsidRDefault="006E6268" w:rsidP="008E77DC">
      <w:pPr>
        <w:rPr>
          <w:rFonts w:ascii="Arial" w:hAnsi="Arial"/>
        </w:rPr>
      </w:pPr>
      <w:r w:rsidRPr="009848BB">
        <w:rPr>
          <w:rFonts w:ascii="Arial" w:hAnsi="Arial"/>
        </w:rPr>
        <w:t>&lt;variable list&gt; -&gt;</w:t>
      </w:r>
      <w:r>
        <w:rPr>
          <w:rFonts w:ascii="Arial" w:hAnsi="Arial"/>
        </w:rPr>
        <w:t xml:space="preserve"> &lt;variable identifier&gt;</w:t>
      </w:r>
      <w:r w:rsidRPr="005D597C">
        <w:rPr>
          <w:rFonts w:ascii="Arial" w:hAnsi="Arial"/>
        </w:rPr>
        <w:t>&lt;variable list’&gt;</w:t>
      </w:r>
    </w:p>
    <w:p w14:paraId="0F9D89C0" w14:textId="732BA106" w:rsidR="00C44D7A" w:rsidRPr="00C44D7A" w:rsidRDefault="00C44D7A" w:rsidP="008E77DC">
      <w:pPr>
        <w:rPr>
          <w:rFonts w:ascii="Arial" w:hAnsi="Arial"/>
          <w:highlight w:val="yellow"/>
        </w:rPr>
      </w:pPr>
      <w:proofErr w:type="gramStart"/>
      <w:r w:rsidRPr="00A82529">
        <w:rPr>
          <w:rFonts w:ascii="Arial" w:hAnsi="Arial"/>
          <w:highlight w:val="yellow"/>
        </w:rPr>
        <w:t>FIRST(</w:t>
      </w:r>
      <w:proofErr w:type="gramEnd"/>
      <w:r w:rsidRPr="00A82529">
        <w:rPr>
          <w:rFonts w:ascii="Arial" w:hAnsi="Arial"/>
          <w:highlight w:val="yellow"/>
        </w:rPr>
        <w:t>&lt;variable list&gt; = {</w:t>
      </w:r>
      <w:r w:rsidR="00FB4356">
        <w:rPr>
          <w:rFonts w:ascii="Arial" w:hAnsi="Arial"/>
          <w:highlight w:val="yellow"/>
        </w:rPr>
        <w:t xml:space="preserve"> AVID_T, SVID_T</w:t>
      </w:r>
      <w:r w:rsidRPr="00A82529">
        <w:rPr>
          <w:rFonts w:ascii="Arial" w:hAnsi="Arial"/>
          <w:highlight w:val="yellow"/>
        </w:rPr>
        <w:t xml:space="preserve"> }</w:t>
      </w:r>
    </w:p>
    <w:p w14:paraId="5FA10A72" w14:textId="73AFCE16" w:rsidR="005D597C" w:rsidRDefault="0098527D" w:rsidP="0098527D">
      <w:pPr>
        <w:rPr>
          <w:rFonts w:ascii="Arial" w:hAnsi="Arial"/>
        </w:rPr>
      </w:pPr>
      <w:r w:rsidRPr="005D597C">
        <w:rPr>
          <w:rFonts w:ascii="Arial" w:hAnsi="Arial"/>
        </w:rPr>
        <w:t>&lt;variable list’&gt; -</w:t>
      </w:r>
      <w:proofErr w:type="gramStart"/>
      <w:r w:rsidRPr="005D597C">
        <w:rPr>
          <w:rFonts w:ascii="Arial" w:hAnsi="Arial"/>
        </w:rPr>
        <w:t xml:space="preserve">&gt; </w:t>
      </w:r>
      <w:r>
        <w:rPr>
          <w:rFonts w:ascii="Arial" w:hAnsi="Arial"/>
        </w:rPr>
        <w:t>,</w:t>
      </w:r>
      <w:proofErr w:type="gramEnd"/>
      <w:r>
        <w:rPr>
          <w:rFonts w:ascii="Arial" w:hAnsi="Arial"/>
        </w:rPr>
        <w:t xml:space="preserve"> </w:t>
      </w:r>
      <w:r w:rsidRPr="005D597C">
        <w:rPr>
          <w:rFonts w:ascii="Arial" w:hAnsi="Arial"/>
        </w:rPr>
        <w:t>&lt;variable identifier&gt; &lt;variable list</w:t>
      </w:r>
      <w:r w:rsidR="000B636D">
        <w:rPr>
          <w:rFonts w:ascii="Arial" w:hAnsi="Arial"/>
        </w:rPr>
        <w:t>’</w:t>
      </w:r>
      <w:r w:rsidRPr="005D597C">
        <w:rPr>
          <w:rFonts w:ascii="Arial" w:hAnsi="Arial"/>
        </w:rPr>
        <w:t>&gt; | ε</w:t>
      </w:r>
    </w:p>
    <w:p w14:paraId="4057E08F" w14:textId="323631F2" w:rsidR="00BE7B79" w:rsidRPr="00A82529" w:rsidRDefault="00E1754F" w:rsidP="00E1754F">
      <w:pPr>
        <w:rPr>
          <w:rFonts w:ascii="Arial" w:hAnsi="Arial"/>
          <w:highlight w:val="yellow"/>
        </w:rPr>
      </w:pPr>
      <w:proofErr w:type="gramStart"/>
      <w:r w:rsidRPr="00A82529">
        <w:rPr>
          <w:rFonts w:ascii="Arial" w:hAnsi="Arial"/>
          <w:highlight w:val="yellow"/>
        </w:rPr>
        <w:t>FIRST(</w:t>
      </w:r>
      <w:proofErr w:type="gramEnd"/>
      <w:r w:rsidRPr="00A82529">
        <w:rPr>
          <w:rFonts w:ascii="Arial" w:hAnsi="Arial"/>
          <w:highlight w:val="yellow"/>
        </w:rPr>
        <w:t>&lt;variable list’&gt; = { COM_T, ε }</w:t>
      </w:r>
    </w:p>
    <w:p w14:paraId="5B7BC81C" w14:textId="77777777" w:rsidR="00490E25" w:rsidRDefault="00490E25">
      <w:pPr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br w:type="page"/>
      </w:r>
    </w:p>
    <w:p w14:paraId="25CDD904" w14:textId="68B5923E" w:rsidR="00BE7B79" w:rsidRDefault="00BE7B79" w:rsidP="00BE7B79">
      <w:pPr>
        <w:rPr>
          <w:rFonts w:ascii="Arial" w:hAnsi="Arial"/>
        </w:rPr>
      </w:pPr>
      <w:r w:rsidRPr="00690000">
        <w:rPr>
          <w:rFonts w:ascii="Arial" w:hAnsi="Arial"/>
          <w:b/>
          <w:sz w:val="28"/>
          <w:highlight w:val="yellow"/>
        </w:rPr>
        <w:lastRenderedPageBreak/>
        <w:t>Output Statement</w:t>
      </w:r>
      <w:r>
        <w:rPr>
          <w:rFonts w:ascii="Arial" w:hAnsi="Arial"/>
          <w:b/>
          <w:sz w:val="28"/>
        </w:rPr>
        <w:t xml:space="preserve"> </w:t>
      </w:r>
    </w:p>
    <w:p w14:paraId="5BC9533E" w14:textId="77777777" w:rsidR="0077594B" w:rsidRDefault="0077594B" w:rsidP="0077594B">
      <w:pPr>
        <w:rPr>
          <w:rFonts w:ascii="Arial" w:hAnsi="Arial"/>
        </w:rPr>
      </w:pPr>
      <w:r>
        <w:rPr>
          <w:rFonts w:ascii="Arial" w:hAnsi="Arial"/>
        </w:rPr>
        <w:t>&lt;output statement&gt; -&gt;</w:t>
      </w:r>
    </w:p>
    <w:p w14:paraId="537873A2" w14:textId="77777777" w:rsidR="003773D4" w:rsidRPr="001E4509" w:rsidRDefault="003773D4" w:rsidP="003773D4">
      <w:pPr>
        <w:ind w:left="360"/>
        <w:rPr>
          <w:rFonts w:ascii="Arial" w:hAnsi="Arial" w:cs="Arial"/>
          <w:b/>
          <w:szCs w:val="24"/>
        </w:rPr>
      </w:pPr>
      <w:r w:rsidRPr="001E4509">
        <w:rPr>
          <w:rFonts w:ascii="Arial" w:hAnsi="Arial"/>
          <w:szCs w:val="24"/>
        </w:rPr>
        <w:t xml:space="preserve">  </w:t>
      </w:r>
      <w:r>
        <w:rPr>
          <w:rFonts w:ascii="Arial" w:hAnsi="Arial" w:cs="Arial"/>
          <w:bCs/>
          <w:szCs w:val="24"/>
        </w:rPr>
        <w:t>WRITE</w:t>
      </w:r>
      <w:r w:rsidRPr="001E4509">
        <w:rPr>
          <w:rFonts w:ascii="Arial" w:hAnsi="Arial" w:cs="Arial"/>
          <w:szCs w:val="24"/>
        </w:rPr>
        <w:t xml:space="preserve"> </w:t>
      </w:r>
      <w:r w:rsidRPr="00AE113F">
        <w:rPr>
          <w:rFonts w:ascii="Arial" w:hAnsi="Arial" w:cs="Arial"/>
          <w:szCs w:val="24"/>
        </w:rPr>
        <w:t>(&lt;</w:t>
      </w:r>
      <w:proofErr w:type="spellStart"/>
      <w:r w:rsidRPr="00AE113F">
        <w:rPr>
          <w:rFonts w:ascii="Arial" w:hAnsi="Arial" w:cs="Arial"/>
          <w:i/>
          <w:szCs w:val="24"/>
        </w:rPr>
        <w:t>opt_variable</w:t>
      </w:r>
      <w:proofErr w:type="spellEnd"/>
      <w:r w:rsidRPr="00AE113F">
        <w:rPr>
          <w:rFonts w:ascii="Arial" w:hAnsi="Arial" w:cs="Arial"/>
          <w:i/>
          <w:szCs w:val="24"/>
        </w:rPr>
        <w:t xml:space="preserve"> list&gt;</w:t>
      </w:r>
      <w:r w:rsidRPr="00AE113F">
        <w:rPr>
          <w:rFonts w:ascii="Arial" w:hAnsi="Arial" w:cs="Arial"/>
          <w:szCs w:val="24"/>
        </w:rPr>
        <w:t>);</w:t>
      </w:r>
    </w:p>
    <w:p w14:paraId="4EF8FCD2" w14:textId="22553F2E" w:rsidR="003773D4" w:rsidRDefault="003773D4" w:rsidP="003773D4">
      <w:pPr>
        <w:ind w:left="360"/>
        <w:rPr>
          <w:rFonts w:ascii="Arial" w:hAnsi="Arial" w:cs="Arial"/>
          <w:szCs w:val="24"/>
        </w:rPr>
      </w:pPr>
      <w:r w:rsidRPr="00CF1663">
        <w:rPr>
          <w:rFonts w:ascii="Arial" w:hAnsi="Arial" w:cs="Arial"/>
          <w:szCs w:val="24"/>
        </w:rPr>
        <w:t xml:space="preserve">| </w:t>
      </w:r>
      <w:r>
        <w:rPr>
          <w:rFonts w:ascii="Arial" w:hAnsi="Arial" w:cs="Arial"/>
          <w:szCs w:val="24"/>
        </w:rPr>
        <w:t>WRITE</w:t>
      </w:r>
      <w:r w:rsidRPr="001E4509">
        <w:rPr>
          <w:rFonts w:ascii="Arial" w:hAnsi="Arial" w:cs="Arial"/>
          <w:b/>
          <w:szCs w:val="24"/>
        </w:rPr>
        <w:t xml:space="preserve"> </w:t>
      </w:r>
      <w:r w:rsidRPr="00AE113F">
        <w:rPr>
          <w:rFonts w:ascii="Arial" w:hAnsi="Arial" w:cs="Arial"/>
          <w:szCs w:val="24"/>
        </w:rPr>
        <w:t>(</w:t>
      </w:r>
      <w:r w:rsidRPr="00AE113F">
        <w:rPr>
          <w:rFonts w:ascii="Arial" w:hAnsi="Arial"/>
        </w:rPr>
        <w:t>STR_T</w:t>
      </w:r>
      <w:r w:rsidRPr="00AE113F">
        <w:rPr>
          <w:rFonts w:ascii="Arial" w:hAnsi="Arial" w:cs="Arial"/>
          <w:szCs w:val="24"/>
        </w:rPr>
        <w:t>);</w:t>
      </w:r>
    </w:p>
    <w:p w14:paraId="4817F4D8" w14:textId="69BDD574" w:rsidR="00D31D1B" w:rsidRPr="00D31D1B" w:rsidRDefault="00D31D1B" w:rsidP="00D31D1B">
      <w:pPr>
        <w:rPr>
          <w:rFonts w:ascii="Arial" w:hAnsi="Arial" w:cs="Arial"/>
          <w:b/>
          <w:i/>
          <w:szCs w:val="24"/>
        </w:rPr>
      </w:pPr>
      <w:r w:rsidRPr="00D31D1B">
        <w:rPr>
          <w:rFonts w:ascii="Arial" w:hAnsi="Arial" w:cs="Arial"/>
          <w:b/>
          <w:i/>
          <w:szCs w:val="24"/>
        </w:rPr>
        <w:t>Applying left factoring</w:t>
      </w:r>
    </w:p>
    <w:p w14:paraId="137AB440" w14:textId="77777777" w:rsidR="00017E7C" w:rsidRDefault="00017E7C" w:rsidP="00017E7C">
      <w:pPr>
        <w:rPr>
          <w:rFonts w:ascii="Arial" w:hAnsi="Arial"/>
        </w:rPr>
      </w:pPr>
      <w:r>
        <w:rPr>
          <w:rFonts w:ascii="Arial" w:hAnsi="Arial"/>
        </w:rPr>
        <w:t>&lt;output statement&gt; -&gt;</w:t>
      </w:r>
    </w:p>
    <w:p w14:paraId="5AA735D7" w14:textId="6FB35C4C" w:rsidR="0077594B" w:rsidRDefault="00017E7C" w:rsidP="00BE7B79">
      <w:pPr>
        <w:rPr>
          <w:rFonts w:ascii="Arial" w:hAnsi="Arial"/>
        </w:rPr>
      </w:pPr>
      <w:r>
        <w:rPr>
          <w:rFonts w:ascii="Arial" w:hAnsi="Arial"/>
        </w:rPr>
        <w:tab/>
        <w:t>WRITE (&lt;output list&gt;);</w:t>
      </w:r>
    </w:p>
    <w:p w14:paraId="506E5EDE" w14:textId="77777777" w:rsidR="00B20CF7" w:rsidRPr="008E095A" w:rsidRDefault="00B20CF7" w:rsidP="00B20CF7">
      <w:pPr>
        <w:rPr>
          <w:rFonts w:ascii="Arial" w:hAnsi="Arial"/>
          <w:highlight w:val="yellow"/>
        </w:rPr>
      </w:pPr>
      <w:proofErr w:type="gramStart"/>
      <w:r w:rsidRPr="008E095A">
        <w:rPr>
          <w:rFonts w:ascii="Arial" w:hAnsi="Arial"/>
          <w:highlight w:val="yellow"/>
        </w:rPr>
        <w:t>FIRST(</w:t>
      </w:r>
      <w:proofErr w:type="gramEnd"/>
      <w:r w:rsidRPr="008E095A">
        <w:rPr>
          <w:rFonts w:ascii="Arial" w:hAnsi="Arial"/>
          <w:highlight w:val="yellow"/>
        </w:rPr>
        <w:t>&lt;</w:t>
      </w:r>
      <w:proofErr w:type="spellStart"/>
      <w:r w:rsidRPr="008E095A">
        <w:rPr>
          <w:rFonts w:ascii="Arial" w:hAnsi="Arial"/>
          <w:highlight w:val="yellow"/>
        </w:rPr>
        <w:t>ouput</w:t>
      </w:r>
      <w:proofErr w:type="spellEnd"/>
      <w:r w:rsidRPr="008E095A">
        <w:rPr>
          <w:rFonts w:ascii="Arial" w:hAnsi="Arial"/>
          <w:highlight w:val="yellow"/>
        </w:rPr>
        <w:t xml:space="preserve"> statement&gt;) = { KW_T(WRITE) }</w:t>
      </w:r>
    </w:p>
    <w:p w14:paraId="4EE8B4D6" w14:textId="77777777" w:rsidR="00B20CF7" w:rsidRDefault="00B20CF7" w:rsidP="00BE7B79">
      <w:pPr>
        <w:rPr>
          <w:rFonts w:ascii="Arial" w:hAnsi="Arial"/>
        </w:rPr>
      </w:pPr>
    </w:p>
    <w:p w14:paraId="05E5FD08" w14:textId="3C4F2BD3" w:rsidR="00017E7C" w:rsidRDefault="000B34BC" w:rsidP="00BE7B79">
      <w:pPr>
        <w:rPr>
          <w:rFonts w:ascii="Arial" w:hAnsi="Arial"/>
        </w:rPr>
      </w:pPr>
      <w:r>
        <w:rPr>
          <w:rFonts w:ascii="Arial" w:hAnsi="Arial"/>
        </w:rPr>
        <w:t>&lt;output list&gt; -&gt;</w:t>
      </w:r>
    </w:p>
    <w:p w14:paraId="760D6DCC" w14:textId="26E6233A" w:rsidR="00B20CF7" w:rsidRPr="00B20CF7" w:rsidRDefault="000B34BC" w:rsidP="00AA6596">
      <w:pPr>
        <w:rPr>
          <w:rFonts w:ascii="Arial" w:hAnsi="Arial"/>
        </w:rPr>
      </w:pPr>
      <w:r>
        <w:rPr>
          <w:rFonts w:ascii="Arial" w:hAnsi="Arial"/>
        </w:rPr>
        <w:tab/>
      </w:r>
      <w:r>
        <w:rPr>
          <w:rFonts w:ascii="Arial" w:hAnsi="Arial" w:cs="Arial"/>
          <w:szCs w:val="24"/>
        </w:rPr>
        <w:t>&lt;</w:t>
      </w:r>
      <w:proofErr w:type="spellStart"/>
      <w:r w:rsidRPr="00AE113F">
        <w:rPr>
          <w:rFonts w:ascii="Arial" w:hAnsi="Arial" w:cs="Arial"/>
          <w:i/>
          <w:szCs w:val="24"/>
        </w:rPr>
        <w:t>opt_variable</w:t>
      </w:r>
      <w:proofErr w:type="spellEnd"/>
      <w:r w:rsidRPr="00AE113F">
        <w:rPr>
          <w:rFonts w:ascii="Arial" w:hAnsi="Arial" w:cs="Arial"/>
          <w:i/>
          <w:szCs w:val="24"/>
        </w:rPr>
        <w:t xml:space="preserve"> list</w:t>
      </w:r>
      <w:r>
        <w:rPr>
          <w:rFonts w:ascii="Arial" w:hAnsi="Arial" w:cs="Arial"/>
          <w:i/>
          <w:szCs w:val="24"/>
        </w:rPr>
        <w:t>&gt; | STR_T</w:t>
      </w:r>
      <w:r w:rsidRPr="00AE113F">
        <w:rPr>
          <w:rFonts w:ascii="Arial" w:hAnsi="Arial" w:cs="Arial"/>
          <w:szCs w:val="24"/>
        </w:rPr>
        <w:t>;</w:t>
      </w:r>
    </w:p>
    <w:p w14:paraId="6C1A5CB0" w14:textId="3A84E972" w:rsidR="00D94A94" w:rsidRDefault="0024351D" w:rsidP="00AA6596">
      <w:pPr>
        <w:rPr>
          <w:rFonts w:ascii="Arial" w:hAnsi="Arial"/>
          <w:highlight w:val="yellow"/>
        </w:rPr>
      </w:pPr>
      <w:proofErr w:type="gramStart"/>
      <w:r w:rsidRPr="008E095A">
        <w:rPr>
          <w:rFonts w:ascii="Arial" w:hAnsi="Arial"/>
          <w:highlight w:val="yellow"/>
        </w:rPr>
        <w:t>FIRST(</w:t>
      </w:r>
      <w:proofErr w:type="gramEnd"/>
      <w:r w:rsidRPr="008E095A">
        <w:rPr>
          <w:rFonts w:ascii="Arial" w:hAnsi="Arial"/>
          <w:highlight w:val="yellow"/>
        </w:rPr>
        <w:t>&lt;</w:t>
      </w:r>
      <w:r w:rsidR="00B20CF7" w:rsidRPr="00883667">
        <w:rPr>
          <w:rFonts w:ascii="Arial" w:hAnsi="Arial"/>
          <w:highlight w:val="yellow"/>
        </w:rPr>
        <w:t>output list</w:t>
      </w:r>
      <w:r w:rsidR="00B20CF7" w:rsidRPr="008E095A">
        <w:rPr>
          <w:rFonts w:ascii="Arial" w:hAnsi="Arial"/>
          <w:highlight w:val="yellow"/>
        </w:rPr>
        <w:t xml:space="preserve"> </w:t>
      </w:r>
      <w:r w:rsidRPr="008E095A">
        <w:rPr>
          <w:rFonts w:ascii="Arial" w:hAnsi="Arial"/>
          <w:highlight w:val="yellow"/>
        </w:rPr>
        <w:t>&gt;) = { KW_T(</w:t>
      </w:r>
      <w:r w:rsidR="008E095A" w:rsidRPr="008E095A">
        <w:rPr>
          <w:rFonts w:ascii="Arial" w:hAnsi="Arial"/>
          <w:highlight w:val="yellow"/>
        </w:rPr>
        <w:t>WRITE) }</w:t>
      </w:r>
    </w:p>
    <w:p w14:paraId="5F81E8DE" w14:textId="7F31A118" w:rsidR="00056E21" w:rsidRPr="00C44D7A" w:rsidRDefault="00056E21" w:rsidP="00056E21">
      <w:pPr>
        <w:rPr>
          <w:rFonts w:ascii="Arial" w:hAnsi="Arial"/>
          <w:highlight w:val="yellow"/>
        </w:rPr>
      </w:pPr>
      <w:proofErr w:type="gramStart"/>
      <w:r w:rsidRPr="00A82529">
        <w:rPr>
          <w:rFonts w:ascii="Arial" w:hAnsi="Arial"/>
          <w:highlight w:val="yellow"/>
        </w:rPr>
        <w:t>FIRST(</w:t>
      </w:r>
      <w:proofErr w:type="gramEnd"/>
      <w:r w:rsidRPr="00A82529">
        <w:rPr>
          <w:rFonts w:ascii="Arial" w:hAnsi="Arial"/>
          <w:highlight w:val="yellow"/>
        </w:rPr>
        <w:t>&lt;</w:t>
      </w:r>
      <w:proofErr w:type="spellStart"/>
      <w:r w:rsidRPr="00056E21">
        <w:rPr>
          <w:rFonts w:ascii="Arial" w:hAnsi="Arial"/>
          <w:highlight w:val="yellow"/>
        </w:rPr>
        <w:t>opt_variable</w:t>
      </w:r>
      <w:proofErr w:type="spellEnd"/>
      <w:r w:rsidRPr="00056E21">
        <w:rPr>
          <w:rFonts w:ascii="Arial" w:hAnsi="Arial"/>
          <w:highlight w:val="yellow"/>
        </w:rPr>
        <w:t xml:space="preserve"> list</w:t>
      </w:r>
      <w:r w:rsidRPr="00A82529">
        <w:rPr>
          <w:rFonts w:ascii="Arial" w:hAnsi="Arial"/>
          <w:highlight w:val="yellow"/>
        </w:rPr>
        <w:t xml:space="preserve"> &gt; = {</w:t>
      </w:r>
      <w:r>
        <w:rPr>
          <w:rFonts w:ascii="Arial" w:hAnsi="Arial"/>
          <w:highlight w:val="yellow"/>
        </w:rPr>
        <w:t xml:space="preserve"> AVID_T, SVID_T, </w:t>
      </w:r>
      <w:r w:rsidRPr="00056E21">
        <w:rPr>
          <w:rFonts w:ascii="Arial" w:hAnsi="Arial"/>
          <w:highlight w:val="yellow"/>
        </w:rPr>
        <w:t>ε</w:t>
      </w:r>
      <w:r w:rsidRPr="00A82529">
        <w:rPr>
          <w:rFonts w:ascii="Arial" w:hAnsi="Arial"/>
          <w:highlight w:val="yellow"/>
        </w:rPr>
        <w:t xml:space="preserve"> }</w:t>
      </w:r>
    </w:p>
    <w:p w14:paraId="1F8D33E6" w14:textId="77777777" w:rsidR="00D871C0" w:rsidRDefault="00D871C0" w:rsidP="001F0CDC">
      <w:pPr>
        <w:rPr>
          <w:rFonts w:ascii="Arial" w:hAnsi="Arial"/>
        </w:rPr>
      </w:pPr>
    </w:p>
    <w:p w14:paraId="07D4FD6B" w14:textId="13B58F96" w:rsidR="00BE7B79" w:rsidRDefault="00BE7B79" w:rsidP="00BE7B79">
      <w:pPr>
        <w:ind w:left="720" w:hanging="720"/>
        <w:rPr>
          <w:rFonts w:ascii="Arial" w:hAnsi="Arial"/>
          <w:b/>
          <w:sz w:val="28"/>
        </w:rPr>
      </w:pPr>
      <w:r>
        <w:rPr>
          <w:rFonts w:ascii="Arial" w:hAnsi="Arial"/>
          <w:b/>
          <w:sz w:val="28"/>
        </w:rPr>
        <w:t>Expressions</w:t>
      </w:r>
    </w:p>
    <w:p w14:paraId="5F2E67BF" w14:textId="3752332D" w:rsidR="00BE7B79" w:rsidRDefault="00BE7B79" w:rsidP="00BE7B79">
      <w:pPr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t>Arithmetic Expression</w:t>
      </w:r>
    </w:p>
    <w:p w14:paraId="480D5F7A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arithmetic expression&gt; - &gt;</w:t>
      </w:r>
    </w:p>
    <w:p w14:paraId="4414A562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&lt;unary arithmetic expression&gt;  </w:t>
      </w:r>
    </w:p>
    <w:p w14:paraId="6719872D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&lt;additive arithmetic expression&gt;</w:t>
      </w:r>
      <w:r>
        <w:rPr>
          <w:rFonts w:ascii="Arial" w:hAnsi="Arial"/>
        </w:rPr>
        <w:tab/>
      </w:r>
    </w:p>
    <w:p w14:paraId="5963BCBC" w14:textId="5BB06277" w:rsidR="00BE7B79" w:rsidRDefault="00FD7E22" w:rsidP="00FD7E22">
      <w:pPr>
        <w:rPr>
          <w:rFonts w:ascii="Arial" w:hAnsi="Arial"/>
        </w:rPr>
      </w:pPr>
      <w:r w:rsidRPr="003E6BEF">
        <w:rPr>
          <w:rFonts w:ascii="Arial" w:hAnsi="Arial"/>
          <w:highlight w:val="yellow"/>
        </w:rPr>
        <w:t>FIRST</w:t>
      </w:r>
      <w:r w:rsidR="00184484">
        <w:rPr>
          <w:rFonts w:ascii="Arial" w:hAnsi="Arial"/>
          <w:highlight w:val="yellow"/>
        </w:rPr>
        <w:t xml:space="preserve"> </w:t>
      </w:r>
      <w:r w:rsidR="00847DB6" w:rsidRPr="003E6BEF">
        <w:rPr>
          <w:rFonts w:ascii="Arial" w:hAnsi="Arial"/>
          <w:highlight w:val="yellow"/>
        </w:rPr>
        <w:t xml:space="preserve">(&lt;arithmetic expression&gt;) = </w:t>
      </w:r>
      <w:proofErr w:type="gramStart"/>
      <w:r w:rsidR="00847DB6" w:rsidRPr="003E6BEF">
        <w:rPr>
          <w:rFonts w:ascii="Arial" w:hAnsi="Arial"/>
          <w:highlight w:val="yellow"/>
        </w:rPr>
        <w:t xml:space="preserve">{ </w:t>
      </w:r>
      <w:r w:rsidR="00E56322">
        <w:rPr>
          <w:rFonts w:ascii="Arial" w:hAnsi="Arial"/>
          <w:highlight w:val="yellow"/>
        </w:rPr>
        <w:t>-</w:t>
      </w:r>
      <w:proofErr w:type="gramEnd"/>
      <w:r w:rsidR="00E56322">
        <w:rPr>
          <w:rFonts w:ascii="Arial" w:hAnsi="Arial"/>
          <w:highlight w:val="yellow"/>
        </w:rPr>
        <w:t xml:space="preserve">, + </w:t>
      </w:r>
      <w:r w:rsidR="006A1438">
        <w:rPr>
          <w:rFonts w:ascii="Arial" w:hAnsi="Arial"/>
          <w:highlight w:val="yellow"/>
        </w:rPr>
        <w:t>,</w:t>
      </w:r>
      <w:r w:rsidR="00847DB6" w:rsidRPr="003E6BEF">
        <w:rPr>
          <w:rFonts w:ascii="Arial" w:hAnsi="Arial"/>
          <w:highlight w:val="yellow"/>
        </w:rPr>
        <w:t xml:space="preserve">FIRST(&lt;additive arithmetic expression&gt;) </w:t>
      </w:r>
      <w:r w:rsidR="00862E63" w:rsidRPr="003E6BEF">
        <w:rPr>
          <w:rFonts w:ascii="Arial" w:hAnsi="Arial"/>
          <w:highlight w:val="yellow"/>
        </w:rPr>
        <w:t>}</w:t>
      </w:r>
    </w:p>
    <w:p w14:paraId="624C6E02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unary arithmetic expression&gt; -&gt;</w:t>
      </w:r>
    </w:p>
    <w:p w14:paraId="29252A47" w14:textId="77777777" w:rsidR="00BE7B79" w:rsidRPr="002D4746" w:rsidRDefault="00BE7B79" w:rsidP="00BE7B79">
      <w:pPr>
        <w:ind w:left="720"/>
        <w:rPr>
          <w:rFonts w:ascii="Arial" w:hAnsi="Arial"/>
          <w:bCs/>
        </w:rPr>
      </w:pPr>
      <w:r w:rsidRPr="002D4746">
        <w:rPr>
          <w:rFonts w:ascii="Arial" w:hAnsi="Arial"/>
          <w:bCs/>
        </w:rPr>
        <w:t xml:space="preserve">   -  &lt;primary arithmetic expression&gt; </w:t>
      </w:r>
    </w:p>
    <w:p w14:paraId="11D3C0AF" w14:textId="77777777" w:rsidR="00BE7B79" w:rsidRPr="002D4746" w:rsidRDefault="00BE7B79" w:rsidP="00BE7B79">
      <w:pPr>
        <w:ind w:firstLine="720"/>
        <w:rPr>
          <w:rFonts w:ascii="Arial" w:hAnsi="Arial"/>
          <w:bCs/>
        </w:rPr>
      </w:pPr>
      <w:r w:rsidRPr="002D4746">
        <w:rPr>
          <w:rFonts w:ascii="Arial" w:hAnsi="Arial"/>
          <w:bCs/>
        </w:rPr>
        <w:t>| + &lt;primary arithmetic expression&gt;</w:t>
      </w:r>
    </w:p>
    <w:p w14:paraId="0393B9B8" w14:textId="71EBF048" w:rsidR="00BE7B79" w:rsidRDefault="00A82529" w:rsidP="00BE7B79">
      <w:pPr>
        <w:rPr>
          <w:rFonts w:ascii="Arial" w:hAnsi="Arial"/>
        </w:rPr>
      </w:pPr>
      <w:r w:rsidRPr="00A83263">
        <w:rPr>
          <w:rFonts w:ascii="Arial" w:hAnsi="Arial"/>
          <w:highlight w:val="yellow"/>
        </w:rPr>
        <w:t>FIRST</w:t>
      </w:r>
      <w:r w:rsidR="00184484">
        <w:rPr>
          <w:rFonts w:ascii="Arial" w:hAnsi="Arial"/>
          <w:highlight w:val="yellow"/>
        </w:rPr>
        <w:t xml:space="preserve"> </w:t>
      </w:r>
      <w:r w:rsidRPr="00A83263">
        <w:rPr>
          <w:rFonts w:ascii="Arial" w:hAnsi="Arial"/>
          <w:highlight w:val="yellow"/>
        </w:rPr>
        <w:t>(&lt;unary arithmetic expression&gt;) =</w:t>
      </w:r>
      <w:r w:rsidR="003E6BEF">
        <w:rPr>
          <w:rFonts w:ascii="Arial" w:hAnsi="Arial"/>
          <w:highlight w:val="yellow"/>
        </w:rPr>
        <w:t xml:space="preserve"> </w:t>
      </w:r>
      <w:proofErr w:type="gramStart"/>
      <w:r w:rsidR="003E6BEF">
        <w:rPr>
          <w:rFonts w:ascii="Arial" w:hAnsi="Arial"/>
          <w:highlight w:val="yellow"/>
        </w:rPr>
        <w:t>{ -</w:t>
      </w:r>
      <w:proofErr w:type="gramEnd"/>
      <w:r w:rsidR="003E6BEF">
        <w:rPr>
          <w:rFonts w:ascii="Arial" w:hAnsi="Arial"/>
          <w:highlight w:val="yellow"/>
        </w:rPr>
        <w:t>, +</w:t>
      </w:r>
      <w:r w:rsidR="000119E1">
        <w:rPr>
          <w:rFonts w:ascii="Arial" w:hAnsi="Arial"/>
          <w:highlight w:val="yellow"/>
        </w:rPr>
        <w:t xml:space="preserve"> }</w:t>
      </w:r>
    </w:p>
    <w:p w14:paraId="5548678A" w14:textId="77777777" w:rsidR="00BE7B79" w:rsidRDefault="00BE7B79" w:rsidP="00BE7B79">
      <w:pPr>
        <w:rPr>
          <w:rFonts w:ascii="Arial" w:hAnsi="Arial"/>
        </w:rPr>
      </w:pPr>
      <w:r w:rsidRPr="00A83263">
        <w:rPr>
          <w:rFonts w:ascii="Arial" w:hAnsi="Arial"/>
        </w:rPr>
        <w:t>&lt;additive arithmetic expression&gt; -&gt;</w:t>
      </w:r>
    </w:p>
    <w:p w14:paraId="55B8EC9A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&lt;additive arithmetic expression&gt; </w:t>
      </w:r>
      <w:proofErr w:type="gramStart"/>
      <w:r>
        <w:rPr>
          <w:rFonts w:ascii="Arial" w:hAnsi="Arial"/>
        </w:rPr>
        <w:t>+  &lt;</w:t>
      </w:r>
      <w:proofErr w:type="gramEnd"/>
      <w:r>
        <w:rPr>
          <w:rFonts w:ascii="Arial" w:hAnsi="Arial"/>
        </w:rPr>
        <w:t>multiplicative arithmetic expression&gt;</w:t>
      </w:r>
    </w:p>
    <w:p w14:paraId="36D2FEAC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&lt;additive arithmetic expression</w:t>
      </w:r>
      <w:proofErr w:type="gramStart"/>
      <w:r>
        <w:rPr>
          <w:rFonts w:ascii="Arial" w:hAnsi="Arial"/>
        </w:rPr>
        <w:t>&gt;  -</w:t>
      </w:r>
      <w:proofErr w:type="gramEnd"/>
      <w:r>
        <w:rPr>
          <w:rFonts w:ascii="Arial" w:hAnsi="Arial"/>
        </w:rPr>
        <w:t xml:space="preserve">  &lt;multiplicative arithmetic expression&gt;</w:t>
      </w:r>
    </w:p>
    <w:p w14:paraId="65B8D5EA" w14:textId="0BF706E2" w:rsidR="00184484" w:rsidRDefault="00BE7B79" w:rsidP="002D773E">
      <w:pPr>
        <w:ind w:firstLine="720"/>
        <w:rPr>
          <w:rFonts w:ascii="Arial" w:hAnsi="Arial"/>
        </w:rPr>
      </w:pPr>
      <w:r>
        <w:rPr>
          <w:rFonts w:ascii="Arial" w:hAnsi="Arial"/>
        </w:rPr>
        <w:t>| &lt;multiplicative arithmetic expression&gt;</w:t>
      </w:r>
    </w:p>
    <w:p w14:paraId="1ECFC2BA" w14:textId="77777777" w:rsidR="002D773E" w:rsidRDefault="002D773E" w:rsidP="002D773E">
      <w:pPr>
        <w:ind w:firstLine="720"/>
        <w:rPr>
          <w:rFonts w:ascii="Arial" w:hAnsi="Arial"/>
        </w:rPr>
      </w:pPr>
    </w:p>
    <w:p w14:paraId="3F8BDF98" w14:textId="2B92B702" w:rsidR="00182A0F" w:rsidRDefault="00182A0F" w:rsidP="00182A0F">
      <w:pPr>
        <w:rPr>
          <w:rFonts w:ascii="Arial" w:hAnsi="Arial"/>
          <w:b/>
          <w:i/>
        </w:rPr>
      </w:pPr>
      <w:r w:rsidRPr="00182A0F">
        <w:rPr>
          <w:rFonts w:ascii="Arial" w:hAnsi="Arial"/>
          <w:b/>
          <w:i/>
        </w:rPr>
        <w:lastRenderedPageBreak/>
        <w:t>Left Recursion</w:t>
      </w:r>
    </w:p>
    <w:p w14:paraId="15019A42" w14:textId="77777777" w:rsidR="00A83263" w:rsidRDefault="00A83263" w:rsidP="00A83263">
      <w:pPr>
        <w:rPr>
          <w:rFonts w:ascii="Arial" w:hAnsi="Arial"/>
        </w:rPr>
      </w:pPr>
      <w:r>
        <w:rPr>
          <w:rFonts w:ascii="Arial" w:hAnsi="Arial"/>
        </w:rPr>
        <w:t>&lt;additive arithmetic expression&gt; -&gt;</w:t>
      </w:r>
    </w:p>
    <w:p w14:paraId="36839BDF" w14:textId="356190EF" w:rsidR="00A83263" w:rsidRDefault="00A83263" w:rsidP="00A83263">
      <w:pPr>
        <w:rPr>
          <w:rFonts w:ascii="Arial" w:hAnsi="Arial"/>
        </w:rPr>
      </w:pPr>
      <w:r>
        <w:rPr>
          <w:rFonts w:ascii="Arial" w:hAnsi="Arial"/>
        </w:rPr>
        <w:t xml:space="preserve">           &lt;multiplicative arithmetic expression&gt; &lt; additive arithmetic expression’&gt;</w:t>
      </w:r>
    </w:p>
    <w:p w14:paraId="462BF170" w14:textId="77777777" w:rsidR="002D773E" w:rsidRDefault="002D773E" w:rsidP="002D773E">
      <w:pPr>
        <w:rPr>
          <w:rFonts w:ascii="Arial" w:hAnsi="Arial"/>
        </w:rPr>
      </w:pPr>
      <w:r w:rsidRPr="00DD5671">
        <w:rPr>
          <w:rFonts w:ascii="Arial" w:hAnsi="Arial"/>
          <w:highlight w:val="yellow"/>
        </w:rPr>
        <w:t>FIRST (&lt;additive arithmetic expression</w:t>
      </w:r>
      <w:proofErr w:type="gramStart"/>
      <w:r w:rsidRPr="00DD5671">
        <w:rPr>
          <w:rFonts w:ascii="Arial" w:hAnsi="Arial"/>
          <w:highlight w:val="yellow"/>
        </w:rPr>
        <w:t>&gt; )</w:t>
      </w:r>
      <w:proofErr w:type="gramEnd"/>
      <w:r w:rsidRPr="00DD5671">
        <w:rPr>
          <w:rFonts w:ascii="Arial" w:hAnsi="Arial"/>
          <w:highlight w:val="yellow"/>
        </w:rPr>
        <w:t xml:space="preserve"> = {AVID_T, FPL_T, INL_T }</w:t>
      </w:r>
    </w:p>
    <w:p w14:paraId="082FDFEB" w14:textId="77777777" w:rsidR="00A83263" w:rsidRPr="00831697" w:rsidRDefault="00A83263" w:rsidP="00A83263">
      <w:pPr>
        <w:rPr>
          <w:rFonts w:ascii="Arial" w:hAnsi="Arial"/>
        </w:rPr>
      </w:pPr>
      <w:r w:rsidRPr="00831697">
        <w:rPr>
          <w:rFonts w:ascii="Arial" w:hAnsi="Arial"/>
        </w:rPr>
        <w:t>&lt;additive arithmetic expression’&gt; -&gt;</w:t>
      </w:r>
    </w:p>
    <w:p w14:paraId="2FADEF59" w14:textId="77777777" w:rsidR="00A83263" w:rsidRPr="00831697" w:rsidRDefault="00A83263" w:rsidP="00A83263">
      <w:pPr>
        <w:rPr>
          <w:rFonts w:ascii="Arial" w:hAnsi="Arial"/>
        </w:rPr>
      </w:pPr>
      <w:r w:rsidRPr="00831697">
        <w:rPr>
          <w:rFonts w:ascii="Arial" w:hAnsi="Arial"/>
        </w:rPr>
        <w:tab/>
        <w:t>+ &lt;multiplicative arithmetic expression&gt; &lt;additive arithmetic expression’&gt;</w:t>
      </w:r>
    </w:p>
    <w:p w14:paraId="3EC3ECEB" w14:textId="77777777" w:rsidR="00A83263" w:rsidRDefault="00A83263" w:rsidP="00A83263">
      <w:pPr>
        <w:rPr>
          <w:rFonts w:ascii="Arial" w:hAnsi="Arial"/>
        </w:rPr>
      </w:pPr>
      <w:r w:rsidRPr="00831697">
        <w:rPr>
          <w:rFonts w:ascii="Arial" w:hAnsi="Arial"/>
        </w:rPr>
        <w:tab/>
        <w:t>| - &lt;multiplicative arithmetic expression&gt; &lt;additive arithmetic expression’&gt;</w:t>
      </w:r>
    </w:p>
    <w:p w14:paraId="6E0E342F" w14:textId="7D64C710" w:rsidR="00C65379" w:rsidRDefault="00A83263" w:rsidP="00A83263">
      <w:pPr>
        <w:rPr>
          <w:rFonts w:ascii="Arial" w:hAnsi="Arial"/>
        </w:rPr>
      </w:pPr>
      <w:r>
        <w:rPr>
          <w:rFonts w:ascii="Arial" w:hAnsi="Arial"/>
        </w:rPr>
        <w:t xml:space="preserve">            </w:t>
      </w:r>
      <w:r w:rsidRPr="005D597C">
        <w:rPr>
          <w:rFonts w:ascii="Arial" w:hAnsi="Arial"/>
        </w:rPr>
        <w:t>| ε</w:t>
      </w:r>
    </w:p>
    <w:p w14:paraId="1B55ED70" w14:textId="49C58AF6" w:rsidR="00C65379" w:rsidRDefault="0049511F" w:rsidP="00BE7B79">
      <w:pPr>
        <w:rPr>
          <w:rFonts w:ascii="Arial" w:hAnsi="Arial"/>
        </w:rPr>
      </w:pPr>
      <w:r w:rsidRPr="00DD5671">
        <w:rPr>
          <w:rFonts w:ascii="Arial" w:hAnsi="Arial"/>
          <w:highlight w:val="yellow"/>
        </w:rPr>
        <w:t>FIRST (&lt;additive arithmetic expression</w:t>
      </w:r>
      <w:r w:rsidR="002D773E">
        <w:rPr>
          <w:rFonts w:ascii="Arial" w:hAnsi="Arial"/>
          <w:highlight w:val="yellow"/>
        </w:rPr>
        <w:t>’</w:t>
      </w:r>
      <w:proofErr w:type="gramStart"/>
      <w:r w:rsidRPr="00DD5671">
        <w:rPr>
          <w:rFonts w:ascii="Arial" w:hAnsi="Arial"/>
          <w:highlight w:val="yellow"/>
        </w:rPr>
        <w:t>&gt; )</w:t>
      </w:r>
      <w:proofErr w:type="gramEnd"/>
      <w:r w:rsidRPr="00DD5671">
        <w:rPr>
          <w:rFonts w:ascii="Arial" w:hAnsi="Arial"/>
          <w:highlight w:val="yellow"/>
        </w:rPr>
        <w:t xml:space="preserve"> = { +, -, ε }</w:t>
      </w:r>
    </w:p>
    <w:p w14:paraId="604D8A7A" w14:textId="77777777" w:rsidR="00BE7B79" w:rsidRDefault="00BE7B79" w:rsidP="00BE7B79">
      <w:pPr>
        <w:rPr>
          <w:rFonts w:ascii="Arial" w:hAnsi="Arial"/>
        </w:rPr>
      </w:pPr>
      <w:r w:rsidRPr="002D773E">
        <w:rPr>
          <w:rFonts w:ascii="Arial" w:hAnsi="Arial"/>
        </w:rPr>
        <w:t>&lt;multiplicative arithmetic expression&gt; -&gt;</w:t>
      </w:r>
    </w:p>
    <w:p w14:paraId="19C64570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&lt;multiplicative arithmetic expression&gt; * &lt;primary arithmetic expression&gt;</w:t>
      </w:r>
    </w:p>
    <w:p w14:paraId="6662885E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&lt;multiplicative arithmetic expression&gt; / &lt;primary arithmetic expression&gt;</w:t>
      </w:r>
    </w:p>
    <w:p w14:paraId="4C021711" w14:textId="3DA948E6" w:rsidR="002D773E" w:rsidRDefault="00BE7B79" w:rsidP="00BE3B54">
      <w:pPr>
        <w:ind w:firstLine="720"/>
        <w:rPr>
          <w:rFonts w:ascii="Arial" w:hAnsi="Arial"/>
        </w:rPr>
      </w:pPr>
      <w:r>
        <w:rPr>
          <w:rFonts w:ascii="Arial" w:hAnsi="Arial"/>
        </w:rPr>
        <w:t>| &lt;primary arithmetic expression&gt;</w:t>
      </w:r>
    </w:p>
    <w:p w14:paraId="225E6996" w14:textId="77777777" w:rsidR="00BE3B54" w:rsidRDefault="00BE3B54" w:rsidP="00BE3B54">
      <w:pPr>
        <w:ind w:firstLine="720"/>
        <w:rPr>
          <w:rFonts w:ascii="Arial" w:hAnsi="Arial"/>
        </w:rPr>
      </w:pPr>
    </w:p>
    <w:p w14:paraId="0B3040EF" w14:textId="66502FFA" w:rsidR="00182A0F" w:rsidRDefault="00182A0F" w:rsidP="00182A0F">
      <w:pPr>
        <w:rPr>
          <w:rFonts w:ascii="Arial" w:hAnsi="Arial"/>
          <w:b/>
          <w:i/>
        </w:rPr>
      </w:pPr>
      <w:r w:rsidRPr="00182A0F">
        <w:rPr>
          <w:rFonts w:ascii="Arial" w:hAnsi="Arial"/>
          <w:b/>
          <w:i/>
        </w:rPr>
        <w:t>Left Recursion</w:t>
      </w:r>
    </w:p>
    <w:p w14:paraId="12A67A80" w14:textId="77777777" w:rsidR="00BA1FC8" w:rsidRDefault="00BA1FC8" w:rsidP="00BA1FC8">
      <w:pPr>
        <w:rPr>
          <w:rFonts w:ascii="Arial" w:hAnsi="Arial"/>
        </w:rPr>
      </w:pPr>
      <w:r>
        <w:rPr>
          <w:rFonts w:ascii="Arial" w:hAnsi="Arial"/>
        </w:rPr>
        <w:t>&lt;multiplicative arithmetic expression&gt; -&gt;</w:t>
      </w:r>
    </w:p>
    <w:p w14:paraId="2D4D89A6" w14:textId="6356FCB5" w:rsidR="00BA1FC8" w:rsidRDefault="00BA1FC8" w:rsidP="00BA1FC8">
      <w:pPr>
        <w:rPr>
          <w:rFonts w:ascii="Arial" w:hAnsi="Arial"/>
        </w:rPr>
      </w:pPr>
      <w:r>
        <w:rPr>
          <w:rFonts w:ascii="Arial" w:hAnsi="Arial"/>
        </w:rPr>
        <w:t xml:space="preserve">          &lt;primary arithmetic expression&gt;&lt;multiplicative arithmetic expression’&gt;</w:t>
      </w:r>
    </w:p>
    <w:p w14:paraId="1B299914" w14:textId="2186AB20" w:rsidR="00BA1FC8" w:rsidRDefault="009E54AF" w:rsidP="00BA1FC8">
      <w:pPr>
        <w:rPr>
          <w:rFonts w:ascii="Arial" w:hAnsi="Arial"/>
        </w:rPr>
      </w:pPr>
      <w:proofErr w:type="gramStart"/>
      <w:r w:rsidRPr="00B51BAB">
        <w:rPr>
          <w:rFonts w:ascii="Arial" w:hAnsi="Arial"/>
          <w:highlight w:val="yellow"/>
        </w:rPr>
        <w:t>FIRST(</w:t>
      </w:r>
      <w:proofErr w:type="gramEnd"/>
      <w:r w:rsidRPr="00B51BAB">
        <w:rPr>
          <w:rFonts w:ascii="Arial" w:hAnsi="Arial"/>
          <w:highlight w:val="yellow"/>
        </w:rPr>
        <w:t>&lt;multiplicative arithmetic expression&gt;) = {</w:t>
      </w:r>
      <w:r w:rsidR="00B51BAB" w:rsidRPr="00B51BAB">
        <w:rPr>
          <w:rFonts w:ascii="Arial" w:hAnsi="Arial"/>
          <w:highlight w:val="yellow"/>
        </w:rPr>
        <w:t xml:space="preserve"> AVID_T, FPL_T, INL_T }</w:t>
      </w:r>
    </w:p>
    <w:p w14:paraId="795D0815" w14:textId="77777777" w:rsidR="00BA1FC8" w:rsidRDefault="00BA1FC8" w:rsidP="00BA1FC8">
      <w:pPr>
        <w:rPr>
          <w:rFonts w:ascii="Arial" w:hAnsi="Arial"/>
        </w:rPr>
      </w:pPr>
      <w:r>
        <w:rPr>
          <w:rFonts w:ascii="Arial" w:hAnsi="Arial"/>
        </w:rPr>
        <w:t>&lt;multiplicative arithmetic expression’&gt; -&gt;</w:t>
      </w:r>
    </w:p>
    <w:p w14:paraId="010BF5DC" w14:textId="77777777" w:rsidR="00BA1FC8" w:rsidRDefault="00BA1FC8" w:rsidP="00BA1FC8">
      <w:pPr>
        <w:rPr>
          <w:rFonts w:ascii="Arial" w:hAnsi="Arial"/>
        </w:rPr>
      </w:pPr>
      <w:r w:rsidRPr="009A1486">
        <w:rPr>
          <w:rFonts w:ascii="Arial" w:hAnsi="Arial"/>
        </w:rPr>
        <w:t xml:space="preserve"> </w:t>
      </w:r>
      <w:r>
        <w:rPr>
          <w:rFonts w:ascii="Arial" w:hAnsi="Arial"/>
        </w:rPr>
        <w:t xml:space="preserve">        * &lt;primary arithmetic expression&gt;&lt;multiplicative arithmetic expression’&gt;</w:t>
      </w:r>
    </w:p>
    <w:p w14:paraId="6E4C1F63" w14:textId="27180115" w:rsidR="00BA1FC8" w:rsidRDefault="00BA1FC8" w:rsidP="00BA1FC8">
      <w:pPr>
        <w:rPr>
          <w:rFonts w:ascii="Arial" w:hAnsi="Arial"/>
        </w:rPr>
      </w:pPr>
      <w:r>
        <w:rPr>
          <w:rFonts w:ascii="Arial" w:hAnsi="Arial"/>
        </w:rPr>
        <w:t xml:space="preserve">         | / &lt;primary arithmetic expression&gt;&lt;multiplicative arithmetic expression’&gt;</w:t>
      </w:r>
    </w:p>
    <w:p w14:paraId="5EEE55A6" w14:textId="4AB34838" w:rsidR="002D773E" w:rsidRPr="00467F58" w:rsidRDefault="002D773E" w:rsidP="00BA1FC8">
      <w:pPr>
        <w:rPr>
          <w:rFonts w:ascii="Arial" w:hAnsi="Arial"/>
        </w:rPr>
      </w:pPr>
      <w:r>
        <w:rPr>
          <w:rFonts w:ascii="Arial" w:hAnsi="Arial"/>
        </w:rPr>
        <w:t xml:space="preserve">         |</w:t>
      </w:r>
      <w:r w:rsidR="00601E23" w:rsidRPr="00601E23">
        <w:rPr>
          <w:rFonts w:ascii="Arial" w:hAnsi="Arial"/>
        </w:rPr>
        <w:t xml:space="preserve"> </w:t>
      </w:r>
      <w:r w:rsidR="00601E23" w:rsidRPr="005D597C">
        <w:rPr>
          <w:rFonts w:ascii="Arial" w:hAnsi="Arial"/>
        </w:rPr>
        <w:t>ε</w:t>
      </w:r>
    </w:p>
    <w:p w14:paraId="0E28EBDA" w14:textId="35DD96BA" w:rsidR="00BE7B79" w:rsidRDefault="00360EB4" w:rsidP="00BE7B79">
      <w:pPr>
        <w:rPr>
          <w:rFonts w:ascii="Arial" w:hAnsi="Arial"/>
        </w:rPr>
      </w:pPr>
      <w:proofErr w:type="gramStart"/>
      <w:r w:rsidRPr="00B51BAB">
        <w:rPr>
          <w:rFonts w:ascii="Arial" w:hAnsi="Arial"/>
          <w:highlight w:val="yellow"/>
        </w:rPr>
        <w:t>FIRST(</w:t>
      </w:r>
      <w:proofErr w:type="gramEnd"/>
      <w:r w:rsidRPr="00B51BAB">
        <w:rPr>
          <w:rFonts w:ascii="Arial" w:hAnsi="Arial"/>
          <w:highlight w:val="yellow"/>
        </w:rPr>
        <w:t xml:space="preserve">&lt;multiplicative arithmetic expression&gt;) = { </w:t>
      </w:r>
      <w:r>
        <w:rPr>
          <w:rFonts w:ascii="Arial" w:hAnsi="Arial"/>
          <w:highlight w:val="yellow"/>
        </w:rPr>
        <w:t>*, /,</w:t>
      </w:r>
      <w:r w:rsidRPr="00B51BAB">
        <w:rPr>
          <w:rFonts w:ascii="Arial" w:hAnsi="Arial"/>
          <w:highlight w:val="yellow"/>
        </w:rPr>
        <w:t xml:space="preserve"> ε }</w:t>
      </w:r>
    </w:p>
    <w:p w14:paraId="52ECC084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primary arithmetic expression&gt; -&gt;</w:t>
      </w:r>
    </w:p>
    <w:p w14:paraId="5FA27C3D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AVID_T</w:t>
      </w:r>
    </w:p>
    <w:p w14:paraId="77852CC3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FPL_T</w:t>
      </w:r>
    </w:p>
    <w:p w14:paraId="4B1337AA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INL_T</w:t>
      </w:r>
    </w:p>
    <w:p w14:paraId="3B4B544B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(&lt;arithmetic expression&gt;)</w:t>
      </w:r>
      <w:r>
        <w:rPr>
          <w:rFonts w:ascii="Arial" w:hAnsi="Arial"/>
        </w:rPr>
        <w:tab/>
      </w:r>
    </w:p>
    <w:p w14:paraId="1FA13E05" w14:textId="602BF56D" w:rsidR="00BE7B79" w:rsidRPr="0085573A" w:rsidRDefault="0085573A" w:rsidP="0085573A">
      <w:pPr>
        <w:rPr>
          <w:rFonts w:ascii="Arial" w:hAnsi="Arial"/>
          <w:highlight w:val="yellow"/>
        </w:rPr>
      </w:pPr>
      <w:proofErr w:type="gramStart"/>
      <w:r w:rsidRPr="00B51BAB">
        <w:rPr>
          <w:rFonts w:ascii="Arial" w:hAnsi="Arial"/>
          <w:highlight w:val="yellow"/>
        </w:rPr>
        <w:t>FIRST(</w:t>
      </w:r>
      <w:proofErr w:type="gramEnd"/>
      <w:r w:rsidRPr="00B51BAB">
        <w:rPr>
          <w:rFonts w:ascii="Arial" w:hAnsi="Arial"/>
          <w:highlight w:val="yellow"/>
        </w:rPr>
        <w:t>&lt;</w:t>
      </w:r>
      <w:r w:rsidRPr="0085573A">
        <w:rPr>
          <w:rFonts w:ascii="Arial" w:hAnsi="Arial"/>
          <w:highlight w:val="yellow"/>
        </w:rPr>
        <w:t>primary arithmetic expression</w:t>
      </w:r>
      <w:r w:rsidRPr="00B51BAB">
        <w:rPr>
          <w:rFonts w:ascii="Arial" w:hAnsi="Arial"/>
          <w:highlight w:val="yellow"/>
        </w:rPr>
        <w:t xml:space="preserve"> &gt;) =</w:t>
      </w:r>
      <w:r>
        <w:rPr>
          <w:rFonts w:ascii="Arial" w:hAnsi="Arial"/>
          <w:highlight w:val="yellow"/>
        </w:rPr>
        <w:t xml:space="preserve"> {</w:t>
      </w:r>
      <w:r w:rsidR="007A55D4">
        <w:rPr>
          <w:rFonts w:ascii="Arial" w:hAnsi="Arial"/>
          <w:highlight w:val="yellow"/>
        </w:rPr>
        <w:t xml:space="preserve"> AVID_T, FPL_T, INL_T, </w:t>
      </w:r>
      <w:r w:rsidR="00715C14">
        <w:rPr>
          <w:rFonts w:ascii="Arial" w:hAnsi="Arial"/>
          <w:highlight w:val="yellow"/>
        </w:rPr>
        <w:t>(</w:t>
      </w:r>
      <w:r w:rsidR="004D77FC">
        <w:rPr>
          <w:rFonts w:ascii="Arial" w:hAnsi="Arial"/>
          <w:highlight w:val="yellow"/>
        </w:rPr>
        <w:t xml:space="preserve"> }</w:t>
      </w:r>
    </w:p>
    <w:p w14:paraId="5325F18A" w14:textId="67821C56" w:rsidR="00BE7B79" w:rsidRDefault="00BE7B79" w:rsidP="00BE7B79">
      <w:pPr>
        <w:rPr>
          <w:rFonts w:ascii="Arial" w:hAnsi="Arial"/>
          <w:sz w:val="28"/>
        </w:rPr>
      </w:pPr>
      <w:r>
        <w:rPr>
          <w:rFonts w:ascii="Arial" w:hAnsi="Arial"/>
          <w:b/>
          <w:sz w:val="28"/>
        </w:rPr>
        <w:lastRenderedPageBreak/>
        <w:t>String Expression</w:t>
      </w:r>
    </w:p>
    <w:p w14:paraId="0C0C42FD" w14:textId="77777777" w:rsidR="00BE7B79" w:rsidRDefault="00BE7B79" w:rsidP="00BE7B79">
      <w:pPr>
        <w:rPr>
          <w:rFonts w:ascii="Arial" w:hAnsi="Arial"/>
        </w:rPr>
      </w:pPr>
      <w:r w:rsidRPr="00402DFC">
        <w:rPr>
          <w:rFonts w:ascii="Arial" w:hAnsi="Arial"/>
        </w:rPr>
        <w:t>&lt;string expression&gt; -&gt;</w:t>
      </w:r>
    </w:p>
    <w:p w14:paraId="4D7293F0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&lt;primary string expression&gt;</w:t>
      </w:r>
    </w:p>
    <w:p w14:paraId="3FA24896" w14:textId="1D1FDDA6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&lt;string expression</w:t>
      </w:r>
      <w:proofErr w:type="gramStart"/>
      <w:r>
        <w:rPr>
          <w:rFonts w:ascii="Arial" w:hAnsi="Arial"/>
        </w:rPr>
        <w:t>&gt;  #</w:t>
      </w:r>
      <w:proofErr w:type="gramEnd"/>
      <w:r>
        <w:rPr>
          <w:rFonts w:ascii="Arial" w:hAnsi="Arial"/>
        </w:rPr>
        <w:t xml:space="preserve">  &lt;primary string expression&gt;</w:t>
      </w:r>
    </w:p>
    <w:p w14:paraId="650D9284" w14:textId="77777777" w:rsidR="003412DB" w:rsidRDefault="003412DB" w:rsidP="00E478E4">
      <w:pPr>
        <w:rPr>
          <w:rFonts w:ascii="Arial" w:hAnsi="Arial"/>
          <w:b/>
          <w:i/>
        </w:rPr>
      </w:pPr>
    </w:p>
    <w:p w14:paraId="6A86E146" w14:textId="0B555E41" w:rsidR="00E478E4" w:rsidRDefault="00E830B9" w:rsidP="00E478E4">
      <w:pPr>
        <w:rPr>
          <w:rFonts w:ascii="Arial" w:hAnsi="Arial"/>
          <w:b/>
          <w:i/>
        </w:rPr>
      </w:pPr>
      <w:r w:rsidRPr="00182A0F">
        <w:rPr>
          <w:rFonts w:ascii="Arial" w:hAnsi="Arial"/>
          <w:b/>
          <w:i/>
        </w:rPr>
        <w:t xml:space="preserve">Left </w:t>
      </w:r>
      <w:r w:rsidR="00CA36FF" w:rsidRPr="00182A0F">
        <w:rPr>
          <w:rFonts w:ascii="Arial" w:hAnsi="Arial"/>
          <w:b/>
          <w:i/>
        </w:rPr>
        <w:t>Recursion</w:t>
      </w:r>
    </w:p>
    <w:p w14:paraId="6E0589B7" w14:textId="2434482C" w:rsidR="00CF76DD" w:rsidRDefault="00CF76DD" w:rsidP="00CF76DD">
      <w:pPr>
        <w:rPr>
          <w:rFonts w:ascii="Arial" w:hAnsi="Arial"/>
        </w:rPr>
      </w:pPr>
      <w:r w:rsidRPr="00402DFC">
        <w:rPr>
          <w:rFonts w:ascii="Arial" w:hAnsi="Arial"/>
        </w:rPr>
        <w:t>&lt;string expression&gt; -&gt;</w:t>
      </w:r>
    </w:p>
    <w:p w14:paraId="5E00513E" w14:textId="68CB145E" w:rsidR="00CF76DD" w:rsidRDefault="00CF76DD" w:rsidP="00CF76DD">
      <w:pPr>
        <w:ind w:firstLine="720"/>
        <w:rPr>
          <w:rFonts w:ascii="Arial" w:hAnsi="Arial"/>
        </w:rPr>
      </w:pPr>
      <w:r>
        <w:rPr>
          <w:rFonts w:ascii="Arial" w:hAnsi="Arial"/>
        </w:rPr>
        <w:tab/>
        <w:t>&lt;string expression</w:t>
      </w:r>
      <w:proofErr w:type="gramStart"/>
      <w:r>
        <w:rPr>
          <w:rFonts w:ascii="Arial" w:hAnsi="Arial"/>
        </w:rPr>
        <w:t>&gt;  #</w:t>
      </w:r>
      <w:proofErr w:type="gramEnd"/>
      <w:r>
        <w:rPr>
          <w:rFonts w:ascii="Arial" w:hAnsi="Arial"/>
        </w:rPr>
        <w:t xml:space="preserve">  &lt;primary string expression&gt;</w:t>
      </w:r>
    </w:p>
    <w:p w14:paraId="4A582511" w14:textId="56CC75F9" w:rsidR="00CF76DD" w:rsidRPr="00CF76DD" w:rsidRDefault="00CF76DD" w:rsidP="00CF76DD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         | &lt;primary string expression&gt;</w:t>
      </w:r>
    </w:p>
    <w:p w14:paraId="49C62A65" w14:textId="77777777" w:rsidR="00393F07" w:rsidRDefault="00393F07" w:rsidP="00393F07">
      <w:pPr>
        <w:rPr>
          <w:rFonts w:ascii="Arial" w:hAnsi="Arial"/>
        </w:rPr>
      </w:pPr>
      <w:r>
        <w:rPr>
          <w:rFonts w:ascii="Arial" w:hAnsi="Arial"/>
        </w:rPr>
        <w:t>&lt;string expression&gt; -&gt;</w:t>
      </w:r>
    </w:p>
    <w:p w14:paraId="5255425A" w14:textId="77777777" w:rsidR="00393F07" w:rsidRDefault="00393F07" w:rsidP="00393F07">
      <w:pPr>
        <w:rPr>
          <w:rFonts w:ascii="Arial" w:hAnsi="Arial"/>
        </w:rPr>
      </w:pPr>
      <w:r>
        <w:rPr>
          <w:rFonts w:ascii="Arial" w:hAnsi="Arial"/>
        </w:rPr>
        <w:t xml:space="preserve">          &lt;primary string expression&gt;&lt;string expression’&gt;</w:t>
      </w:r>
    </w:p>
    <w:p w14:paraId="02E94344" w14:textId="35FFFF0A" w:rsidR="00393F07" w:rsidRPr="00393F07" w:rsidRDefault="00393F07" w:rsidP="00393F07">
      <w:pPr>
        <w:rPr>
          <w:rFonts w:ascii="Arial" w:hAnsi="Arial"/>
          <w:highlight w:val="yellow"/>
        </w:rPr>
      </w:pPr>
      <w:proofErr w:type="gramStart"/>
      <w:r w:rsidRPr="00393F07">
        <w:rPr>
          <w:rFonts w:ascii="Arial" w:hAnsi="Arial"/>
          <w:highlight w:val="yellow"/>
        </w:rPr>
        <w:t>FIRST(</w:t>
      </w:r>
      <w:proofErr w:type="gramEnd"/>
      <w:r w:rsidRPr="00393F07">
        <w:rPr>
          <w:rFonts w:ascii="Arial" w:hAnsi="Arial"/>
          <w:highlight w:val="yellow"/>
        </w:rPr>
        <w:t>&lt;string expression&gt;) = { SVID_T, STR_T }</w:t>
      </w:r>
    </w:p>
    <w:p w14:paraId="348610E3" w14:textId="77777777" w:rsidR="00393F07" w:rsidRDefault="00393F07" w:rsidP="00393F07">
      <w:pPr>
        <w:rPr>
          <w:rFonts w:ascii="Arial" w:hAnsi="Arial"/>
        </w:rPr>
      </w:pPr>
      <w:r>
        <w:rPr>
          <w:rFonts w:ascii="Arial" w:hAnsi="Arial"/>
        </w:rPr>
        <w:t>&lt;string expression’&gt; -&gt;</w:t>
      </w:r>
    </w:p>
    <w:p w14:paraId="38E7ED44" w14:textId="16429D5F" w:rsidR="00393F07" w:rsidRPr="00182A0F" w:rsidRDefault="00393F07" w:rsidP="00393F07">
      <w:pPr>
        <w:rPr>
          <w:rFonts w:ascii="Arial" w:hAnsi="Arial"/>
          <w:b/>
          <w:i/>
        </w:rPr>
      </w:pPr>
      <w:r>
        <w:rPr>
          <w:rFonts w:ascii="Arial" w:hAnsi="Arial"/>
        </w:rPr>
        <w:t xml:space="preserve">          # &lt;primary string expression&gt;&lt;string expression’&gt; | </w:t>
      </w:r>
      <w:r w:rsidRPr="005D597C">
        <w:rPr>
          <w:rFonts w:ascii="Arial" w:hAnsi="Arial"/>
        </w:rPr>
        <w:t>ε</w:t>
      </w:r>
    </w:p>
    <w:p w14:paraId="4FC779A2" w14:textId="40410AAE" w:rsidR="00BE7B79" w:rsidRPr="003412DB" w:rsidRDefault="00393F07" w:rsidP="00BE7B79">
      <w:pPr>
        <w:rPr>
          <w:rFonts w:ascii="Arial" w:hAnsi="Arial"/>
          <w:highlight w:val="yellow"/>
        </w:rPr>
      </w:pPr>
      <w:proofErr w:type="gramStart"/>
      <w:r w:rsidRPr="00393F07">
        <w:rPr>
          <w:rFonts w:ascii="Arial" w:hAnsi="Arial"/>
          <w:highlight w:val="yellow"/>
        </w:rPr>
        <w:t>FIRST(</w:t>
      </w:r>
      <w:proofErr w:type="gramEnd"/>
      <w:r w:rsidRPr="00393F07">
        <w:rPr>
          <w:rFonts w:ascii="Arial" w:hAnsi="Arial"/>
          <w:highlight w:val="yellow"/>
        </w:rPr>
        <w:t>&lt;string expression</w:t>
      </w:r>
      <w:r w:rsidR="00A372C6">
        <w:rPr>
          <w:rFonts w:ascii="Arial" w:hAnsi="Arial"/>
          <w:highlight w:val="yellow"/>
        </w:rPr>
        <w:t>’</w:t>
      </w:r>
      <w:r w:rsidRPr="00393F07">
        <w:rPr>
          <w:rFonts w:ascii="Arial" w:hAnsi="Arial"/>
          <w:highlight w:val="yellow"/>
        </w:rPr>
        <w:t xml:space="preserve">&gt;) = { </w:t>
      </w:r>
      <w:r>
        <w:rPr>
          <w:rFonts w:ascii="Arial" w:hAnsi="Arial"/>
          <w:highlight w:val="yellow"/>
        </w:rPr>
        <w:t>#,</w:t>
      </w:r>
      <w:r w:rsidR="00DA18CC">
        <w:rPr>
          <w:rFonts w:ascii="Arial" w:hAnsi="Arial"/>
          <w:highlight w:val="yellow"/>
        </w:rPr>
        <w:t xml:space="preserve"> </w:t>
      </w:r>
      <w:r w:rsidR="00DA18CC" w:rsidRPr="00DA18CC">
        <w:rPr>
          <w:rFonts w:ascii="Arial" w:hAnsi="Arial"/>
          <w:highlight w:val="yellow"/>
        </w:rPr>
        <w:t>ε</w:t>
      </w:r>
      <w:r>
        <w:rPr>
          <w:rFonts w:ascii="Arial" w:hAnsi="Arial"/>
          <w:highlight w:val="yellow"/>
        </w:rPr>
        <w:t xml:space="preserve"> </w:t>
      </w:r>
      <w:r w:rsidRPr="00393F07">
        <w:rPr>
          <w:rFonts w:ascii="Arial" w:hAnsi="Arial"/>
          <w:highlight w:val="yellow"/>
        </w:rPr>
        <w:t>}</w:t>
      </w:r>
    </w:p>
    <w:p w14:paraId="32921F35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primary string expression&gt; -&gt;</w:t>
      </w:r>
    </w:p>
    <w:p w14:paraId="2AC4088D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SVID_T</w:t>
      </w:r>
    </w:p>
    <w:p w14:paraId="3D88C9F6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STR_T</w:t>
      </w:r>
    </w:p>
    <w:p w14:paraId="06F639AE" w14:textId="2294F353" w:rsidR="00DA18CC" w:rsidRPr="00393F07" w:rsidRDefault="00DA18CC" w:rsidP="00DA18CC">
      <w:pPr>
        <w:rPr>
          <w:rFonts w:ascii="Arial" w:hAnsi="Arial"/>
          <w:highlight w:val="yellow"/>
        </w:rPr>
      </w:pPr>
      <w:proofErr w:type="gramStart"/>
      <w:r w:rsidRPr="00393F07">
        <w:rPr>
          <w:rFonts w:ascii="Arial" w:hAnsi="Arial"/>
          <w:highlight w:val="yellow"/>
        </w:rPr>
        <w:t>FIRST(</w:t>
      </w:r>
      <w:proofErr w:type="gramEnd"/>
      <w:r w:rsidRPr="00393F07">
        <w:rPr>
          <w:rFonts w:ascii="Arial" w:hAnsi="Arial"/>
          <w:highlight w:val="yellow"/>
        </w:rPr>
        <w:t>&lt;</w:t>
      </w:r>
      <w:r w:rsidR="004F0C51" w:rsidRPr="004F0C51">
        <w:rPr>
          <w:rFonts w:ascii="Arial" w:hAnsi="Arial"/>
          <w:highlight w:val="yellow"/>
        </w:rPr>
        <w:t>primary string expression</w:t>
      </w:r>
      <w:r w:rsidR="004F0C51" w:rsidRPr="00393F07">
        <w:rPr>
          <w:rFonts w:ascii="Arial" w:hAnsi="Arial"/>
          <w:highlight w:val="yellow"/>
        </w:rPr>
        <w:t xml:space="preserve"> </w:t>
      </w:r>
      <w:r w:rsidRPr="00393F07">
        <w:rPr>
          <w:rFonts w:ascii="Arial" w:hAnsi="Arial"/>
          <w:highlight w:val="yellow"/>
        </w:rPr>
        <w:t xml:space="preserve">&gt;) = { </w:t>
      </w:r>
      <w:r>
        <w:rPr>
          <w:rFonts w:ascii="Arial" w:hAnsi="Arial"/>
          <w:highlight w:val="yellow"/>
        </w:rPr>
        <w:t xml:space="preserve">SVID_T, STR_T </w:t>
      </w:r>
      <w:r w:rsidRPr="00393F07">
        <w:rPr>
          <w:rFonts w:ascii="Arial" w:hAnsi="Arial"/>
          <w:highlight w:val="yellow"/>
        </w:rPr>
        <w:t>}</w:t>
      </w:r>
    </w:p>
    <w:p w14:paraId="44CEF8A7" w14:textId="109136FD" w:rsidR="00BE7B79" w:rsidRDefault="00BE7B79" w:rsidP="005830F9">
      <w:pPr>
        <w:ind w:firstLine="720"/>
        <w:rPr>
          <w:rFonts w:ascii="Arial" w:hAnsi="Arial"/>
        </w:rPr>
      </w:pPr>
    </w:p>
    <w:p w14:paraId="0337CF4F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40A5D579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2B68A12B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4068D27F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5602364A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781D1273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21BD0602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658AC5AF" w14:textId="77777777" w:rsidR="003412DB" w:rsidRDefault="003412DB" w:rsidP="00BE7B79">
      <w:pPr>
        <w:rPr>
          <w:rFonts w:ascii="Arial" w:hAnsi="Arial"/>
          <w:b/>
          <w:sz w:val="28"/>
        </w:rPr>
      </w:pPr>
    </w:p>
    <w:p w14:paraId="02E45D2A" w14:textId="6B9C4833" w:rsidR="00BE7B79" w:rsidRDefault="00BE7B79" w:rsidP="00BE7B79">
      <w:pPr>
        <w:rPr>
          <w:rFonts w:ascii="Arial" w:hAnsi="Arial"/>
        </w:rPr>
      </w:pPr>
      <w:r>
        <w:rPr>
          <w:rFonts w:ascii="Arial" w:hAnsi="Arial"/>
          <w:b/>
          <w:sz w:val="28"/>
        </w:rPr>
        <w:lastRenderedPageBreak/>
        <w:t>Conditional Expression</w:t>
      </w:r>
    </w:p>
    <w:p w14:paraId="07EFF5A2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>&lt;conditional expression&gt; -&gt;</w:t>
      </w:r>
    </w:p>
    <w:p w14:paraId="1BAF0033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&lt;logical </w:t>
      </w:r>
      <w:proofErr w:type="gramStart"/>
      <w:r>
        <w:rPr>
          <w:rFonts w:ascii="Arial" w:hAnsi="Arial"/>
        </w:rPr>
        <w:t>OR  expression</w:t>
      </w:r>
      <w:proofErr w:type="gramEnd"/>
      <w:r>
        <w:rPr>
          <w:rFonts w:ascii="Arial" w:hAnsi="Arial"/>
        </w:rPr>
        <w:t>&gt;</w:t>
      </w:r>
    </w:p>
    <w:p w14:paraId="00773012" w14:textId="77777777" w:rsidR="009B7BA1" w:rsidRPr="006C177B" w:rsidRDefault="009B7BA1" w:rsidP="009B7BA1">
      <w:pPr>
        <w:rPr>
          <w:rFonts w:ascii="Arial" w:hAnsi="Arial"/>
          <w:highlight w:val="yellow"/>
        </w:rPr>
      </w:pPr>
      <w:proofErr w:type="gramStart"/>
      <w:r w:rsidRPr="006C177B">
        <w:rPr>
          <w:rFonts w:ascii="Arial" w:hAnsi="Arial"/>
          <w:highlight w:val="yellow"/>
        </w:rPr>
        <w:t>FIRST(</w:t>
      </w:r>
      <w:proofErr w:type="gramEnd"/>
      <w:r w:rsidRPr="006C177B">
        <w:rPr>
          <w:rFonts w:ascii="Arial" w:hAnsi="Arial"/>
          <w:highlight w:val="yellow"/>
        </w:rPr>
        <w:t xml:space="preserve">&lt;logical AND expression&gt;) = { </w:t>
      </w:r>
      <w:r>
        <w:rPr>
          <w:rFonts w:ascii="Arial" w:hAnsi="Arial"/>
          <w:highlight w:val="yellow"/>
        </w:rPr>
        <w:t>AVID_T, FPL_T, INL_T,</w:t>
      </w:r>
      <w:r w:rsidRPr="008A0509">
        <w:rPr>
          <w:rFonts w:ascii="Arial" w:hAnsi="Arial"/>
          <w:highlight w:val="yellow"/>
        </w:rPr>
        <w:t xml:space="preserve"> </w:t>
      </w:r>
      <w:r>
        <w:rPr>
          <w:rFonts w:ascii="Arial" w:hAnsi="Arial"/>
          <w:highlight w:val="yellow"/>
        </w:rPr>
        <w:t>SVID_T, STR_T }</w:t>
      </w:r>
    </w:p>
    <w:p w14:paraId="6951C8B8" w14:textId="72BF0291" w:rsidR="00BE7B79" w:rsidRDefault="00BA45AB" w:rsidP="00BE7B79">
      <w:pPr>
        <w:rPr>
          <w:rFonts w:ascii="Arial" w:hAnsi="Arial"/>
        </w:rPr>
      </w:pPr>
      <w:r>
        <w:rPr>
          <w:rFonts w:ascii="Arial" w:hAnsi="Arial"/>
        </w:rPr>
        <w:t>s</w:t>
      </w:r>
      <w:r w:rsidR="00BE7B79" w:rsidRPr="004C08CA">
        <w:rPr>
          <w:rFonts w:ascii="Arial" w:hAnsi="Arial"/>
        </w:rPr>
        <w:t>&lt;</w:t>
      </w:r>
      <w:proofErr w:type="gramStart"/>
      <w:r w:rsidR="00BE7B79" w:rsidRPr="004C08CA">
        <w:rPr>
          <w:rFonts w:ascii="Arial" w:hAnsi="Arial"/>
        </w:rPr>
        <w:t>logical  OR</w:t>
      </w:r>
      <w:proofErr w:type="gramEnd"/>
      <w:r w:rsidR="00BE7B79" w:rsidRPr="004C08CA">
        <w:rPr>
          <w:rFonts w:ascii="Arial" w:hAnsi="Arial"/>
        </w:rPr>
        <w:t xml:space="preserve"> expression&gt; -&gt;</w:t>
      </w:r>
    </w:p>
    <w:p w14:paraId="018E216D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 &lt;logical AND expression&gt;</w:t>
      </w:r>
    </w:p>
    <w:p w14:paraId="050CE2F9" w14:textId="6065F83C" w:rsidR="003412DB" w:rsidRPr="003412DB" w:rsidRDefault="00BE7B79" w:rsidP="003412DB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 | &lt;logical OR expression</w:t>
      </w:r>
      <w:proofErr w:type="gramStart"/>
      <w:r>
        <w:rPr>
          <w:rFonts w:ascii="Arial" w:hAnsi="Arial"/>
        </w:rPr>
        <w:t>&gt;  .</w:t>
      </w:r>
      <w:proofErr w:type="gramEnd"/>
      <w:r>
        <w:rPr>
          <w:rFonts w:ascii="Arial" w:hAnsi="Arial"/>
        </w:rPr>
        <w:t>OR.  &lt;logical AND expression&gt;</w:t>
      </w:r>
    </w:p>
    <w:p w14:paraId="3BDB3D52" w14:textId="7A5409E7" w:rsidR="00750554" w:rsidRPr="003412DB" w:rsidRDefault="00750554" w:rsidP="00420726">
      <w:pPr>
        <w:rPr>
          <w:rFonts w:ascii="Arial" w:hAnsi="Arial"/>
          <w:b/>
          <w:i/>
          <w:sz w:val="24"/>
          <w:szCs w:val="28"/>
        </w:rPr>
      </w:pPr>
      <w:r w:rsidRPr="003412DB">
        <w:rPr>
          <w:rFonts w:ascii="Arial" w:hAnsi="Arial"/>
          <w:b/>
          <w:i/>
          <w:sz w:val="24"/>
          <w:szCs w:val="28"/>
        </w:rPr>
        <w:t>Left recursion</w:t>
      </w:r>
    </w:p>
    <w:p w14:paraId="04E58E31" w14:textId="77777777" w:rsidR="00420726" w:rsidRDefault="00420726" w:rsidP="00420726">
      <w:pPr>
        <w:rPr>
          <w:rFonts w:ascii="Arial" w:hAnsi="Arial"/>
        </w:rPr>
      </w:pPr>
      <w:r w:rsidRPr="004C08CA">
        <w:rPr>
          <w:rFonts w:ascii="Arial" w:hAnsi="Arial"/>
        </w:rPr>
        <w:t>&lt;</w:t>
      </w:r>
      <w:proofErr w:type="gramStart"/>
      <w:r w:rsidRPr="004C08CA">
        <w:rPr>
          <w:rFonts w:ascii="Arial" w:hAnsi="Arial"/>
        </w:rPr>
        <w:t>logical  OR</w:t>
      </w:r>
      <w:proofErr w:type="gramEnd"/>
      <w:r w:rsidRPr="004C08CA">
        <w:rPr>
          <w:rFonts w:ascii="Arial" w:hAnsi="Arial"/>
        </w:rPr>
        <w:t xml:space="preserve"> expression&gt; -&gt;</w:t>
      </w:r>
    </w:p>
    <w:p w14:paraId="5AFFE90B" w14:textId="269C38FE" w:rsidR="00420726" w:rsidRDefault="00420726" w:rsidP="00420726">
      <w:pPr>
        <w:ind w:firstLine="720"/>
        <w:rPr>
          <w:rFonts w:ascii="Arial" w:hAnsi="Arial"/>
        </w:rPr>
      </w:pPr>
      <w:r>
        <w:rPr>
          <w:rFonts w:ascii="Arial" w:hAnsi="Arial"/>
        </w:rPr>
        <w:t>&lt;logical OR expression</w:t>
      </w:r>
      <w:proofErr w:type="gramStart"/>
      <w:r>
        <w:rPr>
          <w:rFonts w:ascii="Arial" w:hAnsi="Arial"/>
        </w:rPr>
        <w:t>&gt;  .</w:t>
      </w:r>
      <w:proofErr w:type="gramEnd"/>
      <w:r>
        <w:rPr>
          <w:rFonts w:ascii="Arial" w:hAnsi="Arial"/>
        </w:rPr>
        <w:t>OR.  &lt;logical AND expression&gt;</w:t>
      </w:r>
    </w:p>
    <w:p w14:paraId="243CC7B5" w14:textId="0E51118D" w:rsidR="00420726" w:rsidRDefault="00420726" w:rsidP="003412DB">
      <w:pPr>
        <w:ind w:firstLine="720"/>
        <w:rPr>
          <w:rFonts w:ascii="Arial" w:hAnsi="Arial"/>
        </w:rPr>
      </w:pPr>
      <w:proofErr w:type="gramStart"/>
      <w:r>
        <w:rPr>
          <w:rFonts w:ascii="Arial" w:hAnsi="Arial"/>
        </w:rPr>
        <w:t>|  &lt;</w:t>
      </w:r>
      <w:proofErr w:type="gramEnd"/>
      <w:r>
        <w:rPr>
          <w:rFonts w:ascii="Arial" w:hAnsi="Arial"/>
        </w:rPr>
        <w:t>logical AND expression&gt;</w:t>
      </w:r>
    </w:p>
    <w:p w14:paraId="23DB9EAD" w14:textId="37251253" w:rsidR="00B50548" w:rsidRDefault="00B50548" w:rsidP="00B50548">
      <w:pPr>
        <w:rPr>
          <w:rFonts w:ascii="Arial" w:hAnsi="Arial"/>
        </w:rPr>
      </w:pPr>
      <w:r>
        <w:rPr>
          <w:rFonts w:ascii="Arial" w:hAnsi="Arial"/>
        </w:rPr>
        <w:t>&lt;logical OR expression&gt; -&gt;</w:t>
      </w:r>
    </w:p>
    <w:p w14:paraId="66674C01" w14:textId="3A62DDB4" w:rsidR="00B50548" w:rsidRDefault="00B50548" w:rsidP="00B50548">
      <w:pPr>
        <w:rPr>
          <w:rFonts w:ascii="Arial" w:hAnsi="Arial"/>
        </w:rPr>
      </w:pPr>
      <w:r>
        <w:rPr>
          <w:rFonts w:ascii="Arial" w:hAnsi="Arial"/>
        </w:rPr>
        <w:t xml:space="preserve">        &lt;logical AND expression&gt; &lt;logical OR expression’&gt;</w:t>
      </w:r>
    </w:p>
    <w:p w14:paraId="0256E27E" w14:textId="77777777" w:rsidR="009B7BA1" w:rsidRPr="006C177B" w:rsidRDefault="009B7BA1" w:rsidP="009B7BA1">
      <w:pPr>
        <w:rPr>
          <w:rFonts w:ascii="Arial" w:hAnsi="Arial"/>
          <w:highlight w:val="yellow"/>
        </w:rPr>
      </w:pPr>
      <w:proofErr w:type="gramStart"/>
      <w:r w:rsidRPr="006C177B">
        <w:rPr>
          <w:rFonts w:ascii="Arial" w:hAnsi="Arial"/>
          <w:highlight w:val="yellow"/>
        </w:rPr>
        <w:t>FIRST(</w:t>
      </w:r>
      <w:proofErr w:type="gramEnd"/>
      <w:r w:rsidRPr="006C177B">
        <w:rPr>
          <w:rFonts w:ascii="Arial" w:hAnsi="Arial"/>
          <w:highlight w:val="yellow"/>
        </w:rPr>
        <w:t xml:space="preserve">&lt;logical AND expression&gt;) = { </w:t>
      </w:r>
      <w:r>
        <w:rPr>
          <w:rFonts w:ascii="Arial" w:hAnsi="Arial"/>
          <w:highlight w:val="yellow"/>
        </w:rPr>
        <w:t>AVID_T, FPL_T, INL_T,</w:t>
      </w:r>
      <w:r w:rsidRPr="008A0509">
        <w:rPr>
          <w:rFonts w:ascii="Arial" w:hAnsi="Arial"/>
          <w:highlight w:val="yellow"/>
        </w:rPr>
        <w:t xml:space="preserve"> </w:t>
      </w:r>
      <w:r>
        <w:rPr>
          <w:rFonts w:ascii="Arial" w:hAnsi="Arial"/>
          <w:highlight w:val="yellow"/>
        </w:rPr>
        <w:t>SVID_T, STR_T }</w:t>
      </w:r>
    </w:p>
    <w:p w14:paraId="7DE00479" w14:textId="77777777" w:rsidR="009B7BA1" w:rsidRDefault="009B7BA1" w:rsidP="00B50548">
      <w:pPr>
        <w:rPr>
          <w:rFonts w:ascii="Arial" w:hAnsi="Arial"/>
        </w:rPr>
      </w:pPr>
    </w:p>
    <w:p w14:paraId="7F7A315D" w14:textId="77777777" w:rsidR="00B50548" w:rsidRDefault="00B50548" w:rsidP="00B50548">
      <w:pPr>
        <w:rPr>
          <w:rFonts w:ascii="Arial" w:hAnsi="Arial"/>
        </w:rPr>
      </w:pPr>
      <w:r>
        <w:rPr>
          <w:rFonts w:ascii="Arial" w:hAnsi="Arial"/>
        </w:rPr>
        <w:t>&lt;logical OR expression’&gt; -&gt;</w:t>
      </w:r>
    </w:p>
    <w:p w14:paraId="25A9D5C2" w14:textId="1ACFB48F" w:rsidR="00B50548" w:rsidRDefault="00B50548" w:rsidP="00B50548">
      <w:pPr>
        <w:rPr>
          <w:rFonts w:ascii="Arial" w:hAnsi="Arial"/>
        </w:rPr>
      </w:pPr>
      <w:r>
        <w:rPr>
          <w:rFonts w:ascii="Arial" w:hAnsi="Arial"/>
        </w:rPr>
        <w:t xml:space="preserve">        .OR. &lt;logical AND expression&gt;&lt;logical OR expression’&gt;</w:t>
      </w:r>
      <w:r w:rsidR="00420726">
        <w:rPr>
          <w:rFonts w:ascii="Arial" w:hAnsi="Arial"/>
        </w:rPr>
        <w:t xml:space="preserve"> |</w:t>
      </w:r>
      <w:r w:rsidR="0028679F">
        <w:rPr>
          <w:rFonts w:ascii="Arial" w:hAnsi="Arial"/>
        </w:rPr>
        <w:t xml:space="preserve"> </w:t>
      </w:r>
      <w:r w:rsidR="0028679F" w:rsidRPr="005D597C">
        <w:rPr>
          <w:rFonts w:ascii="Arial" w:hAnsi="Arial"/>
        </w:rPr>
        <w:t>ε</w:t>
      </w:r>
    </w:p>
    <w:p w14:paraId="07FB4EB2" w14:textId="080BBCDE" w:rsidR="00BE7B79" w:rsidRPr="003412DB" w:rsidRDefault="00740FBC" w:rsidP="003412DB">
      <w:pPr>
        <w:rPr>
          <w:rFonts w:ascii="Arial" w:hAnsi="Arial"/>
          <w:highlight w:val="yellow"/>
        </w:rPr>
      </w:pPr>
      <w:proofErr w:type="gramStart"/>
      <w:r w:rsidRPr="008510D7">
        <w:rPr>
          <w:rFonts w:ascii="Arial" w:hAnsi="Arial"/>
          <w:highlight w:val="yellow"/>
        </w:rPr>
        <w:t>FIRST(</w:t>
      </w:r>
      <w:proofErr w:type="gramEnd"/>
      <w:r w:rsidRPr="008510D7">
        <w:rPr>
          <w:rFonts w:ascii="Arial" w:hAnsi="Arial"/>
          <w:highlight w:val="yellow"/>
        </w:rPr>
        <w:t>&lt;logical OR expression&gt;) = { .OR.</w:t>
      </w:r>
      <w:r w:rsidR="009239A6">
        <w:rPr>
          <w:rFonts w:ascii="Arial" w:hAnsi="Arial"/>
          <w:highlight w:val="yellow"/>
        </w:rPr>
        <w:t>,</w:t>
      </w:r>
      <w:r w:rsidRPr="008510D7">
        <w:rPr>
          <w:rFonts w:ascii="Arial" w:hAnsi="Arial"/>
          <w:highlight w:val="yellow"/>
        </w:rPr>
        <w:t xml:space="preserve"> </w:t>
      </w:r>
      <w:r w:rsidR="0028679F" w:rsidRPr="005E3AC8">
        <w:rPr>
          <w:rFonts w:ascii="Arial" w:hAnsi="Arial"/>
          <w:highlight w:val="yellow"/>
        </w:rPr>
        <w:t>ε</w:t>
      </w:r>
      <w:r w:rsidR="0028679F" w:rsidRPr="008510D7">
        <w:rPr>
          <w:rFonts w:ascii="Arial" w:hAnsi="Arial"/>
          <w:highlight w:val="yellow"/>
        </w:rPr>
        <w:t xml:space="preserve"> </w:t>
      </w:r>
      <w:r w:rsidRPr="008510D7">
        <w:rPr>
          <w:rFonts w:ascii="Arial" w:hAnsi="Arial"/>
          <w:highlight w:val="yellow"/>
        </w:rPr>
        <w:t>}</w:t>
      </w:r>
      <w:r w:rsidR="00420726">
        <w:rPr>
          <w:rFonts w:ascii="Arial" w:hAnsi="Arial"/>
          <w:highlight w:val="yellow"/>
        </w:rPr>
        <w:t xml:space="preserve"> </w:t>
      </w:r>
    </w:p>
    <w:p w14:paraId="4F06A8F4" w14:textId="77777777" w:rsidR="00BE7B79" w:rsidRDefault="00BE7B79" w:rsidP="00BE7B79">
      <w:pPr>
        <w:rPr>
          <w:rFonts w:ascii="Arial" w:hAnsi="Arial"/>
        </w:rPr>
      </w:pPr>
      <w:r w:rsidRPr="00E64B18">
        <w:rPr>
          <w:rFonts w:ascii="Arial" w:hAnsi="Arial"/>
        </w:rPr>
        <w:t>&lt;logical AND expression&gt; -&gt;</w:t>
      </w:r>
    </w:p>
    <w:p w14:paraId="4D8C6B83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 &lt;relational expression&gt;</w:t>
      </w:r>
    </w:p>
    <w:p w14:paraId="1090E2D3" w14:textId="3C58F21C" w:rsidR="00E64B18" w:rsidRPr="003412DB" w:rsidRDefault="00BE7B79" w:rsidP="003412DB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 | &lt;logical AND expression</w:t>
      </w:r>
      <w:proofErr w:type="gramStart"/>
      <w:r>
        <w:rPr>
          <w:rFonts w:ascii="Arial" w:hAnsi="Arial"/>
        </w:rPr>
        <w:t>&gt; .</w:t>
      </w:r>
      <w:proofErr w:type="gramEnd"/>
      <w:r>
        <w:rPr>
          <w:rFonts w:ascii="Arial" w:hAnsi="Arial"/>
        </w:rPr>
        <w:t>AND.  &lt;relational expression&gt;</w:t>
      </w:r>
    </w:p>
    <w:p w14:paraId="1F055663" w14:textId="67471AD7" w:rsidR="00BE7B79" w:rsidRPr="003412DB" w:rsidRDefault="003F0F21" w:rsidP="003F0F21">
      <w:pPr>
        <w:rPr>
          <w:rFonts w:ascii="Arial" w:hAnsi="Arial"/>
          <w:sz w:val="24"/>
          <w:szCs w:val="28"/>
        </w:rPr>
      </w:pPr>
      <w:r w:rsidRPr="003412DB">
        <w:rPr>
          <w:rFonts w:ascii="Arial" w:hAnsi="Arial"/>
          <w:b/>
          <w:i/>
          <w:sz w:val="24"/>
          <w:szCs w:val="28"/>
        </w:rPr>
        <w:t>Left recursion</w:t>
      </w:r>
      <w:r w:rsidR="00BE7B79" w:rsidRPr="003412DB">
        <w:rPr>
          <w:rFonts w:ascii="Arial" w:hAnsi="Arial"/>
          <w:sz w:val="24"/>
          <w:szCs w:val="28"/>
        </w:rPr>
        <w:t xml:space="preserve"> </w:t>
      </w:r>
    </w:p>
    <w:p w14:paraId="691713D6" w14:textId="77777777" w:rsidR="00C810EF" w:rsidRDefault="00C810EF" w:rsidP="00C810EF">
      <w:pPr>
        <w:rPr>
          <w:rFonts w:ascii="Arial" w:hAnsi="Arial"/>
        </w:rPr>
      </w:pPr>
      <w:r w:rsidRPr="00E64B18">
        <w:rPr>
          <w:rFonts w:ascii="Arial" w:hAnsi="Arial"/>
        </w:rPr>
        <w:t>&lt;logical AND expression&gt; -&gt;</w:t>
      </w:r>
    </w:p>
    <w:p w14:paraId="2DDD884B" w14:textId="5CA04A74" w:rsidR="00C810EF" w:rsidRDefault="00C810EF" w:rsidP="001C3D0F">
      <w:pPr>
        <w:ind w:firstLine="720"/>
        <w:rPr>
          <w:rFonts w:ascii="Arial" w:hAnsi="Arial"/>
        </w:rPr>
      </w:pPr>
      <w:r>
        <w:rPr>
          <w:rFonts w:ascii="Arial" w:hAnsi="Arial"/>
        </w:rPr>
        <w:t>&lt;logical AND expression</w:t>
      </w:r>
      <w:proofErr w:type="gramStart"/>
      <w:r>
        <w:rPr>
          <w:rFonts w:ascii="Arial" w:hAnsi="Arial"/>
        </w:rPr>
        <w:t>&gt; .</w:t>
      </w:r>
      <w:proofErr w:type="gramEnd"/>
      <w:r>
        <w:rPr>
          <w:rFonts w:ascii="Arial" w:hAnsi="Arial"/>
        </w:rPr>
        <w:t>AND.  &lt;relational expression&gt;</w:t>
      </w:r>
    </w:p>
    <w:p w14:paraId="0AACCD8B" w14:textId="093292A0" w:rsidR="00C810EF" w:rsidRPr="003412DB" w:rsidRDefault="001C3D0F" w:rsidP="003412DB">
      <w:pPr>
        <w:ind w:firstLine="720"/>
        <w:rPr>
          <w:rFonts w:ascii="Arial" w:hAnsi="Arial"/>
        </w:rPr>
      </w:pPr>
      <w:r>
        <w:rPr>
          <w:rFonts w:ascii="Arial" w:hAnsi="Arial"/>
        </w:rPr>
        <w:t>| &lt;relational expression&gt;</w:t>
      </w:r>
    </w:p>
    <w:p w14:paraId="72BC2CE1" w14:textId="77777777" w:rsidR="00403BF9" w:rsidRPr="006C177B" w:rsidRDefault="00403BF9" w:rsidP="006C177B">
      <w:pPr>
        <w:rPr>
          <w:rFonts w:ascii="Arial" w:hAnsi="Arial"/>
        </w:rPr>
      </w:pPr>
      <w:r w:rsidRPr="006C177B">
        <w:rPr>
          <w:rFonts w:ascii="Arial" w:hAnsi="Arial"/>
        </w:rPr>
        <w:t>&lt;logical AND expression&gt; -&gt;</w:t>
      </w:r>
    </w:p>
    <w:p w14:paraId="0DD6C111" w14:textId="4F3960E5" w:rsidR="00BE7B79" w:rsidRPr="006C177B" w:rsidRDefault="00403BF9" w:rsidP="006C177B">
      <w:pPr>
        <w:ind w:firstLine="720"/>
        <w:rPr>
          <w:rFonts w:ascii="Arial" w:hAnsi="Arial"/>
        </w:rPr>
      </w:pPr>
      <w:r w:rsidRPr="006C177B">
        <w:rPr>
          <w:rFonts w:ascii="Arial" w:hAnsi="Arial"/>
        </w:rPr>
        <w:t>&lt;relational expression&gt;&lt;logical AND expression’&gt;</w:t>
      </w:r>
    </w:p>
    <w:p w14:paraId="5185BC6D" w14:textId="1FFD4020" w:rsidR="000D44E1" w:rsidRPr="006C177B" w:rsidRDefault="000D44E1" w:rsidP="006C177B">
      <w:pPr>
        <w:rPr>
          <w:rFonts w:ascii="Arial" w:hAnsi="Arial"/>
          <w:highlight w:val="yellow"/>
        </w:rPr>
      </w:pPr>
      <w:proofErr w:type="gramStart"/>
      <w:r w:rsidRPr="006C177B">
        <w:rPr>
          <w:rFonts w:ascii="Arial" w:hAnsi="Arial"/>
          <w:highlight w:val="yellow"/>
        </w:rPr>
        <w:t>FIRST(</w:t>
      </w:r>
      <w:proofErr w:type="gramEnd"/>
      <w:r w:rsidRPr="006C177B">
        <w:rPr>
          <w:rFonts w:ascii="Arial" w:hAnsi="Arial"/>
          <w:highlight w:val="yellow"/>
        </w:rPr>
        <w:t xml:space="preserve">&lt;logical AND expression&gt;) = { </w:t>
      </w:r>
      <w:r w:rsidR="000021D5">
        <w:rPr>
          <w:rFonts w:ascii="Arial" w:hAnsi="Arial"/>
          <w:highlight w:val="yellow"/>
        </w:rPr>
        <w:t>AVID_T, FPL_T, INL_T,</w:t>
      </w:r>
      <w:r w:rsidR="000021D5" w:rsidRPr="008A0509">
        <w:rPr>
          <w:rFonts w:ascii="Arial" w:hAnsi="Arial"/>
          <w:highlight w:val="yellow"/>
        </w:rPr>
        <w:t xml:space="preserve"> </w:t>
      </w:r>
      <w:r w:rsidR="000021D5">
        <w:rPr>
          <w:rFonts w:ascii="Arial" w:hAnsi="Arial"/>
          <w:highlight w:val="yellow"/>
        </w:rPr>
        <w:t xml:space="preserve">SVID_T, STR_T </w:t>
      </w:r>
      <w:r w:rsidR="00F54AAD">
        <w:rPr>
          <w:rFonts w:ascii="Arial" w:hAnsi="Arial"/>
          <w:highlight w:val="yellow"/>
        </w:rPr>
        <w:t>}</w:t>
      </w:r>
    </w:p>
    <w:p w14:paraId="25DFC0AD" w14:textId="77777777" w:rsidR="00403BF9" w:rsidRPr="006C177B" w:rsidRDefault="00403BF9" w:rsidP="006C177B">
      <w:pPr>
        <w:rPr>
          <w:rFonts w:ascii="Arial" w:hAnsi="Arial"/>
        </w:rPr>
      </w:pPr>
      <w:r w:rsidRPr="006C177B">
        <w:rPr>
          <w:rFonts w:ascii="Arial" w:hAnsi="Arial"/>
        </w:rPr>
        <w:t xml:space="preserve">&lt;logical AND expression’&gt; -&gt; </w:t>
      </w:r>
    </w:p>
    <w:p w14:paraId="6B400628" w14:textId="072F529B" w:rsidR="00C6238D" w:rsidRPr="006C177B" w:rsidRDefault="00403BF9" w:rsidP="006C177B">
      <w:pPr>
        <w:ind w:firstLine="720"/>
        <w:rPr>
          <w:rFonts w:ascii="Arial" w:hAnsi="Arial"/>
        </w:rPr>
      </w:pPr>
      <w:proofErr w:type="gramStart"/>
      <w:r w:rsidRPr="006C177B">
        <w:rPr>
          <w:rFonts w:ascii="Arial" w:hAnsi="Arial"/>
        </w:rPr>
        <w:lastRenderedPageBreak/>
        <w:t>.AND.</w:t>
      </w:r>
      <w:proofErr w:type="gramEnd"/>
      <w:r w:rsidRPr="006C177B">
        <w:rPr>
          <w:rFonts w:ascii="Arial" w:hAnsi="Arial"/>
        </w:rPr>
        <w:t xml:space="preserve"> &lt;relational expression&gt; &lt;logical AND expression’&gt;</w:t>
      </w:r>
      <w:r w:rsidR="00897536">
        <w:rPr>
          <w:rFonts w:ascii="Arial" w:hAnsi="Arial"/>
        </w:rPr>
        <w:t xml:space="preserve"> | </w:t>
      </w:r>
      <w:r w:rsidR="00897536" w:rsidRPr="00897536">
        <w:rPr>
          <w:rFonts w:ascii="Arial" w:hAnsi="Arial"/>
        </w:rPr>
        <w:t>ε</w:t>
      </w:r>
    </w:p>
    <w:p w14:paraId="3F2B23F3" w14:textId="20B0931E" w:rsidR="00897536" w:rsidRPr="003412DB" w:rsidRDefault="00B853AA" w:rsidP="00BE7B79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="00F54AAD" w:rsidRPr="00672C96">
        <w:rPr>
          <w:rFonts w:ascii="Arial" w:hAnsi="Arial"/>
          <w:highlight w:val="yellow"/>
        </w:rPr>
        <w:t>&lt;logical AND expression&gt;) = {</w:t>
      </w:r>
      <w:r w:rsidR="003D78EE" w:rsidRPr="00672C96">
        <w:rPr>
          <w:rFonts w:ascii="Arial" w:hAnsi="Arial"/>
          <w:highlight w:val="yellow"/>
        </w:rPr>
        <w:t xml:space="preserve"> .AND.</w:t>
      </w:r>
      <w:r w:rsidR="00672C96" w:rsidRPr="00672C96">
        <w:rPr>
          <w:rFonts w:ascii="Arial" w:hAnsi="Arial"/>
          <w:highlight w:val="yellow"/>
        </w:rPr>
        <w:t>, ε }</w:t>
      </w:r>
    </w:p>
    <w:p w14:paraId="09E7F695" w14:textId="04154600" w:rsidR="00BE7B79" w:rsidRDefault="00BE7B79" w:rsidP="00BE7B79">
      <w:pPr>
        <w:rPr>
          <w:rFonts w:ascii="Arial" w:hAnsi="Arial"/>
        </w:rPr>
      </w:pPr>
      <w:r>
        <w:rPr>
          <w:rFonts w:ascii="Arial" w:hAnsi="Arial"/>
          <w:b/>
          <w:sz w:val="28"/>
        </w:rPr>
        <w:t>Relational Expression</w:t>
      </w:r>
    </w:p>
    <w:p w14:paraId="3604104C" w14:textId="77777777" w:rsidR="00BE7B79" w:rsidRDefault="00BE7B79" w:rsidP="00BE7B79">
      <w:pPr>
        <w:rPr>
          <w:rFonts w:ascii="Arial" w:hAnsi="Arial"/>
        </w:rPr>
      </w:pPr>
      <w:r w:rsidRPr="00897536">
        <w:rPr>
          <w:rFonts w:ascii="Arial" w:hAnsi="Arial"/>
        </w:rPr>
        <w:t>&lt;relational expression&gt; -&gt;</w:t>
      </w:r>
    </w:p>
    <w:p w14:paraId="54F205E1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expression</w:t>
      </w:r>
      <w:proofErr w:type="gramStart"/>
      <w:r>
        <w:rPr>
          <w:rFonts w:ascii="Arial" w:hAnsi="Arial"/>
        </w:rPr>
        <w:t>&gt;  =</w:t>
      </w:r>
      <w:proofErr w:type="gramEnd"/>
      <w:r>
        <w:rPr>
          <w:rFonts w:ascii="Arial" w:hAnsi="Arial"/>
        </w:rPr>
        <w:t xml:space="preserve">= 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expression&gt;</w:t>
      </w:r>
    </w:p>
    <w:p w14:paraId="63D87382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a_</w:t>
      </w:r>
      <w:proofErr w:type="gramStart"/>
      <w:r>
        <w:rPr>
          <w:rFonts w:ascii="Arial" w:hAnsi="Arial"/>
        </w:rPr>
        <w:t>relational</w:t>
      </w:r>
      <w:proofErr w:type="spellEnd"/>
      <w:r>
        <w:rPr>
          <w:rFonts w:ascii="Arial" w:hAnsi="Arial"/>
        </w:rPr>
        <w:t xml:space="preserve">  expression</w:t>
      </w:r>
      <w:proofErr w:type="gramEnd"/>
      <w:r>
        <w:rPr>
          <w:rFonts w:ascii="Arial" w:hAnsi="Arial"/>
        </w:rPr>
        <w:t xml:space="preserve">&gt;  &lt;&gt; 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 expression&gt;</w:t>
      </w:r>
    </w:p>
    <w:p w14:paraId="4616B25E" w14:textId="77777777" w:rsidR="00BE7B79" w:rsidRDefault="00BE7B79" w:rsidP="00D277EC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a_</w:t>
      </w:r>
      <w:proofErr w:type="gramStart"/>
      <w:r>
        <w:rPr>
          <w:rFonts w:ascii="Arial" w:hAnsi="Arial"/>
        </w:rPr>
        <w:t>relational</w:t>
      </w:r>
      <w:proofErr w:type="spellEnd"/>
      <w:r>
        <w:rPr>
          <w:rFonts w:ascii="Arial" w:hAnsi="Arial"/>
        </w:rPr>
        <w:t xml:space="preserve">  expression</w:t>
      </w:r>
      <w:proofErr w:type="gramEnd"/>
      <w:r>
        <w:rPr>
          <w:rFonts w:ascii="Arial" w:hAnsi="Arial"/>
        </w:rPr>
        <w:t xml:space="preserve">&gt;  &gt;  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 expression&gt;</w:t>
      </w:r>
    </w:p>
    <w:p w14:paraId="6FC59651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expression</w:t>
      </w:r>
      <w:proofErr w:type="gramStart"/>
      <w:r>
        <w:rPr>
          <w:rFonts w:ascii="Arial" w:hAnsi="Arial"/>
        </w:rPr>
        <w:t>&gt;  &lt;</w:t>
      </w:r>
      <w:proofErr w:type="gramEnd"/>
      <w:r>
        <w:rPr>
          <w:rFonts w:ascii="Arial" w:hAnsi="Arial"/>
        </w:rPr>
        <w:t xml:space="preserve">   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expression&gt;</w:t>
      </w:r>
    </w:p>
    <w:p w14:paraId="0A248DED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expression</w:t>
      </w:r>
      <w:proofErr w:type="gramStart"/>
      <w:r>
        <w:rPr>
          <w:rFonts w:ascii="Arial" w:hAnsi="Arial"/>
        </w:rPr>
        <w:t>&gt;  =</w:t>
      </w:r>
      <w:proofErr w:type="gramEnd"/>
      <w:r>
        <w:rPr>
          <w:rFonts w:ascii="Arial" w:hAnsi="Arial"/>
        </w:rPr>
        <w:t xml:space="preserve">= 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expression&gt;</w:t>
      </w:r>
    </w:p>
    <w:p w14:paraId="3765712C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s_</w:t>
      </w:r>
      <w:proofErr w:type="gramStart"/>
      <w:r>
        <w:rPr>
          <w:rFonts w:ascii="Arial" w:hAnsi="Arial"/>
        </w:rPr>
        <w:t>relational</w:t>
      </w:r>
      <w:proofErr w:type="spellEnd"/>
      <w:r>
        <w:rPr>
          <w:rFonts w:ascii="Arial" w:hAnsi="Arial"/>
        </w:rPr>
        <w:t xml:space="preserve">  expression</w:t>
      </w:r>
      <w:proofErr w:type="gramEnd"/>
      <w:r>
        <w:rPr>
          <w:rFonts w:ascii="Arial" w:hAnsi="Arial"/>
        </w:rPr>
        <w:t xml:space="preserve">&gt;  &lt;&gt; 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 expression&gt;</w:t>
      </w:r>
    </w:p>
    <w:p w14:paraId="0776C66C" w14:textId="77777777" w:rsidR="00BE7B79" w:rsidRDefault="00BE7B79" w:rsidP="00D277EC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s_</w:t>
      </w:r>
      <w:proofErr w:type="gramStart"/>
      <w:r>
        <w:rPr>
          <w:rFonts w:ascii="Arial" w:hAnsi="Arial"/>
        </w:rPr>
        <w:t>relational</w:t>
      </w:r>
      <w:proofErr w:type="spellEnd"/>
      <w:r>
        <w:rPr>
          <w:rFonts w:ascii="Arial" w:hAnsi="Arial"/>
        </w:rPr>
        <w:t xml:space="preserve">  expression</w:t>
      </w:r>
      <w:proofErr w:type="gramEnd"/>
      <w:r>
        <w:rPr>
          <w:rFonts w:ascii="Arial" w:hAnsi="Arial"/>
        </w:rPr>
        <w:t xml:space="preserve">&gt;  &gt;  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 expression&gt;</w:t>
      </w:r>
    </w:p>
    <w:p w14:paraId="72A6C817" w14:textId="77777777" w:rsidR="00BE7B79" w:rsidRDefault="00BE7B79" w:rsidP="0094695E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|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expression</w:t>
      </w:r>
      <w:proofErr w:type="gramStart"/>
      <w:r>
        <w:rPr>
          <w:rFonts w:ascii="Arial" w:hAnsi="Arial"/>
        </w:rPr>
        <w:t>&gt;  &lt;</w:t>
      </w:r>
      <w:proofErr w:type="gramEnd"/>
      <w:r>
        <w:rPr>
          <w:rFonts w:ascii="Arial" w:hAnsi="Arial"/>
        </w:rPr>
        <w:t xml:space="preserve">   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expression&gt;</w:t>
      </w:r>
    </w:p>
    <w:p w14:paraId="05A8B026" w14:textId="77777777" w:rsidR="00E232D7" w:rsidRDefault="00E232D7" w:rsidP="00BE7B79">
      <w:pPr>
        <w:rPr>
          <w:rFonts w:ascii="Arial" w:hAnsi="Arial"/>
          <w:b/>
          <w:i/>
          <w:sz w:val="28"/>
        </w:rPr>
      </w:pPr>
    </w:p>
    <w:p w14:paraId="0B504FB4" w14:textId="7272392C" w:rsidR="00BE7B79" w:rsidRPr="00403BF9" w:rsidRDefault="00D277EC" w:rsidP="00BE7B79">
      <w:pPr>
        <w:rPr>
          <w:rFonts w:ascii="Arial" w:hAnsi="Arial"/>
          <w:b/>
          <w:i/>
          <w:sz w:val="28"/>
        </w:rPr>
      </w:pPr>
      <w:r>
        <w:rPr>
          <w:rFonts w:ascii="Arial" w:hAnsi="Arial"/>
          <w:b/>
          <w:i/>
          <w:sz w:val="28"/>
        </w:rPr>
        <w:t>Apply left factoring</w:t>
      </w:r>
    </w:p>
    <w:p w14:paraId="7306041D" w14:textId="5FC1DF9D" w:rsidR="00AA49D8" w:rsidRPr="001F3121" w:rsidRDefault="00AA49D8" w:rsidP="001F3121">
      <w:pPr>
        <w:rPr>
          <w:rFonts w:ascii="Arial" w:hAnsi="Arial"/>
        </w:rPr>
      </w:pPr>
      <w:r w:rsidRPr="001F3121">
        <w:rPr>
          <w:rFonts w:ascii="Arial" w:hAnsi="Arial"/>
        </w:rPr>
        <w:t xml:space="preserve">&lt;relational expression&gt; </w:t>
      </w:r>
      <w:r w:rsidR="001C0BDB" w:rsidRPr="001F3121">
        <w:rPr>
          <w:rFonts w:ascii="Arial" w:hAnsi="Arial"/>
        </w:rPr>
        <w:t>→</w:t>
      </w:r>
    </w:p>
    <w:p w14:paraId="730D67FD" w14:textId="61956B00" w:rsidR="00403BF9" w:rsidRPr="001F3121" w:rsidRDefault="001F3121" w:rsidP="001F3121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</w:t>
      </w:r>
      <w:r w:rsidR="00AA49D8" w:rsidRPr="001F3121">
        <w:rPr>
          <w:rFonts w:ascii="Arial" w:hAnsi="Arial"/>
        </w:rPr>
        <w:t xml:space="preserve">&lt;primary </w:t>
      </w:r>
      <w:proofErr w:type="spellStart"/>
      <w:r w:rsidR="00AA49D8" w:rsidRPr="001F3121">
        <w:rPr>
          <w:rFonts w:ascii="Arial" w:hAnsi="Arial"/>
        </w:rPr>
        <w:t>a_relational</w:t>
      </w:r>
      <w:proofErr w:type="spellEnd"/>
      <w:r w:rsidR="00AA49D8" w:rsidRPr="001F3121">
        <w:rPr>
          <w:rFonts w:ascii="Arial" w:hAnsi="Arial"/>
        </w:rPr>
        <w:t xml:space="preserve"> expression&gt;&lt;primary </w:t>
      </w:r>
      <w:proofErr w:type="spellStart"/>
      <w:r w:rsidR="00AA49D8" w:rsidRPr="001F3121">
        <w:rPr>
          <w:rFonts w:ascii="Arial" w:hAnsi="Arial"/>
        </w:rPr>
        <w:t>a_relational</w:t>
      </w:r>
      <w:proofErr w:type="spellEnd"/>
      <w:r w:rsidR="00AA49D8" w:rsidRPr="001F3121">
        <w:rPr>
          <w:rFonts w:ascii="Arial" w:hAnsi="Arial"/>
        </w:rPr>
        <w:t xml:space="preserve"> expression’&gt;</w:t>
      </w:r>
    </w:p>
    <w:p w14:paraId="162FCA1F" w14:textId="3F4FD96D" w:rsidR="0094695E" w:rsidRPr="001F3121" w:rsidRDefault="00AA49D8" w:rsidP="001F3121">
      <w:pPr>
        <w:ind w:firstLine="720"/>
        <w:rPr>
          <w:rFonts w:ascii="Arial" w:hAnsi="Arial"/>
        </w:rPr>
      </w:pPr>
      <w:r w:rsidRPr="001F3121">
        <w:rPr>
          <w:rFonts w:ascii="Arial" w:hAnsi="Arial"/>
        </w:rPr>
        <w:t xml:space="preserve">| &lt;primary </w:t>
      </w:r>
      <w:proofErr w:type="spellStart"/>
      <w:r w:rsidRPr="001F3121">
        <w:rPr>
          <w:rFonts w:ascii="Arial" w:hAnsi="Arial"/>
        </w:rPr>
        <w:t>s_relational</w:t>
      </w:r>
      <w:proofErr w:type="spellEnd"/>
      <w:r w:rsidRPr="001F3121">
        <w:rPr>
          <w:rFonts w:ascii="Arial" w:hAnsi="Arial"/>
        </w:rPr>
        <w:t xml:space="preserve"> expression&gt;&lt;primary </w:t>
      </w:r>
      <w:proofErr w:type="spellStart"/>
      <w:r w:rsidRPr="001F3121">
        <w:rPr>
          <w:rFonts w:ascii="Arial" w:hAnsi="Arial"/>
        </w:rPr>
        <w:t>s_relational</w:t>
      </w:r>
      <w:proofErr w:type="spellEnd"/>
      <w:r w:rsidRPr="001F3121">
        <w:rPr>
          <w:rFonts w:ascii="Arial" w:hAnsi="Arial"/>
        </w:rPr>
        <w:t xml:space="preserve"> expression’&gt;</w:t>
      </w:r>
    </w:p>
    <w:p w14:paraId="528D789B" w14:textId="3DA7F0E8" w:rsidR="00D848CE" w:rsidRPr="00672C96" w:rsidRDefault="00D848CE" w:rsidP="00D848CE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Pr="00672C96">
        <w:rPr>
          <w:rFonts w:ascii="Arial" w:hAnsi="Arial"/>
          <w:highlight w:val="yellow"/>
        </w:rPr>
        <w:t>&lt;</w:t>
      </w:r>
      <w:r w:rsidRPr="00D848CE">
        <w:rPr>
          <w:rFonts w:ascii="Arial" w:hAnsi="Arial"/>
          <w:highlight w:val="yellow"/>
        </w:rPr>
        <w:t xml:space="preserve">relational </w:t>
      </w:r>
      <w:r w:rsidRPr="00672C96">
        <w:rPr>
          <w:rFonts w:ascii="Arial" w:hAnsi="Arial"/>
          <w:highlight w:val="yellow"/>
        </w:rPr>
        <w:t xml:space="preserve">expression&gt;) = { </w:t>
      </w:r>
      <w:r w:rsidR="007C2E58">
        <w:rPr>
          <w:rFonts w:ascii="Arial" w:hAnsi="Arial"/>
          <w:highlight w:val="yellow"/>
        </w:rPr>
        <w:t>AVID_T, FPL_T, INL_T</w:t>
      </w:r>
      <w:r w:rsidR="007565BF">
        <w:rPr>
          <w:rFonts w:ascii="Arial" w:hAnsi="Arial"/>
          <w:highlight w:val="yellow"/>
        </w:rPr>
        <w:t>,</w:t>
      </w:r>
      <w:r w:rsidR="008A0509" w:rsidRPr="008A0509">
        <w:rPr>
          <w:rFonts w:ascii="Arial" w:hAnsi="Arial"/>
          <w:highlight w:val="yellow"/>
        </w:rPr>
        <w:t xml:space="preserve"> </w:t>
      </w:r>
      <w:r w:rsidR="008A0509">
        <w:rPr>
          <w:rFonts w:ascii="Arial" w:hAnsi="Arial"/>
          <w:highlight w:val="yellow"/>
        </w:rPr>
        <w:t>SVID_T, STR_T</w:t>
      </w:r>
      <w:r w:rsidR="007C2E58">
        <w:rPr>
          <w:rFonts w:ascii="Arial" w:hAnsi="Arial"/>
          <w:highlight w:val="yellow"/>
        </w:rPr>
        <w:t xml:space="preserve"> </w:t>
      </w:r>
      <w:r w:rsidRPr="00672C96">
        <w:rPr>
          <w:rFonts w:ascii="Arial" w:hAnsi="Arial"/>
          <w:highlight w:val="yellow"/>
        </w:rPr>
        <w:t>}</w:t>
      </w:r>
    </w:p>
    <w:p w14:paraId="7554EF4E" w14:textId="77777777" w:rsidR="00D848CE" w:rsidRPr="00403BF9" w:rsidRDefault="00D848CE" w:rsidP="00D848CE">
      <w:pPr>
        <w:pStyle w:val="NoSpacing"/>
        <w:rPr>
          <w:sz w:val="24"/>
        </w:rPr>
      </w:pPr>
    </w:p>
    <w:p w14:paraId="020651EB" w14:textId="4F103D42" w:rsidR="00AA49D8" w:rsidRPr="00E97F2D" w:rsidRDefault="00AA49D8" w:rsidP="00E97F2D">
      <w:pPr>
        <w:rPr>
          <w:rFonts w:ascii="Arial" w:hAnsi="Arial"/>
        </w:rPr>
      </w:pPr>
      <w:r w:rsidRPr="00E97F2D">
        <w:rPr>
          <w:rFonts w:ascii="Arial" w:hAnsi="Arial"/>
        </w:rPr>
        <w:t xml:space="preserve">&lt;primary </w:t>
      </w:r>
      <w:proofErr w:type="spellStart"/>
      <w:r w:rsidRPr="00E97F2D">
        <w:rPr>
          <w:rFonts w:ascii="Arial" w:hAnsi="Arial"/>
        </w:rPr>
        <w:t>a_relational</w:t>
      </w:r>
      <w:proofErr w:type="spellEnd"/>
      <w:r w:rsidRPr="00E97F2D">
        <w:rPr>
          <w:rFonts w:ascii="Arial" w:hAnsi="Arial"/>
        </w:rPr>
        <w:t xml:space="preserve"> expression’&gt; </w:t>
      </w:r>
      <w:r w:rsidR="001C0BDB" w:rsidRPr="00E97F2D">
        <w:rPr>
          <w:rFonts w:ascii="Arial" w:hAnsi="Arial"/>
        </w:rPr>
        <w:t>→</w:t>
      </w:r>
    </w:p>
    <w:p w14:paraId="71406A72" w14:textId="5175A6F1" w:rsidR="00391473" w:rsidRPr="00E97F2D" w:rsidRDefault="00391473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</w:r>
      <w:r w:rsidR="001C0986" w:rsidRPr="00E97F2D">
        <w:rPr>
          <w:rFonts w:ascii="Arial" w:hAnsi="Arial"/>
        </w:rPr>
        <w:t>==</w:t>
      </w:r>
      <w:r w:rsidR="00D81AE6" w:rsidRPr="00E97F2D">
        <w:rPr>
          <w:rFonts w:ascii="Arial" w:hAnsi="Arial"/>
        </w:rPr>
        <w:t xml:space="preserve"> &lt;primary </w:t>
      </w:r>
      <w:proofErr w:type="spellStart"/>
      <w:r w:rsidR="00D81AE6" w:rsidRPr="00E97F2D">
        <w:rPr>
          <w:rFonts w:ascii="Arial" w:hAnsi="Arial"/>
        </w:rPr>
        <w:t>a_</w:t>
      </w:r>
      <w:r w:rsidR="00E26602" w:rsidRPr="00E97F2D">
        <w:rPr>
          <w:rFonts w:ascii="Arial" w:hAnsi="Arial"/>
        </w:rPr>
        <w:t>relational</w:t>
      </w:r>
      <w:proofErr w:type="spellEnd"/>
      <w:r w:rsidR="00E26602" w:rsidRPr="00E97F2D">
        <w:rPr>
          <w:rFonts w:ascii="Arial" w:hAnsi="Arial"/>
        </w:rPr>
        <w:t xml:space="preserve"> expression&gt;</w:t>
      </w:r>
    </w:p>
    <w:p w14:paraId="29923B5A" w14:textId="19A087D1" w:rsidR="00104E1C" w:rsidRPr="00E97F2D" w:rsidRDefault="002E4E42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| </w:t>
      </w:r>
      <w:r w:rsidR="000B5152" w:rsidRPr="00E97F2D">
        <w:rPr>
          <w:rFonts w:ascii="Arial" w:hAnsi="Arial"/>
        </w:rPr>
        <w:t>&lt;&gt;</w:t>
      </w:r>
      <w:r w:rsidR="00F667C3" w:rsidRPr="00E97F2D">
        <w:rPr>
          <w:rFonts w:ascii="Arial" w:hAnsi="Arial"/>
        </w:rPr>
        <w:t xml:space="preserve"> &lt;primary </w:t>
      </w:r>
      <w:proofErr w:type="spellStart"/>
      <w:r w:rsidR="00FC0A61" w:rsidRPr="00E97F2D">
        <w:rPr>
          <w:rFonts w:ascii="Arial" w:hAnsi="Arial"/>
        </w:rPr>
        <w:t>a_relational</w:t>
      </w:r>
      <w:proofErr w:type="spellEnd"/>
      <w:r w:rsidR="00FC0A61" w:rsidRPr="00E97F2D">
        <w:rPr>
          <w:rFonts w:ascii="Arial" w:hAnsi="Arial"/>
        </w:rPr>
        <w:t xml:space="preserve"> expression&gt;</w:t>
      </w:r>
    </w:p>
    <w:p w14:paraId="3E8711C0" w14:textId="615B591C" w:rsidR="0065352C" w:rsidRPr="00E97F2D" w:rsidRDefault="00395E48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| &gt; </w:t>
      </w:r>
      <w:r w:rsidR="00DE2D08" w:rsidRPr="00E97F2D">
        <w:rPr>
          <w:rFonts w:ascii="Arial" w:hAnsi="Arial"/>
        </w:rPr>
        <w:t xml:space="preserve">&lt;primary </w:t>
      </w:r>
      <w:proofErr w:type="spellStart"/>
      <w:r w:rsidR="00575B05" w:rsidRPr="00E97F2D">
        <w:rPr>
          <w:rFonts w:ascii="Arial" w:hAnsi="Arial"/>
        </w:rPr>
        <w:t>a_relational</w:t>
      </w:r>
      <w:proofErr w:type="spellEnd"/>
      <w:r w:rsidR="00575B05" w:rsidRPr="00E97F2D">
        <w:rPr>
          <w:rFonts w:ascii="Arial" w:hAnsi="Arial"/>
        </w:rPr>
        <w:t xml:space="preserve"> </w:t>
      </w:r>
      <w:r w:rsidR="002B1545" w:rsidRPr="00E97F2D">
        <w:rPr>
          <w:rFonts w:ascii="Arial" w:hAnsi="Arial"/>
        </w:rPr>
        <w:t>expression&gt;</w:t>
      </w:r>
    </w:p>
    <w:p w14:paraId="087660F1" w14:textId="6ED1CBCC" w:rsidR="002B1545" w:rsidRPr="00E97F2D" w:rsidRDefault="002B1545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>|</w:t>
      </w:r>
      <w:r w:rsidR="006E0D2C" w:rsidRPr="00E97F2D">
        <w:rPr>
          <w:rFonts w:ascii="Arial" w:hAnsi="Arial"/>
        </w:rPr>
        <w:t xml:space="preserve"> &lt; &lt;primary </w:t>
      </w:r>
      <w:proofErr w:type="spellStart"/>
      <w:r w:rsidR="006E0D2C" w:rsidRPr="00E97F2D">
        <w:rPr>
          <w:rFonts w:ascii="Arial" w:hAnsi="Arial"/>
        </w:rPr>
        <w:t>a_relational</w:t>
      </w:r>
      <w:proofErr w:type="spellEnd"/>
      <w:r w:rsidR="006E0D2C" w:rsidRPr="00E97F2D">
        <w:rPr>
          <w:rFonts w:ascii="Arial" w:hAnsi="Arial"/>
        </w:rPr>
        <w:t xml:space="preserve"> expression&gt;</w:t>
      </w:r>
    </w:p>
    <w:p w14:paraId="01843C69" w14:textId="49EB9D0A" w:rsidR="008A0509" w:rsidRPr="008A0509" w:rsidRDefault="008A0509" w:rsidP="00E97F2D">
      <w:pPr>
        <w:ind w:firstLine="720"/>
        <w:rPr>
          <w:rFonts w:ascii="Arial" w:hAnsi="Arial"/>
        </w:rPr>
      </w:pPr>
      <w:r w:rsidRPr="00E97F2D">
        <w:rPr>
          <w:rFonts w:ascii="Arial" w:hAnsi="Arial"/>
        </w:rPr>
        <w:t xml:space="preserve">| </w:t>
      </w:r>
      <w:r w:rsidRPr="00897536">
        <w:rPr>
          <w:rFonts w:ascii="Arial" w:hAnsi="Arial"/>
        </w:rPr>
        <w:t>ε</w:t>
      </w:r>
    </w:p>
    <w:p w14:paraId="5DCC8886" w14:textId="020D8156" w:rsidR="00DE62F7" w:rsidRPr="00672C96" w:rsidRDefault="00DE62F7" w:rsidP="00DE62F7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Pr="00672C96">
        <w:rPr>
          <w:rFonts w:ascii="Arial" w:hAnsi="Arial"/>
          <w:highlight w:val="yellow"/>
        </w:rPr>
        <w:t>&lt;</w:t>
      </w:r>
      <w:r w:rsidRPr="00DA70EC">
        <w:rPr>
          <w:rFonts w:ascii="Arial" w:hAnsi="Arial"/>
          <w:highlight w:val="yellow"/>
        </w:rPr>
        <w:t xml:space="preserve">primary </w:t>
      </w:r>
      <w:proofErr w:type="spellStart"/>
      <w:r w:rsidRPr="00DA70EC">
        <w:rPr>
          <w:rFonts w:ascii="Arial" w:hAnsi="Arial"/>
          <w:highlight w:val="yellow"/>
        </w:rPr>
        <w:t>a_relational</w:t>
      </w:r>
      <w:proofErr w:type="spellEnd"/>
      <w:r w:rsidRPr="00DA70EC">
        <w:rPr>
          <w:rFonts w:ascii="Arial" w:hAnsi="Arial"/>
          <w:highlight w:val="yellow"/>
        </w:rPr>
        <w:t xml:space="preserve"> expression’</w:t>
      </w:r>
      <w:r w:rsidRPr="00672C96">
        <w:rPr>
          <w:rFonts w:ascii="Arial" w:hAnsi="Arial"/>
          <w:highlight w:val="yellow"/>
        </w:rPr>
        <w:t xml:space="preserve">&gt;) = { </w:t>
      </w:r>
      <w:r w:rsidR="00DA70EC">
        <w:rPr>
          <w:rFonts w:ascii="Arial" w:hAnsi="Arial"/>
          <w:highlight w:val="yellow"/>
        </w:rPr>
        <w:t>==. &lt;&gt;, &gt;, &lt;</w:t>
      </w:r>
      <w:r w:rsidR="00913FA6">
        <w:rPr>
          <w:rFonts w:ascii="Arial" w:hAnsi="Arial"/>
          <w:highlight w:val="yellow"/>
        </w:rPr>
        <w:t>,</w:t>
      </w:r>
      <w:r w:rsidR="00913FA6" w:rsidRPr="00913FA6">
        <w:rPr>
          <w:rFonts w:ascii="Arial" w:hAnsi="Arial"/>
          <w:highlight w:val="yellow"/>
        </w:rPr>
        <w:t xml:space="preserve"> </w:t>
      </w:r>
      <w:proofErr w:type="gramStart"/>
      <w:r w:rsidR="00913FA6" w:rsidRPr="00913FA6">
        <w:rPr>
          <w:rFonts w:ascii="Arial" w:hAnsi="Arial"/>
          <w:highlight w:val="yellow"/>
        </w:rPr>
        <w:t>ε</w:t>
      </w:r>
      <w:r>
        <w:rPr>
          <w:rFonts w:ascii="Arial" w:hAnsi="Arial"/>
          <w:highlight w:val="yellow"/>
        </w:rPr>
        <w:t xml:space="preserve"> </w:t>
      </w:r>
      <w:r w:rsidRPr="00672C96">
        <w:rPr>
          <w:rFonts w:ascii="Arial" w:hAnsi="Arial"/>
          <w:highlight w:val="yellow"/>
        </w:rPr>
        <w:t>}</w:t>
      </w:r>
      <w:proofErr w:type="gramEnd"/>
    </w:p>
    <w:p w14:paraId="021CAAC4" w14:textId="77777777" w:rsidR="00DE62F7" w:rsidRDefault="00DE62F7" w:rsidP="00AA49D8">
      <w:pPr>
        <w:pStyle w:val="NoSpacing"/>
        <w:rPr>
          <w:sz w:val="24"/>
        </w:rPr>
      </w:pPr>
    </w:p>
    <w:p w14:paraId="3F67C9AE" w14:textId="77777777" w:rsidR="00E97F2D" w:rsidRDefault="00E97F2D" w:rsidP="00E97F2D">
      <w:pPr>
        <w:rPr>
          <w:rFonts w:ascii="Arial" w:hAnsi="Arial"/>
        </w:rPr>
      </w:pPr>
    </w:p>
    <w:p w14:paraId="1C8AE22F" w14:textId="77777777" w:rsidR="00E97F2D" w:rsidRDefault="00E97F2D" w:rsidP="00E97F2D">
      <w:pPr>
        <w:rPr>
          <w:rFonts w:ascii="Arial" w:hAnsi="Arial"/>
        </w:rPr>
      </w:pPr>
    </w:p>
    <w:p w14:paraId="71D72ED4" w14:textId="77777777" w:rsidR="00E97F2D" w:rsidRDefault="00E97F2D" w:rsidP="00E97F2D">
      <w:pPr>
        <w:rPr>
          <w:rFonts w:ascii="Arial" w:hAnsi="Arial"/>
        </w:rPr>
      </w:pPr>
    </w:p>
    <w:p w14:paraId="2EA59A81" w14:textId="77777777" w:rsidR="00E97F2D" w:rsidRDefault="00E97F2D" w:rsidP="00E97F2D">
      <w:pPr>
        <w:rPr>
          <w:rFonts w:ascii="Arial" w:hAnsi="Arial"/>
        </w:rPr>
      </w:pPr>
    </w:p>
    <w:p w14:paraId="04161751" w14:textId="672C6EDA" w:rsidR="006E0D2C" w:rsidRPr="00E97F2D" w:rsidRDefault="006E0D2C" w:rsidP="00E97F2D">
      <w:pPr>
        <w:rPr>
          <w:rFonts w:ascii="Arial" w:hAnsi="Arial"/>
        </w:rPr>
      </w:pPr>
      <w:r w:rsidRPr="00E97F2D">
        <w:rPr>
          <w:rFonts w:ascii="Arial" w:hAnsi="Arial"/>
        </w:rPr>
        <w:t xml:space="preserve">&lt;primary </w:t>
      </w:r>
      <w:proofErr w:type="spellStart"/>
      <w:r w:rsidR="00417BA1" w:rsidRPr="00E97F2D">
        <w:rPr>
          <w:rFonts w:ascii="Arial" w:hAnsi="Arial"/>
        </w:rPr>
        <w:t>s</w:t>
      </w:r>
      <w:r w:rsidRPr="00E97F2D">
        <w:rPr>
          <w:rFonts w:ascii="Arial" w:hAnsi="Arial"/>
        </w:rPr>
        <w:t>_relational</w:t>
      </w:r>
      <w:proofErr w:type="spellEnd"/>
      <w:r w:rsidRPr="00E97F2D">
        <w:rPr>
          <w:rFonts w:ascii="Arial" w:hAnsi="Arial"/>
        </w:rPr>
        <w:t xml:space="preserve"> expression’&gt; </w:t>
      </w:r>
      <w:r w:rsidR="001C0BDB" w:rsidRPr="00E97F2D">
        <w:rPr>
          <w:rFonts w:ascii="Arial" w:hAnsi="Arial"/>
        </w:rPr>
        <w:t>→</w:t>
      </w:r>
    </w:p>
    <w:p w14:paraId="2483BFA0" w14:textId="095E69DB" w:rsidR="0060015F" w:rsidRPr="00E97F2D" w:rsidRDefault="0060015F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== &lt;primary </w:t>
      </w:r>
      <w:proofErr w:type="spellStart"/>
      <w:r w:rsidRPr="00E97F2D">
        <w:rPr>
          <w:rFonts w:ascii="Arial" w:hAnsi="Arial"/>
        </w:rPr>
        <w:t>s_relational</w:t>
      </w:r>
      <w:proofErr w:type="spellEnd"/>
      <w:r w:rsidRPr="00E97F2D">
        <w:rPr>
          <w:rFonts w:ascii="Arial" w:hAnsi="Arial"/>
        </w:rPr>
        <w:t xml:space="preserve"> expression&gt;</w:t>
      </w:r>
    </w:p>
    <w:p w14:paraId="060FB3A1" w14:textId="48665D11" w:rsidR="0060015F" w:rsidRPr="00E97F2D" w:rsidRDefault="0060015F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| &lt;&gt; &lt;primary </w:t>
      </w:r>
      <w:proofErr w:type="spellStart"/>
      <w:r w:rsidRPr="00E97F2D">
        <w:rPr>
          <w:rFonts w:ascii="Arial" w:hAnsi="Arial"/>
        </w:rPr>
        <w:t>s_relational</w:t>
      </w:r>
      <w:proofErr w:type="spellEnd"/>
      <w:r w:rsidRPr="00E97F2D">
        <w:rPr>
          <w:rFonts w:ascii="Arial" w:hAnsi="Arial"/>
        </w:rPr>
        <w:t xml:space="preserve"> expression&gt;</w:t>
      </w:r>
    </w:p>
    <w:p w14:paraId="1A0D41E6" w14:textId="734D0795" w:rsidR="0060015F" w:rsidRPr="00E97F2D" w:rsidRDefault="0060015F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| &gt; &lt;primary </w:t>
      </w:r>
      <w:proofErr w:type="spellStart"/>
      <w:r w:rsidRPr="00E97F2D">
        <w:rPr>
          <w:rFonts w:ascii="Arial" w:hAnsi="Arial"/>
        </w:rPr>
        <w:t>s_relational</w:t>
      </w:r>
      <w:proofErr w:type="spellEnd"/>
      <w:r w:rsidRPr="00E97F2D">
        <w:rPr>
          <w:rFonts w:ascii="Arial" w:hAnsi="Arial"/>
        </w:rPr>
        <w:t xml:space="preserve"> expression&gt;</w:t>
      </w:r>
    </w:p>
    <w:p w14:paraId="5B5FF848" w14:textId="2FFF92CE" w:rsidR="0060015F" w:rsidRPr="00E97F2D" w:rsidRDefault="0060015F" w:rsidP="00E97F2D">
      <w:pPr>
        <w:rPr>
          <w:rFonts w:ascii="Arial" w:hAnsi="Arial"/>
        </w:rPr>
      </w:pPr>
      <w:r w:rsidRPr="00E97F2D">
        <w:rPr>
          <w:rFonts w:ascii="Arial" w:hAnsi="Arial"/>
        </w:rPr>
        <w:tab/>
        <w:t xml:space="preserve">| &lt; &lt;primary </w:t>
      </w:r>
      <w:proofErr w:type="spellStart"/>
      <w:r w:rsidRPr="00E97F2D">
        <w:rPr>
          <w:rFonts w:ascii="Arial" w:hAnsi="Arial"/>
        </w:rPr>
        <w:t>s_relational</w:t>
      </w:r>
      <w:proofErr w:type="spellEnd"/>
      <w:r w:rsidRPr="00E97F2D">
        <w:rPr>
          <w:rFonts w:ascii="Arial" w:hAnsi="Arial"/>
        </w:rPr>
        <w:t xml:space="preserve"> expression&gt;</w:t>
      </w:r>
    </w:p>
    <w:p w14:paraId="5BEC1BC6" w14:textId="4F8AF53F" w:rsidR="00DA70EC" w:rsidRPr="00672C96" w:rsidRDefault="00DA70EC" w:rsidP="00E97F2D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Pr="00672C96">
        <w:rPr>
          <w:rFonts w:ascii="Arial" w:hAnsi="Arial"/>
          <w:highlight w:val="yellow"/>
        </w:rPr>
        <w:t>&lt;</w:t>
      </w:r>
      <w:r w:rsidRPr="00DA70EC">
        <w:rPr>
          <w:rFonts w:ascii="Arial" w:hAnsi="Arial"/>
          <w:highlight w:val="yellow"/>
        </w:rPr>
        <w:t xml:space="preserve">primary </w:t>
      </w:r>
      <w:proofErr w:type="spellStart"/>
      <w:r w:rsidR="00913FA6">
        <w:rPr>
          <w:rFonts w:ascii="Arial" w:hAnsi="Arial"/>
          <w:highlight w:val="yellow"/>
        </w:rPr>
        <w:t>s</w:t>
      </w:r>
      <w:r w:rsidRPr="00DA70EC">
        <w:rPr>
          <w:rFonts w:ascii="Arial" w:hAnsi="Arial"/>
          <w:highlight w:val="yellow"/>
        </w:rPr>
        <w:t>_relational</w:t>
      </w:r>
      <w:proofErr w:type="spellEnd"/>
      <w:r w:rsidRPr="00DA70EC">
        <w:rPr>
          <w:rFonts w:ascii="Arial" w:hAnsi="Arial"/>
          <w:highlight w:val="yellow"/>
        </w:rPr>
        <w:t xml:space="preserve"> expression’</w:t>
      </w:r>
      <w:r w:rsidRPr="00672C96">
        <w:rPr>
          <w:rFonts w:ascii="Arial" w:hAnsi="Arial"/>
          <w:highlight w:val="yellow"/>
        </w:rPr>
        <w:t xml:space="preserve">&gt;) = { </w:t>
      </w:r>
      <w:r>
        <w:rPr>
          <w:rFonts w:ascii="Arial" w:hAnsi="Arial"/>
          <w:highlight w:val="yellow"/>
        </w:rPr>
        <w:t xml:space="preserve">==. &lt;&gt;, &gt;, &lt; </w:t>
      </w:r>
      <w:r w:rsidRPr="00672C96">
        <w:rPr>
          <w:rFonts w:ascii="Arial" w:hAnsi="Arial"/>
          <w:highlight w:val="yellow"/>
        </w:rPr>
        <w:t>}</w:t>
      </w:r>
      <w:bookmarkStart w:id="0" w:name="_GoBack"/>
      <w:bookmarkEnd w:id="0"/>
    </w:p>
    <w:p w14:paraId="33AB9CFF" w14:textId="77777777" w:rsidR="0025676E" w:rsidRDefault="0025676E" w:rsidP="00BE7B79">
      <w:pPr>
        <w:rPr>
          <w:rFonts w:ascii="Arial" w:hAnsi="Arial"/>
        </w:rPr>
      </w:pPr>
    </w:p>
    <w:p w14:paraId="6EF96C7D" w14:textId="43CD3D0B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 xml:space="preserve">&lt;primary </w:t>
      </w:r>
      <w:proofErr w:type="spellStart"/>
      <w:r>
        <w:rPr>
          <w:rFonts w:ascii="Arial" w:hAnsi="Arial"/>
        </w:rPr>
        <w:t>a_relational</w:t>
      </w:r>
      <w:proofErr w:type="spellEnd"/>
      <w:r>
        <w:rPr>
          <w:rFonts w:ascii="Arial" w:hAnsi="Arial"/>
        </w:rPr>
        <w:t xml:space="preserve"> expression&gt; -&gt;</w:t>
      </w:r>
    </w:p>
    <w:p w14:paraId="71C3F729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 xml:space="preserve">  AVID_T</w:t>
      </w:r>
    </w:p>
    <w:p w14:paraId="05EDD490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FPL_T</w:t>
      </w:r>
    </w:p>
    <w:p w14:paraId="100044C0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| INL_T</w:t>
      </w:r>
    </w:p>
    <w:p w14:paraId="7DF7275B" w14:textId="57A07AB8" w:rsidR="00175BF8" w:rsidRPr="00672C96" w:rsidRDefault="00175BF8" w:rsidP="00175BF8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Pr="00672C96">
        <w:rPr>
          <w:rFonts w:ascii="Arial" w:hAnsi="Arial"/>
          <w:highlight w:val="yellow"/>
        </w:rPr>
        <w:t>&lt;</w:t>
      </w:r>
      <w:r w:rsidRPr="00DA70EC">
        <w:rPr>
          <w:rFonts w:ascii="Arial" w:hAnsi="Arial"/>
          <w:highlight w:val="yellow"/>
        </w:rPr>
        <w:t xml:space="preserve">primary </w:t>
      </w:r>
      <w:proofErr w:type="spellStart"/>
      <w:r w:rsidRPr="00DA70EC">
        <w:rPr>
          <w:rFonts w:ascii="Arial" w:hAnsi="Arial"/>
          <w:highlight w:val="yellow"/>
        </w:rPr>
        <w:t>a_relational</w:t>
      </w:r>
      <w:proofErr w:type="spellEnd"/>
      <w:r w:rsidRPr="00DA70EC">
        <w:rPr>
          <w:rFonts w:ascii="Arial" w:hAnsi="Arial"/>
          <w:highlight w:val="yellow"/>
        </w:rPr>
        <w:t xml:space="preserve"> expression</w:t>
      </w:r>
      <w:r w:rsidRPr="00672C96">
        <w:rPr>
          <w:rFonts w:ascii="Arial" w:hAnsi="Arial"/>
          <w:highlight w:val="yellow"/>
        </w:rPr>
        <w:t xml:space="preserve">&gt;) = { </w:t>
      </w:r>
      <w:r>
        <w:rPr>
          <w:rFonts w:ascii="Arial" w:hAnsi="Arial"/>
          <w:highlight w:val="yellow"/>
        </w:rPr>
        <w:t xml:space="preserve">AVID_T, FPL_T, INL_T </w:t>
      </w:r>
      <w:r w:rsidRPr="00672C96">
        <w:rPr>
          <w:rFonts w:ascii="Arial" w:hAnsi="Arial"/>
          <w:highlight w:val="yellow"/>
        </w:rPr>
        <w:t>}</w:t>
      </w:r>
    </w:p>
    <w:p w14:paraId="755A2235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ab/>
      </w:r>
    </w:p>
    <w:p w14:paraId="1DDF4EC1" w14:textId="77777777" w:rsidR="00BE7B79" w:rsidRDefault="00BE7B79" w:rsidP="00BE7B79">
      <w:pPr>
        <w:rPr>
          <w:rFonts w:ascii="Arial" w:hAnsi="Arial"/>
        </w:rPr>
      </w:pPr>
      <w:r>
        <w:rPr>
          <w:rFonts w:ascii="Arial" w:hAnsi="Arial"/>
        </w:rPr>
        <w:t xml:space="preserve">&lt;primary </w:t>
      </w:r>
      <w:proofErr w:type="spellStart"/>
      <w:r>
        <w:rPr>
          <w:rFonts w:ascii="Arial" w:hAnsi="Arial"/>
        </w:rPr>
        <w:t>s_relational</w:t>
      </w:r>
      <w:proofErr w:type="spellEnd"/>
      <w:r>
        <w:rPr>
          <w:rFonts w:ascii="Arial" w:hAnsi="Arial"/>
        </w:rPr>
        <w:t xml:space="preserve"> expression&gt; -&gt;</w:t>
      </w:r>
    </w:p>
    <w:p w14:paraId="1ADD1390" w14:textId="77777777" w:rsidR="00BE7B79" w:rsidRDefault="00BE7B79" w:rsidP="00BE7B79">
      <w:pPr>
        <w:ind w:firstLine="720"/>
        <w:rPr>
          <w:rFonts w:ascii="Arial" w:hAnsi="Arial"/>
        </w:rPr>
      </w:pPr>
      <w:r>
        <w:rPr>
          <w:rFonts w:ascii="Arial" w:hAnsi="Arial"/>
        </w:rPr>
        <w:t>&lt;primary string expression&gt;</w:t>
      </w:r>
    </w:p>
    <w:p w14:paraId="4987E7DD" w14:textId="242A2D0E" w:rsidR="00175BF8" w:rsidRPr="00672C96" w:rsidRDefault="00175BF8" w:rsidP="00175BF8">
      <w:pPr>
        <w:rPr>
          <w:rFonts w:ascii="Arial" w:hAnsi="Arial"/>
          <w:highlight w:val="yellow"/>
        </w:rPr>
      </w:pPr>
      <w:proofErr w:type="gramStart"/>
      <w:r w:rsidRPr="00672C96">
        <w:rPr>
          <w:rFonts w:ascii="Arial" w:hAnsi="Arial"/>
          <w:highlight w:val="yellow"/>
        </w:rPr>
        <w:t>FIRST(</w:t>
      </w:r>
      <w:proofErr w:type="gramEnd"/>
      <w:r w:rsidRPr="00672C96">
        <w:rPr>
          <w:rFonts w:ascii="Arial" w:hAnsi="Arial"/>
          <w:highlight w:val="yellow"/>
        </w:rPr>
        <w:t>&lt;</w:t>
      </w:r>
      <w:r w:rsidRPr="00DA70EC">
        <w:rPr>
          <w:rFonts w:ascii="Arial" w:hAnsi="Arial"/>
          <w:highlight w:val="yellow"/>
        </w:rPr>
        <w:t xml:space="preserve">primary </w:t>
      </w:r>
      <w:proofErr w:type="spellStart"/>
      <w:r w:rsidR="008A0509">
        <w:rPr>
          <w:rFonts w:ascii="Arial" w:hAnsi="Arial"/>
          <w:highlight w:val="yellow"/>
        </w:rPr>
        <w:t>s</w:t>
      </w:r>
      <w:r w:rsidRPr="00DA70EC">
        <w:rPr>
          <w:rFonts w:ascii="Arial" w:hAnsi="Arial"/>
          <w:highlight w:val="yellow"/>
        </w:rPr>
        <w:t>_relational</w:t>
      </w:r>
      <w:proofErr w:type="spellEnd"/>
      <w:r w:rsidRPr="00DA70EC">
        <w:rPr>
          <w:rFonts w:ascii="Arial" w:hAnsi="Arial"/>
          <w:highlight w:val="yellow"/>
        </w:rPr>
        <w:t xml:space="preserve"> expression</w:t>
      </w:r>
      <w:r w:rsidRPr="00672C96">
        <w:rPr>
          <w:rFonts w:ascii="Arial" w:hAnsi="Arial"/>
          <w:highlight w:val="yellow"/>
        </w:rPr>
        <w:t xml:space="preserve">&gt;) = { </w:t>
      </w:r>
      <w:r w:rsidR="008A0509">
        <w:rPr>
          <w:rFonts w:ascii="Arial" w:hAnsi="Arial"/>
          <w:highlight w:val="yellow"/>
        </w:rPr>
        <w:t xml:space="preserve">SVID_T, STR_T </w:t>
      </w:r>
      <w:r w:rsidRPr="00672C96">
        <w:rPr>
          <w:rFonts w:ascii="Arial" w:hAnsi="Arial"/>
          <w:highlight w:val="yellow"/>
        </w:rPr>
        <w:t>}</w:t>
      </w:r>
    </w:p>
    <w:p w14:paraId="1E7F04CD" w14:textId="77777777" w:rsidR="00BE7B79" w:rsidRDefault="00BE7B79" w:rsidP="00BE7B79">
      <w:pPr>
        <w:rPr>
          <w:rFonts w:ascii="Arial" w:hAnsi="Arial"/>
        </w:rPr>
      </w:pPr>
    </w:p>
    <w:p w14:paraId="4FBA8AE5" w14:textId="70CCC67A" w:rsidR="005830F9" w:rsidRDefault="00175BF8">
      <w:r>
        <w:t xml:space="preserve"> </w:t>
      </w:r>
    </w:p>
    <w:sectPr w:rsidR="005830F9">
      <w:headerReference w:type="default" r:id="rId8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07D648" w14:textId="77777777" w:rsidR="00D538EB" w:rsidRDefault="00D538EB" w:rsidP="00192156">
      <w:pPr>
        <w:spacing w:after="0" w:line="240" w:lineRule="auto"/>
      </w:pPr>
      <w:r>
        <w:separator/>
      </w:r>
    </w:p>
  </w:endnote>
  <w:endnote w:type="continuationSeparator" w:id="0">
    <w:p w14:paraId="3F88432F" w14:textId="77777777" w:rsidR="00D538EB" w:rsidRDefault="00D538EB" w:rsidP="00192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ACC39" w14:textId="77777777" w:rsidR="00D538EB" w:rsidRDefault="00D538EB" w:rsidP="00192156">
      <w:pPr>
        <w:spacing w:after="0" w:line="240" w:lineRule="auto"/>
      </w:pPr>
      <w:r>
        <w:separator/>
      </w:r>
    </w:p>
  </w:footnote>
  <w:footnote w:type="continuationSeparator" w:id="0">
    <w:p w14:paraId="5CEB930D" w14:textId="77777777" w:rsidR="00D538EB" w:rsidRDefault="00D538EB" w:rsidP="001921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79F04D" w14:textId="4810CD92" w:rsidR="00B855B3" w:rsidRDefault="00B855B3" w:rsidP="00B855B3">
    <w:pPr>
      <w:pStyle w:val="Header"/>
      <w:jc w:val="right"/>
    </w:pPr>
    <w:r>
      <w:t>Seongyeop Jeong (</w:t>
    </w:r>
    <w:r w:rsidR="0042424B">
      <w:t>0</w:t>
    </w:r>
    <w:r>
      <w:t>40</w:t>
    </w:r>
    <w:r w:rsidR="0042424B">
      <w:t xml:space="preserve"> </w:t>
    </w:r>
    <w:r>
      <w:t>885</w:t>
    </w:r>
    <w:r w:rsidR="0042424B">
      <w:t xml:space="preserve"> </w:t>
    </w:r>
    <w:r>
      <w:t>882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4118B"/>
    <w:multiLevelType w:val="hybridMultilevel"/>
    <w:tmpl w:val="8CD673E8"/>
    <w:lvl w:ilvl="0" w:tplc="ECFE6036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C7A74"/>
    <w:multiLevelType w:val="multilevel"/>
    <w:tmpl w:val="093A55CE"/>
    <w:lvl w:ilvl="0">
      <w:start w:val="3"/>
      <w:numFmt w:val="decimal"/>
      <w:lvlText w:val="%1"/>
      <w:lvlJc w:val="left"/>
      <w:pPr>
        <w:tabs>
          <w:tab w:val="num" w:pos="615"/>
        </w:tabs>
        <w:ind w:left="615" w:hanging="615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2" w15:restartNumberingAfterBreak="0">
    <w:nsid w:val="2E5B0C2A"/>
    <w:multiLevelType w:val="hybridMultilevel"/>
    <w:tmpl w:val="3DFA08BC"/>
    <w:lvl w:ilvl="0" w:tplc="23C20DDE">
      <w:start w:val="3"/>
      <w:numFmt w:val="bullet"/>
      <w:lvlText w:val=""/>
      <w:lvlJc w:val="left"/>
      <w:pPr>
        <w:ind w:left="912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Mre0MDI1MzMxN7BQ0lEKTi0uzszPAymwqAUAcuMjoCwAAAA="/>
  </w:docVars>
  <w:rsids>
    <w:rsidRoot w:val="005830F9"/>
    <w:rsid w:val="000021D5"/>
    <w:rsid w:val="00006DAB"/>
    <w:rsid w:val="000119E1"/>
    <w:rsid w:val="00017E7C"/>
    <w:rsid w:val="000501FF"/>
    <w:rsid w:val="00056E21"/>
    <w:rsid w:val="000763BB"/>
    <w:rsid w:val="00093A10"/>
    <w:rsid w:val="000A066A"/>
    <w:rsid w:val="000B0643"/>
    <w:rsid w:val="000B0A90"/>
    <w:rsid w:val="000B34BC"/>
    <w:rsid w:val="000B5152"/>
    <w:rsid w:val="000B636D"/>
    <w:rsid w:val="000D2B4E"/>
    <w:rsid w:val="000D44E1"/>
    <w:rsid w:val="000F4A10"/>
    <w:rsid w:val="00100E94"/>
    <w:rsid w:val="0010413F"/>
    <w:rsid w:val="00104E1C"/>
    <w:rsid w:val="00125F49"/>
    <w:rsid w:val="00143003"/>
    <w:rsid w:val="00143E8F"/>
    <w:rsid w:val="00150941"/>
    <w:rsid w:val="0015257D"/>
    <w:rsid w:val="001527DC"/>
    <w:rsid w:val="00160FEE"/>
    <w:rsid w:val="00162EED"/>
    <w:rsid w:val="00174632"/>
    <w:rsid w:val="00175BF8"/>
    <w:rsid w:val="00182A0F"/>
    <w:rsid w:val="00184484"/>
    <w:rsid w:val="00192156"/>
    <w:rsid w:val="001962A9"/>
    <w:rsid w:val="001A76A3"/>
    <w:rsid w:val="001B531F"/>
    <w:rsid w:val="001B5F83"/>
    <w:rsid w:val="001C0986"/>
    <w:rsid w:val="001C0BDB"/>
    <w:rsid w:val="001C13DE"/>
    <w:rsid w:val="001C30FE"/>
    <w:rsid w:val="001C3D0F"/>
    <w:rsid w:val="001F0CDC"/>
    <w:rsid w:val="001F3121"/>
    <w:rsid w:val="001F4152"/>
    <w:rsid w:val="001F4E44"/>
    <w:rsid w:val="001F58D1"/>
    <w:rsid w:val="0023532E"/>
    <w:rsid w:val="0024351D"/>
    <w:rsid w:val="002464FF"/>
    <w:rsid w:val="00250A17"/>
    <w:rsid w:val="002512B6"/>
    <w:rsid w:val="0025676E"/>
    <w:rsid w:val="0026082D"/>
    <w:rsid w:val="0026274D"/>
    <w:rsid w:val="00263FE3"/>
    <w:rsid w:val="00264561"/>
    <w:rsid w:val="00272C47"/>
    <w:rsid w:val="0027478E"/>
    <w:rsid w:val="0028679F"/>
    <w:rsid w:val="002B1545"/>
    <w:rsid w:val="002B23D3"/>
    <w:rsid w:val="002C1543"/>
    <w:rsid w:val="002C52B0"/>
    <w:rsid w:val="002D773E"/>
    <w:rsid w:val="002E4E42"/>
    <w:rsid w:val="002F36B6"/>
    <w:rsid w:val="002F6824"/>
    <w:rsid w:val="00310A11"/>
    <w:rsid w:val="00332099"/>
    <w:rsid w:val="003412DB"/>
    <w:rsid w:val="003426F2"/>
    <w:rsid w:val="003524D4"/>
    <w:rsid w:val="0035520E"/>
    <w:rsid w:val="00360EB4"/>
    <w:rsid w:val="00362475"/>
    <w:rsid w:val="003773D4"/>
    <w:rsid w:val="00391473"/>
    <w:rsid w:val="00393F07"/>
    <w:rsid w:val="00395E48"/>
    <w:rsid w:val="003B55B5"/>
    <w:rsid w:val="003C3272"/>
    <w:rsid w:val="003C7A8C"/>
    <w:rsid w:val="003D0954"/>
    <w:rsid w:val="003D78EE"/>
    <w:rsid w:val="003E21DA"/>
    <w:rsid w:val="003E6BEF"/>
    <w:rsid w:val="003F0F21"/>
    <w:rsid w:val="00402DFC"/>
    <w:rsid w:val="00403BF9"/>
    <w:rsid w:val="004144A2"/>
    <w:rsid w:val="00417BA1"/>
    <w:rsid w:val="00420726"/>
    <w:rsid w:val="00420BA8"/>
    <w:rsid w:val="0042424B"/>
    <w:rsid w:val="00450258"/>
    <w:rsid w:val="00453FE5"/>
    <w:rsid w:val="00454F8D"/>
    <w:rsid w:val="00463E94"/>
    <w:rsid w:val="00467F58"/>
    <w:rsid w:val="0048013A"/>
    <w:rsid w:val="00490E25"/>
    <w:rsid w:val="00490EA8"/>
    <w:rsid w:val="0049511F"/>
    <w:rsid w:val="004A1679"/>
    <w:rsid w:val="004B2E05"/>
    <w:rsid w:val="004C08CA"/>
    <w:rsid w:val="004C6007"/>
    <w:rsid w:val="004D6934"/>
    <w:rsid w:val="004D77FC"/>
    <w:rsid w:val="004E5A40"/>
    <w:rsid w:val="004F0C51"/>
    <w:rsid w:val="004F7B93"/>
    <w:rsid w:val="00500120"/>
    <w:rsid w:val="005022A2"/>
    <w:rsid w:val="00504282"/>
    <w:rsid w:val="00512DA0"/>
    <w:rsid w:val="0054091E"/>
    <w:rsid w:val="005646E1"/>
    <w:rsid w:val="00575B05"/>
    <w:rsid w:val="005830F9"/>
    <w:rsid w:val="00586030"/>
    <w:rsid w:val="005928F3"/>
    <w:rsid w:val="005C1E17"/>
    <w:rsid w:val="005D597C"/>
    <w:rsid w:val="005E210B"/>
    <w:rsid w:val="005E3AC8"/>
    <w:rsid w:val="005E5A95"/>
    <w:rsid w:val="0060015F"/>
    <w:rsid w:val="00600F87"/>
    <w:rsid w:val="00601E23"/>
    <w:rsid w:val="00605738"/>
    <w:rsid w:val="0061137A"/>
    <w:rsid w:val="00614EF4"/>
    <w:rsid w:val="00621C3A"/>
    <w:rsid w:val="00640347"/>
    <w:rsid w:val="00650575"/>
    <w:rsid w:val="006509E3"/>
    <w:rsid w:val="0065352C"/>
    <w:rsid w:val="00655D84"/>
    <w:rsid w:val="006579C3"/>
    <w:rsid w:val="00662763"/>
    <w:rsid w:val="006716D8"/>
    <w:rsid w:val="00672393"/>
    <w:rsid w:val="00672C96"/>
    <w:rsid w:val="006806A9"/>
    <w:rsid w:val="00684606"/>
    <w:rsid w:val="00690000"/>
    <w:rsid w:val="006A1438"/>
    <w:rsid w:val="006C177B"/>
    <w:rsid w:val="006D0997"/>
    <w:rsid w:val="006E0D2C"/>
    <w:rsid w:val="006E6268"/>
    <w:rsid w:val="006F22EF"/>
    <w:rsid w:val="006F756B"/>
    <w:rsid w:val="00704F45"/>
    <w:rsid w:val="00713FF5"/>
    <w:rsid w:val="00715C14"/>
    <w:rsid w:val="007406CA"/>
    <w:rsid w:val="00740FBC"/>
    <w:rsid w:val="00750554"/>
    <w:rsid w:val="007565BF"/>
    <w:rsid w:val="0077594B"/>
    <w:rsid w:val="007919E9"/>
    <w:rsid w:val="007A55D4"/>
    <w:rsid w:val="007C2E58"/>
    <w:rsid w:val="007D03CA"/>
    <w:rsid w:val="007D3687"/>
    <w:rsid w:val="007E030B"/>
    <w:rsid w:val="007E48D7"/>
    <w:rsid w:val="007F214B"/>
    <w:rsid w:val="00820062"/>
    <w:rsid w:val="00831697"/>
    <w:rsid w:val="00836068"/>
    <w:rsid w:val="008360BC"/>
    <w:rsid w:val="0083639C"/>
    <w:rsid w:val="00845553"/>
    <w:rsid w:val="00847DB6"/>
    <w:rsid w:val="008510D7"/>
    <w:rsid w:val="008555E9"/>
    <w:rsid w:val="0085573A"/>
    <w:rsid w:val="00862E63"/>
    <w:rsid w:val="0087725E"/>
    <w:rsid w:val="00877A79"/>
    <w:rsid w:val="00880834"/>
    <w:rsid w:val="00883667"/>
    <w:rsid w:val="00897536"/>
    <w:rsid w:val="0089761D"/>
    <w:rsid w:val="008A0509"/>
    <w:rsid w:val="008A7E43"/>
    <w:rsid w:val="008C0D9A"/>
    <w:rsid w:val="008C336F"/>
    <w:rsid w:val="008E095A"/>
    <w:rsid w:val="008E0B45"/>
    <w:rsid w:val="008E77DC"/>
    <w:rsid w:val="00900D5C"/>
    <w:rsid w:val="00904BC7"/>
    <w:rsid w:val="0090559B"/>
    <w:rsid w:val="00910ED0"/>
    <w:rsid w:val="00913FA6"/>
    <w:rsid w:val="009239A6"/>
    <w:rsid w:val="00937B51"/>
    <w:rsid w:val="0094060E"/>
    <w:rsid w:val="0094695E"/>
    <w:rsid w:val="009519FB"/>
    <w:rsid w:val="00970D97"/>
    <w:rsid w:val="00971467"/>
    <w:rsid w:val="009848BB"/>
    <w:rsid w:val="0098527D"/>
    <w:rsid w:val="009861CA"/>
    <w:rsid w:val="009A1486"/>
    <w:rsid w:val="009A6B79"/>
    <w:rsid w:val="009B3538"/>
    <w:rsid w:val="009B7BA1"/>
    <w:rsid w:val="009C36DE"/>
    <w:rsid w:val="009C5E5C"/>
    <w:rsid w:val="009E54AF"/>
    <w:rsid w:val="009F784A"/>
    <w:rsid w:val="009F7B2D"/>
    <w:rsid w:val="00A00A2E"/>
    <w:rsid w:val="00A06DFC"/>
    <w:rsid w:val="00A24785"/>
    <w:rsid w:val="00A261CC"/>
    <w:rsid w:val="00A332A0"/>
    <w:rsid w:val="00A34EDC"/>
    <w:rsid w:val="00A372C6"/>
    <w:rsid w:val="00A43659"/>
    <w:rsid w:val="00A512ED"/>
    <w:rsid w:val="00A559F4"/>
    <w:rsid w:val="00A56006"/>
    <w:rsid w:val="00A57D3E"/>
    <w:rsid w:val="00A634FF"/>
    <w:rsid w:val="00A654BE"/>
    <w:rsid w:val="00A71BF8"/>
    <w:rsid w:val="00A77D06"/>
    <w:rsid w:val="00A8228F"/>
    <w:rsid w:val="00A82529"/>
    <w:rsid w:val="00A83263"/>
    <w:rsid w:val="00A96651"/>
    <w:rsid w:val="00AA20DC"/>
    <w:rsid w:val="00AA49D8"/>
    <w:rsid w:val="00AA6596"/>
    <w:rsid w:val="00AB0C36"/>
    <w:rsid w:val="00AB18C8"/>
    <w:rsid w:val="00AB2DF0"/>
    <w:rsid w:val="00AB4190"/>
    <w:rsid w:val="00AF0ED0"/>
    <w:rsid w:val="00AF518D"/>
    <w:rsid w:val="00B20CF7"/>
    <w:rsid w:val="00B437F2"/>
    <w:rsid w:val="00B43D8A"/>
    <w:rsid w:val="00B4674E"/>
    <w:rsid w:val="00B50548"/>
    <w:rsid w:val="00B51BAB"/>
    <w:rsid w:val="00B8437F"/>
    <w:rsid w:val="00B853AA"/>
    <w:rsid w:val="00B855B3"/>
    <w:rsid w:val="00B957EE"/>
    <w:rsid w:val="00BA1571"/>
    <w:rsid w:val="00BA1FC8"/>
    <w:rsid w:val="00BA2074"/>
    <w:rsid w:val="00BA45AB"/>
    <w:rsid w:val="00BA743B"/>
    <w:rsid w:val="00BB357C"/>
    <w:rsid w:val="00BC3E0C"/>
    <w:rsid w:val="00BC475B"/>
    <w:rsid w:val="00BD238D"/>
    <w:rsid w:val="00BD504E"/>
    <w:rsid w:val="00BD52E7"/>
    <w:rsid w:val="00BE3B54"/>
    <w:rsid w:val="00BE7B79"/>
    <w:rsid w:val="00BE7EEF"/>
    <w:rsid w:val="00C05EE2"/>
    <w:rsid w:val="00C26475"/>
    <w:rsid w:val="00C44D7A"/>
    <w:rsid w:val="00C604C4"/>
    <w:rsid w:val="00C6238D"/>
    <w:rsid w:val="00C65379"/>
    <w:rsid w:val="00C75C01"/>
    <w:rsid w:val="00C810EF"/>
    <w:rsid w:val="00CA36FF"/>
    <w:rsid w:val="00CA5C0D"/>
    <w:rsid w:val="00CB325E"/>
    <w:rsid w:val="00CC3694"/>
    <w:rsid w:val="00CD48BA"/>
    <w:rsid w:val="00CE6E64"/>
    <w:rsid w:val="00CF509A"/>
    <w:rsid w:val="00CF5550"/>
    <w:rsid w:val="00CF76DD"/>
    <w:rsid w:val="00D0398A"/>
    <w:rsid w:val="00D0741D"/>
    <w:rsid w:val="00D10261"/>
    <w:rsid w:val="00D11021"/>
    <w:rsid w:val="00D12897"/>
    <w:rsid w:val="00D277EC"/>
    <w:rsid w:val="00D31D1B"/>
    <w:rsid w:val="00D37FFD"/>
    <w:rsid w:val="00D436B9"/>
    <w:rsid w:val="00D51D1D"/>
    <w:rsid w:val="00D538EB"/>
    <w:rsid w:val="00D81AE6"/>
    <w:rsid w:val="00D82CF3"/>
    <w:rsid w:val="00D848CE"/>
    <w:rsid w:val="00D871C0"/>
    <w:rsid w:val="00D94A94"/>
    <w:rsid w:val="00DA18CC"/>
    <w:rsid w:val="00DA70EC"/>
    <w:rsid w:val="00DB47B9"/>
    <w:rsid w:val="00DB5C7D"/>
    <w:rsid w:val="00DB6A44"/>
    <w:rsid w:val="00DC4D31"/>
    <w:rsid w:val="00DD0BEF"/>
    <w:rsid w:val="00DD5671"/>
    <w:rsid w:val="00DE02EC"/>
    <w:rsid w:val="00DE2D08"/>
    <w:rsid w:val="00DE62F7"/>
    <w:rsid w:val="00DF4320"/>
    <w:rsid w:val="00E00632"/>
    <w:rsid w:val="00E1754F"/>
    <w:rsid w:val="00E232D7"/>
    <w:rsid w:val="00E26602"/>
    <w:rsid w:val="00E30595"/>
    <w:rsid w:val="00E32445"/>
    <w:rsid w:val="00E478E4"/>
    <w:rsid w:val="00E50176"/>
    <w:rsid w:val="00E50BAC"/>
    <w:rsid w:val="00E56322"/>
    <w:rsid w:val="00E64B18"/>
    <w:rsid w:val="00E65266"/>
    <w:rsid w:val="00E727E3"/>
    <w:rsid w:val="00E830B9"/>
    <w:rsid w:val="00E91470"/>
    <w:rsid w:val="00E97F2D"/>
    <w:rsid w:val="00EC7E0C"/>
    <w:rsid w:val="00ED13E1"/>
    <w:rsid w:val="00ED4DC9"/>
    <w:rsid w:val="00F0626C"/>
    <w:rsid w:val="00F07CE1"/>
    <w:rsid w:val="00F20A27"/>
    <w:rsid w:val="00F40B91"/>
    <w:rsid w:val="00F43B10"/>
    <w:rsid w:val="00F4495A"/>
    <w:rsid w:val="00F50DD7"/>
    <w:rsid w:val="00F54AAD"/>
    <w:rsid w:val="00F667C3"/>
    <w:rsid w:val="00F77F31"/>
    <w:rsid w:val="00F87EB6"/>
    <w:rsid w:val="00F9018F"/>
    <w:rsid w:val="00FA6419"/>
    <w:rsid w:val="00FB27D4"/>
    <w:rsid w:val="00FB4356"/>
    <w:rsid w:val="00FC0A61"/>
    <w:rsid w:val="00FC7EBB"/>
    <w:rsid w:val="00FC7FA6"/>
    <w:rsid w:val="00FD6C7C"/>
    <w:rsid w:val="00FD7E22"/>
    <w:rsid w:val="00FF46C6"/>
    <w:rsid w:val="00FF5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2D80C909"/>
  <w15:chartTrackingRefBased/>
  <w15:docId w15:val="{E20ECBFB-3AA0-42B9-812A-8B2493F46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30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830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Footer">
    <w:name w:val="footer"/>
    <w:basedOn w:val="Normal"/>
    <w:link w:val="FooterChar"/>
    <w:rsid w:val="00BE7B79"/>
    <w:pPr>
      <w:widowControl w:val="0"/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napToGrid w:val="0"/>
      <w:sz w:val="24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BE7B79"/>
    <w:rPr>
      <w:rFonts w:ascii="Times New Roman" w:eastAsia="Times New Roman" w:hAnsi="Times New Roman" w:cs="Times New Roman"/>
      <w:snapToGrid w:val="0"/>
      <w:sz w:val="24"/>
      <w:szCs w:val="20"/>
      <w:lang w:eastAsia="en-US"/>
    </w:rPr>
  </w:style>
  <w:style w:type="table" w:styleId="TableGrid">
    <w:name w:val="Table Grid"/>
    <w:basedOn w:val="TableNormal"/>
    <w:uiPriority w:val="39"/>
    <w:rsid w:val="009F78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921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156"/>
  </w:style>
  <w:style w:type="character" w:styleId="CommentReference">
    <w:name w:val="annotation reference"/>
    <w:basedOn w:val="DefaultParagraphFont"/>
    <w:uiPriority w:val="99"/>
    <w:semiHidden/>
    <w:unhideWhenUsed/>
    <w:rsid w:val="008200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00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00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00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00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00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006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A1486"/>
    <w:pPr>
      <w:ind w:left="720"/>
      <w:contextualSpacing/>
    </w:pPr>
  </w:style>
  <w:style w:type="paragraph" w:styleId="NoSpacing">
    <w:name w:val="No Spacing"/>
    <w:uiPriority w:val="1"/>
    <w:qFormat/>
    <w:rsid w:val="00AA49D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7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9ADE3B-17BA-4FB5-95F2-66045C6AD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10</Pages>
  <Words>1243</Words>
  <Characters>709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ngyeop Jeong</dc:creator>
  <cp:keywords/>
  <dc:description/>
  <cp:lastModifiedBy>Seongyeop Jeong</cp:lastModifiedBy>
  <cp:revision>279</cp:revision>
  <dcterms:created xsi:type="dcterms:W3CDTF">2018-12-04T23:44:00Z</dcterms:created>
  <dcterms:modified xsi:type="dcterms:W3CDTF">2018-12-07T02:06:00Z</dcterms:modified>
</cp:coreProperties>
</file>